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1659D0" w14:textId="77777777" w:rsidR="0033287F" w:rsidRDefault="0033287F"/>
    <w:p w14:paraId="6C805381" w14:textId="3C5058F3" w:rsidR="002660BD" w:rsidRPr="00876024" w:rsidRDefault="00271807" w:rsidP="007D099F">
      <w:pPr>
        <w:spacing w:line="480" w:lineRule="auto"/>
        <w:jc w:val="center"/>
        <w:rPr>
          <w:rFonts w:ascii="Arial" w:hAnsi="Arial" w:cs="Arial"/>
          <w:sz w:val="22"/>
          <w:szCs w:val="22"/>
        </w:rPr>
      </w:pPr>
      <w:r>
        <w:rPr>
          <w:noProof/>
        </w:rPr>
        <w:drawing>
          <wp:inline distT="0" distB="0" distL="0" distR="0" wp14:anchorId="08543EE3" wp14:editId="3E862BF0">
            <wp:extent cx="723900" cy="723900"/>
            <wp:effectExtent l="0" t="0" r="0" b="0"/>
            <wp:docPr id="1" name="Picture 1" descr="American Institute of Steel Construc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merican Institute of Steel Construction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72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107EFE" w14:textId="77777777" w:rsidR="002660BD" w:rsidRPr="00876024" w:rsidRDefault="002660BD" w:rsidP="002660BD">
      <w:pPr>
        <w:spacing w:line="480" w:lineRule="auto"/>
        <w:rPr>
          <w:rFonts w:ascii="Arial" w:hAnsi="Arial" w:cs="Arial"/>
          <w:b/>
          <w:sz w:val="22"/>
          <w:szCs w:val="22"/>
        </w:rPr>
      </w:pPr>
      <w:r w:rsidRPr="00876024">
        <w:rPr>
          <w:rFonts w:ascii="Arial" w:hAnsi="Arial" w:cs="Arial"/>
          <w:b/>
          <w:sz w:val="22"/>
          <w:szCs w:val="22"/>
        </w:rPr>
        <w:t>Project Title:</w:t>
      </w:r>
    </w:p>
    <w:p w14:paraId="1DE484F5" w14:textId="77777777" w:rsidR="002660BD" w:rsidRPr="00876024" w:rsidRDefault="002660BD" w:rsidP="002660BD">
      <w:pPr>
        <w:spacing w:line="480" w:lineRule="auto"/>
        <w:rPr>
          <w:rFonts w:ascii="Arial" w:hAnsi="Arial" w:cs="Arial"/>
          <w:b/>
          <w:sz w:val="22"/>
          <w:szCs w:val="22"/>
        </w:rPr>
      </w:pPr>
      <w:r w:rsidRPr="00876024">
        <w:rPr>
          <w:rFonts w:ascii="Arial" w:hAnsi="Arial" w:cs="Arial"/>
          <w:b/>
          <w:sz w:val="22"/>
          <w:szCs w:val="22"/>
        </w:rPr>
        <w:t>Research Organization:</w:t>
      </w:r>
    </w:p>
    <w:p w14:paraId="62CD64B2" w14:textId="0221B4E2" w:rsidR="002660BD" w:rsidRPr="00876024" w:rsidRDefault="002660BD" w:rsidP="002660BD">
      <w:pPr>
        <w:spacing w:line="480" w:lineRule="auto"/>
        <w:rPr>
          <w:rFonts w:ascii="Arial" w:hAnsi="Arial" w:cs="Arial"/>
          <w:b/>
          <w:sz w:val="22"/>
          <w:szCs w:val="22"/>
        </w:rPr>
      </w:pPr>
      <w:r w:rsidRPr="00876024">
        <w:rPr>
          <w:rFonts w:ascii="Arial" w:hAnsi="Arial" w:cs="Arial"/>
          <w:b/>
          <w:sz w:val="22"/>
          <w:szCs w:val="22"/>
        </w:rPr>
        <w:t>Princ</w:t>
      </w:r>
      <w:r w:rsidR="00271807">
        <w:rPr>
          <w:rFonts w:ascii="Arial" w:hAnsi="Arial" w:cs="Arial"/>
          <w:b/>
          <w:sz w:val="22"/>
          <w:szCs w:val="22"/>
        </w:rPr>
        <w:t>ipal</w:t>
      </w:r>
      <w:r w:rsidRPr="00876024">
        <w:rPr>
          <w:rFonts w:ascii="Arial" w:hAnsi="Arial" w:cs="Arial"/>
          <w:b/>
          <w:sz w:val="22"/>
          <w:szCs w:val="22"/>
        </w:rPr>
        <w:t xml:space="preserve"> Investigator:</w:t>
      </w:r>
    </w:p>
    <w:p w14:paraId="7C9CFB9E" w14:textId="77777777" w:rsidR="002660BD" w:rsidRPr="00876024" w:rsidRDefault="002660BD" w:rsidP="002660BD">
      <w:pPr>
        <w:spacing w:line="480" w:lineRule="auto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Information</w:t>
      </w:r>
      <w:r w:rsidRPr="00876024">
        <w:rPr>
          <w:rFonts w:ascii="Arial" w:hAnsi="Arial" w:cs="Arial"/>
          <w:b/>
          <w:sz w:val="22"/>
          <w:szCs w:val="22"/>
        </w:rPr>
        <w:t>:</w:t>
      </w:r>
    </w:p>
    <w:p w14:paraId="2D6DDF60" w14:textId="77777777" w:rsidR="002660BD" w:rsidRPr="00876024" w:rsidRDefault="002660BD" w:rsidP="007D099F">
      <w:pPr>
        <w:spacing w:line="360" w:lineRule="auto"/>
        <w:rPr>
          <w:rFonts w:ascii="Arial" w:hAnsi="Arial" w:cs="Arial"/>
          <w:b/>
          <w:sz w:val="22"/>
          <w:szCs w:val="22"/>
        </w:rPr>
      </w:pPr>
      <w:r w:rsidRPr="00876024">
        <w:rPr>
          <w:rFonts w:ascii="Arial" w:hAnsi="Arial" w:cs="Arial"/>
          <w:b/>
          <w:sz w:val="22"/>
          <w:szCs w:val="22"/>
        </w:rPr>
        <w:tab/>
        <w:t>PI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76"/>
        <w:gridCol w:w="2879"/>
        <w:gridCol w:w="2875"/>
      </w:tblGrid>
      <w:tr w:rsidR="002660BD" w:rsidRPr="00032AF5" w14:paraId="2607C1BF" w14:textId="77777777" w:rsidTr="00032AF5">
        <w:tc>
          <w:tcPr>
            <w:tcW w:w="8856" w:type="dxa"/>
            <w:gridSpan w:val="3"/>
            <w:shd w:val="clear" w:color="auto" w:fill="auto"/>
            <w:vAlign w:val="bottom"/>
          </w:tcPr>
          <w:p w14:paraId="6B1F2CD4" w14:textId="77777777" w:rsidR="002660BD" w:rsidRPr="00032AF5" w:rsidRDefault="002660BD" w:rsidP="00032AF5">
            <w:pPr>
              <w:spacing w:line="480" w:lineRule="auto"/>
              <w:rPr>
                <w:rFonts w:ascii="Arial" w:hAnsi="Arial" w:cs="Arial"/>
                <w:sz w:val="16"/>
                <w:szCs w:val="16"/>
              </w:rPr>
            </w:pPr>
            <w:r w:rsidRPr="00032AF5">
              <w:rPr>
                <w:rFonts w:ascii="Arial" w:hAnsi="Arial" w:cs="Arial"/>
                <w:sz w:val="16"/>
                <w:szCs w:val="16"/>
              </w:rPr>
              <w:t>Name</w:t>
            </w:r>
          </w:p>
        </w:tc>
      </w:tr>
      <w:tr w:rsidR="002660BD" w:rsidRPr="00032AF5" w14:paraId="304C3ED2" w14:textId="77777777" w:rsidTr="00032AF5">
        <w:tc>
          <w:tcPr>
            <w:tcW w:w="8856" w:type="dxa"/>
            <w:gridSpan w:val="3"/>
            <w:shd w:val="clear" w:color="auto" w:fill="auto"/>
            <w:vAlign w:val="bottom"/>
          </w:tcPr>
          <w:p w14:paraId="12A07243" w14:textId="77777777" w:rsidR="002660BD" w:rsidRPr="00032AF5" w:rsidRDefault="002660BD" w:rsidP="00032AF5">
            <w:pPr>
              <w:spacing w:line="480" w:lineRule="auto"/>
              <w:rPr>
                <w:rFonts w:ascii="Arial" w:hAnsi="Arial" w:cs="Arial"/>
                <w:sz w:val="16"/>
                <w:szCs w:val="16"/>
              </w:rPr>
            </w:pPr>
            <w:r w:rsidRPr="00032AF5">
              <w:rPr>
                <w:rFonts w:ascii="Arial" w:hAnsi="Arial" w:cs="Arial"/>
                <w:sz w:val="16"/>
                <w:szCs w:val="16"/>
              </w:rPr>
              <w:t>Address 1</w:t>
            </w:r>
          </w:p>
        </w:tc>
      </w:tr>
      <w:tr w:rsidR="002660BD" w:rsidRPr="00032AF5" w14:paraId="03651969" w14:textId="77777777" w:rsidTr="00032AF5">
        <w:tc>
          <w:tcPr>
            <w:tcW w:w="8856" w:type="dxa"/>
            <w:gridSpan w:val="3"/>
            <w:shd w:val="clear" w:color="auto" w:fill="auto"/>
            <w:vAlign w:val="bottom"/>
          </w:tcPr>
          <w:p w14:paraId="7812C6E4" w14:textId="77777777" w:rsidR="002660BD" w:rsidRPr="00032AF5" w:rsidRDefault="002660BD" w:rsidP="00032AF5">
            <w:pPr>
              <w:spacing w:line="480" w:lineRule="auto"/>
              <w:rPr>
                <w:rFonts w:ascii="Arial" w:hAnsi="Arial" w:cs="Arial"/>
                <w:sz w:val="16"/>
                <w:szCs w:val="16"/>
              </w:rPr>
            </w:pPr>
            <w:r w:rsidRPr="00032AF5">
              <w:rPr>
                <w:rFonts w:ascii="Arial" w:hAnsi="Arial" w:cs="Arial"/>
                <w:sz w:val="16"/>
                <w:szCs w:val="16"/>
              </w:rPr>
              <w:t>Address 2</w:t>
            </w:r>
          </w:p>
        </w:tc>
      </w:tr>
      <w:tr w:rsidR="002660BD" w:rsidRPr="00032AF5" w14:paraId="19142B14" w14:textId="77777777" w:rsidTr="00032AF5">
        <w:tc>
          <w:tcPr>
            <w:tcW w:w="2952" w:type="dxa"/>
            <w:shd w:val="clear" w:color="auto" w:fill="auto"/>
            <w:vAlign w:val="bottom"/>
          </w:tcPr>
          <w:p w14:paraId="588C78EE" w14:textId="77777777" w:rsidR="002660BD" w:rsidRPr="00032AF5" w:rsidRDefault="002660BD" w:rsidP="00032AF5">
            <w:pPr>
              <w:spacing w:line="480" w:lineRule="auto"/>
              <w:rPr>
                <w:rFonts w:ascii="Arial" w:hAnsi="Arial" w:cs="Arial"/>
                <w:sz w:val="16"/>
                <w:szCs w:val="16"/>
              </w:rPr>
            </w:pPr>
            <w:r w:rsidRPr="00032AF5">
              <w:rPr>
                <w:rFonts w:ascii="Arial" w:hAnsi="Arial" w:cs="Arial"/>
                <w:sz w:val="16"/>
                <w:szCs w:val="16"/>
              </w:rPr>
              <w:t>City</w:t>
            </w:r>
          </w:p>
        </w:tc>
        <w:tc>
          <w:tcPr>
            <w:tcW w:w="2952" w:type="dxa"/>
            <w:shd w:val="clear" w:color="auto" w:fill="auto"/>
            <w:vAlign w:val="bottom"/>
          </w:tcPr>
          <w:p w14:paraId="20082D9C" w14:textId="77777777" w:rsidR="002660BD" w:rsidRPr="00032AF5" w:rsidRDefault="002660BD" w:rsidP="00032AF5">
            <w:pPr>
              <w:spacing w:line="480" w:lineRule="auto"/>
              <w:rPr>
                <w:rFonts w:ascii="Arial" w:hAnsi="Arial" w:cs="Arial"/>
                <w:sz w:val="16"/>
                <w:szCs w:val="16"/>
              </w:rPr>
            </w:pPr>
            <w:r w:rsidRPr="00032AF5">
              <w:rPr>
                <w:rFonts w:ascii="Arial" w:hAnsi="Arial" w:cs="Arial"/>
                <w:sz w:val="16"/>
                <w:szCs w:val="16"/>
              </w:rPr>
              <w:t>State</w:t>
            </w:r>
          </w:p>
        </w:tc>
        <w:tc>
          <w:tcPr>
            <w:tcW w:w="2952" w:type="dxa"/>
            <w:shd w:val="clear" w:color="auto" w:fill="auto"/>
            <w:vAlign w:val="bottom"/>
          </w:tcPr>
          <w:p w14:paraId="74CA89C4" w14:textId="77777777" w:rsidR="002660BD" w:rsidRPr="00032AF5" w:rsidRDefault="002660BD" w:rsidP="00032AF5">
            <w:pPr>
              <w:spacing w:line="480" w:lineRule="auto"/>
              <w:rPr>
                <w:rFonts w:ascii="Arial" w:hAnsi="Arial" w:cs="Arial"/>
                <w:sz w:val="16"/>
                <w:szCs w:val="16"/>
              </w:rPr>
            </w:pPr>
            <w:r w:rsidRPr="00032AF5">
              <w:rPr>
                <w:rFonts w:ascii="Arial" w:hAnsi="Arial" w:cs="Arial"/>
                <w:sz w:val="16"/>
                <w:szCs w:val="16"/>
              </w:rPr>
              <w:t>Zip</w:t>
            </w:r>
          </w:p>
        </w:tc>
      </w:tr>
      <w:tr w:rsidR="002660BD" w:rsidRPr="00032AF5" w14:paraId="6D98BACC" w14:textId="77777777" w:rsidTr="00032AF5">
        <w:tc>
          <w:tcPr>
            <w:tcW w:w="8856" w:type="dxa"/>
            <w:gridSpan w:val="3"/>
            <w:shd w:val="clear" w:color="auto" w:fill="auto"/>
            <w:vAlign w:val="bottom"/>
          </w:tcPr>
          <w:p w14:paraId="35C54FF2" w14:textId="77777777" w:rsidR="002660BD" w:rsidRPr="00032AF5" w:rsidRDefault="002660BD" w:rsidP="00032AF5">
            <w:pPr>
              <w:spacing w:line="480" w:lineRule="auto"/>
              <w:rPr>
                <w:rFonts w:ascii="Arial" w:hAnsi="Arial" w:cs="Arial"/>
                <w:sz w:val="16"/>
                <w:szCs w:val="16"/>
              </w:rPr>
            </w:pPr>
            <w:r w:rsidRPr="00032AF5">
              <w:rPr>
                <w:rFonts w:ascii="Arial" w:hAnsi="Arial" w:cs="Arial"/>
                <w:sz w:val="16"/>
                <w:szCs w:val="16"/>
              </w:rPr>
              <w:t>Telephone</w:t>
            </w:r>
          </w:p>
        </w:tc>
      </w:tr>
      <w:tr w:rsidR="002660BD" w:rsidRPr="00032AF5" w14:paraId="0356BF86" w14:textId="77777777" w:rsidTr="00032AF5">
        <w:tc>
          <w:tcPr>
            <w:tcW w:w="8856" w:type="dxa"/>
            <w:gridSpan w:val="3"/>
            <w:shd w:val="clear" w:color="auto" w:fill="auto"/>
            <w:vAlign w:val="bottom"/>
          </w:tcPr>
          <w:p w14:paraId="174313AE" w14:textId="77777777" w:rsidR="002660BD" w:rsidRPr="00032AF5" w:rsidRDefault="002660BD" w:rsidP="00032AF5">
            <w:pPr>
              <w:spacing w:line="480" w:lineRule="auto"/>
              <w:rPr>
                <w:rFonts w:ascii="Arial" w:hAnsi="Arial" w:cs="Arial"/>
                <w:sz w:val="16"/>
                <w:szCs w:val="16"/>
              </w:rPr>
            </w:pPr>
            <w:r w:rsidRPr="00032AF5">
              <w:rPr>
                <w:rFonts w:ascii="Arial" w:hAnsi="Arial" w:cs="Arial"/>
                <w:sz w:val="16"/>
                <w:szCs w:val="16"/>
              </w:rPr>
              <w:t>email</w:t>
            </w:r>
          </w:p>
        </w:tc>
      </w:tr>
    </w:tbl>
    <w:p w14:paraId="31FE2BD5" w14:textId="77777777" w:rsidR="002660BD" w:rsidRPr="00876024" w:rsidRDefault="002660BD" w:rsidP="002660BD">
      <w:pPr>
        <w:spacing w:line="480" w:lineRule="auto"/>
        <w:rPr>
          <w:rFonts w:ascii="Arial" w:hAnsi="Arial" w:cs="Arial"/>
          <w:b/>
          <w:sz w:val="22"/>
          <w:szCs w:val="22"/>
        </w:rPr>
      </w:pPr>
    </w:p>
    <w:p w14:paraId="7EE44E09" w14:textId="77777777" w:rsidR="002660BD" w:rsidRPr="00876024" w:rsidRDefault="002660BD" w:rsidP="007D099F">
      <w:pPr>
        <w:spacing w:line="360" w:lineRule="auto"/>
        <w:rPr>
          <w:rFonts w:ascii="Arial" w:hAnsi="Arial" w:cs="Arial"/>
          <w:b/>
          <w:sz w:val="22"/>
          <w:szCs w:val="22"/>
        </w:rPr>
      </w:pPr>
      <w:r w:rsidRPr="00876024">
        <w:rPr>
          <w:rFonts w:ascii="Arial" w:hAnsi="Arial" w:cs="Arial"/>
          <w:b/>
          <w:sz w:val="22"/>
          <w:szCs w:val="22"/>
        </w:rPr>
        <w:tab/>
        <w:t>Administrator:</w:t>
      </w:r>
      <w:r>
        <w:rPr>
          <w:rFonts w:ascii="Arial" w:hAnsi="Arial" w:cs="Arial"/>
          <w:b/>
          <w:sz w:val="22"/>
          <w:szCs w:val="22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76"/>
        <w:gridCol w:w="2879"/>
        <w:gridCol w:w="2875"/>
      </w:tblGrid>
      <w:tr w:rsidR="002660BD" w:rsidRPr="00032AF5" w14:paraId="7182255A" w14:textId="77777777" w:rsidTr="00032AF5">
        <w:tc>
          <w:tcPr>
            <w:tcW w:w="8856" w:type="dxa"/>
            <w:gridSpan w:val="3"/>
            <w:shd w:val="clear" w:color="auto" w:fill="auto"/>
            <w:vAlign w:val="bottom"/>
          </w:tcPr>
          <w:p w14:paraId="1792B04D" w14:textId="77777777" w:rsidR="002660BD" w:rsidRPr="00032AF5" w:rsidRDefault="002660BD" w:rsidP="00032AF5">
            <w:pPr>
              <w:spacing w:line="480" w:lineRule="auto"/>
              <w:rPr>
                <w:rFonts w:ascii="Arial" w:hAnsi="Arial" w:cs="Arial"/>
                <w:sz w:val="16"/>
                <w:szCs w:val="16"/>
              </w:rPr>
            </w:pPr>
            <w:r w:rsidRPr="00032AF5">
              <w:rPr>
                <w:rFonts w:ascii="Arial" w:hAnsi="Arial" w:cs="Arial"/>
                <w:sz w:val="16"/>
                <w:szCs w:val="16"/>
              </w:rPr>
              <w:t>Name</w:t>
            </w:r>
          </w:p>
        </w:tc>
      </w:tr>
      <w:tr w:rsidR="002660BD" w:rsidRPr="00032AF5" w14:paraId="32B07720" w14:textId="77777777" w:rsidTr="00032AF5">
        <w:tc>
          <w:tcPr>
            <w:tcW w:w="8856" w:type="dxa"/>
            <w:gridSpan w:val="3"/>
            <w:shd w:val="clear" w:color="auto" w:fill="auto"/>
            <w:vAlign w:val="bottom"/>
          </w:tcPr>
          <w:p w14:paraId="28DFF46B" w14:textId="77777777" w:rsidR="002660BD" w:rsidRPr="00032AF5" w:rsidRDefault="002660BD" w:rsidP="00032AF5">
            <w:pPr>
              <w:spacing w:line="480" w:lineRule="auto"/>
              <w:rPr>
                <w:rFonts w:ascii="Arial" w:hAnsi="Arial" w:cs="Arial"/>
                <w:sz w:val="16"/>
                <w:szCs w:val="16"/>
              </w:rPr>
            </w:pPr>
            <w:r w:rsidRPr="00032AF5">
              <w:rPr>
                <w:rFonts w:ascii="Arial" w:hAnsi="Arial" w:cs="Arial"/>
                <w:sz w:val="16"/>
                <w:szCs w:val="16"/>
              </w:rPr>
              <w:t>Address 1</w:t>
            </w:r>
          </w:p>
        </w:tc>
      </w:tr>
      <w:tr w:rsidR="002660BD" w:rsidRPr="00032AF5" w14:paraId="6C76A683" w14:textId="77777777" w:rsidTr="00032AF5">
        <w:tc>
          <w:tcPr>
            <w:tcW w:w="8856" w:type="dxa"/>
            <w:gridSpan w:val="3"/>
            <w:shd w:val="clear" w:color="auto" w:fill="auto"/>
            <w:vAlign w:val="bottom"/>
          </w:tcPr>
          <w:p w14:paraId="36D6E0B1" w14:textId="77777777" w:rsidR="002660BD" w:rsidRPr="00032AF5" w:rsidRDefault="002660BD" w:rsidP="00032AF5">
            <w:pPr>
              <w:spacing w:line="480" w:lineRule="auto"/>
              <w:rPr>
                <w:rFonts w:ascii="Arial" w:hAnsi="Arial" w:cs="Arial"/>
                <w:sz w:val="16"/>
                <w:szCs w:val="16"/>
              </w:rPr>
            </w:pPr>
            <w:r w:rsidRPr="00032AF5">
              <w:rPr>
                <w:rFonts w:ascii="Arial" w:hAnsi="Arial" w:cs="Arial"/>
                <w:sz w:val="16"/>
                <w:szCs w:val="16"/>
              </w:rPr>
              <w:t>Address 2</w:t>
            </w:r>
          </w:p>
        </w:tc>
      </w:tr>
      <w:tr w:rsidR="002660BD" w:rsidRPr="00032AF5" w14:paraId="1035EFE5" w14:textId="77777777" w:rsidTr="00032AF5">
        <w:tc>
          <w:tcPr>
            <w:tcW w:w="2952" w:type="dxa"/>
            <w:shd w:val="clear" w:color="auto" w:fill="auto"/>
            <w:vAlign w:val="bottom"/>
          </w:tcPr>
          <w:p w14:paraId="1EDEE2FB" w14:textId="77777777" w:rsidR="002660BD" w:rsidRPr="00032AF5" w:rsidRDefault="002660BD" w:rsidP="00032AF5">
            <w:pPr>
              <w:spacing w:line="480" w:lineRule="auto"/>
              <w:rPr>
                <w:rFonts w:ascii="Arial" w:hAnsi="Arial" w:cs="Arial"/>
                <w:sz w:val="16"/>
                <w:szCs w:val="16"/>
              </w:rPr>
            </w:pPr>
            <w:r w:rsidRPr="00032AF5">
              <w:rPr>
                <w:rFonts w:ascii="Arial" w:hAnsi="Arial" w:cs="Arial"/>
                <w:sz w:val="16"/>
                <w:szCs w:val="16"/>
              </w:rPr>
              <w:t>City</w:t>
            </w:r>
          </w:p>
        </w:tc>
        <w:tc>
          <w:tcPr>
            <w:tcW w:w="2952" w:type="dxa"/>
            <w:shd w:val="clear" w:color="auto" w:fill="auto"/>
            <w:vAlign w:val="bottom"/>
          </w:tcPr>
          <w:p w14:paraId="67B68688" w14:textId="77777777" w:rsidR="002660BD" w:rsidRPr="00032AF5" w:rsidRDefault="002660BD" w:rsidP="00032AF5">
            <w:pPr>
              <w:spacing w:line="480" w:lineRule="auto"/>
              <w:rPr>
                <w:rFonts w:ascii="Arial" w:hAnsi="Arial" w:cs="Arial"/>
                <w:sz w:val="16"/>
                <w:szCs w:val="16"/>
              </w:rPr>
            </w:pPr>
            <w:r w:rsidRPr="00032AF5">
              <w:rPr>
                <w:rFonts w:ascii="Arial" w:hAnsi="Arial" w:cs="Arial"/>
                <w:sz w:val="16"/>
                <w:szCs w:val="16"/>
              </w:rPr>
              <w:t>State</w:t>
            </w:r>
          </w:p>
        </w:tc>
        <w:tc>
          <w:tcPr>
            <w:tcW w:w="2952" w:type="dxa"/>
            <w:shd w:val="clear" w:color="auto" w:fill="auto"/>
            <w:vAlign w:val="bottom"/>
          </w:tcPr>
          <w:p w14:paraId="6053F6F5" w14:textId="77777777" w:rsidR="002660BD" w:rsidRPr="00032AF5" w:rsidRDefault="002660BD" w:rsidP="00032AF5">
            <w:pPr>
              <w:spacing w:line="480" w:lineRule="auto"/>
              <w:rPr>
                <w:rFonts w:ascii="Arial" w:hAnsi="Arial" w:cs="Arial"/>
                <w:sz w:val="16"/>
                <w:szCs w:val="16"/>
              </w:rPr>
            </w:pPr>
            <w:r w:rsidRPr="00032AF5">
              <w:rPr>
                <w:rFonts w:ascii="Arial" w:hAnsi="Arial" w:cs="Arial"/>
                <w:sz w:val="16"/>
                <w:szCs w:val="16"/>
              </w:rPr>
              <w:t>Zip</w:t>
            </w:r>
          </w:p>
        </w:tc>
      </w:tr>
      <w:tr w:rsidR="002660BD" w:rsidRPr="00032AF5" w14:paraId="548456F0" w14:textId="77777777" w:rsidTr="00032AF5">
        <w:tc>
          <w:tcPr>
            <w:tcW w:w="8856" w:type="dxa"/>
            <w:gridSpan w:val="3"/>
            <w:shd w:val="clear" w:color="auto" w:fill="auto"/>
            <w:vAlign w:val="bottom"/>
          </w:tcPr>
          <w:p w14:paraId="0040E456" w14:textId="77777777" w:rsidR="002660BD" w:rsidRPr="00032AF5" w:rsidRDefault="002660BD" w:rsidP="00032AF5">
            <w:pPr>
              <w:spacing w:line="480" w:lineRule="auto"/>
              <w:rPr>
                <w:rFonts w:ascii="Arial" w:hAnsi="Arial" w:cs="Arial"/>
                <w:sz w:val="16"/>
                <w:szCs w:val="16"/>
              </w:rPr>
            </w:pPr>
            <w:r w:rsidRPr="00032AF5">
              <w:rPr>
                <w:rFonts w:ascii="Arial" w:hAnsi="Arial" w:cs="Arial"/>
                <w:sz w:val="16"/>
                <w:szCs w:val="16"/>
              </w:rPr>
              <w:t>Telephone</w:t>
            </w:r>
          </w:p>
        </w:tc>
      </w:tr>
      <w:tr w:rsidR="002660BD" w:rsidRPr="00032AF5" w14:paraId="73410A97" w14:textId="77777777" w:rsidTr="00032AF5">
        <w:tc>
          <w:tcPr>
            <w:tcW w:w="8856" w:type="dxa"/>
            <w:gridSpan w:val="3"/>
            <w:shd w:val="clear" w:color="auto" w:fill="auto"/>
            <w:vAlign w:val="bottom"/>
          </w:tcPr>
          <w:p w14:paraId="740808A8" w14:textId="77777777" w:rsidR="002660BD" w:rsidRPr="00032AF5" w:rsidRDefault="002660BD" w:rsidP="00032AF5">
            <w:pPr>
              <w:spacing w:line="480" w:lineRule="auto"/>
              <w:rPr>
                <w:rFonts w:ascii="Arial" w:hAnsi="Arial" w:cs="Arial"/>
                <w:sz w:val="16"/>
                <w:szCs w:val="16"/>
              </w:rPr>
            </w:pPr>
            <w:r w:rsidRPr="00032AF5">
              <w:rPr>
                <w:rFonts w:ascii="Arial" w:hAnsi="Arial" w:cs="Arial"/>
                <w:sz w:val="16"/>
                <w:szCs w:val="16"/>
              </w:rPr>
              <w:t>email</w:t>
            </w:r>
          </w:p>
        </w:tc>
      </w:tr>
    </w:tbl>
    <w:p w14:paraId="214042E9" w14:textId="77777777" w:rsidR="002660BD" w:rsidRPr="00876024" w:rsidRDefault="002660BD" w:rsidP="002660BD">
      <w:pPr>
        <w:spacing w:line="480" w:lineRule="auto"/>
        <w:rPr>
          <w:rFonts w:ascii="Arial" w:hAnsi="Arial" w:cs="Arial"/>
          <w:b/>
          <w:sz w:val="22"/>
          <w:szCs w:val="22"/>
        </w:rPr>
      </w:pPr>
    </w:p>
    <w:p w14:paraId="3953A875" w14:textId="77777777" w:rsidR="002660BD" w:rsidRPr="00876024" w:rsidRDefault="002660BD" w:rsidP="007D099F">
      <w:pPr>
        <w:spacing w:line="360" w:lineRule="auto"/>
        <w:ind w:firstLine="720"/>
        <w:rPr>
          <w:rFonts w:ascii="Arial" w:hAnsi="Arial" w:cs="Arial"/>
          <w:b/>
          <w:sz w:val="22"/>
          <w:szCs w:val="22"/>
        </w:rPr>
      </w:pPr>
      <w:r w:rsidRPr="00876024">
        <w:rPr>
          <w:rFonts w:ascii="Arial" w:hAnsi="Arial" w:cs="Arial"/>
          <w:b/>
          <w:sz w:val="22"/>
          <w:szCs w:val="22"/>
        </w:rPr>
        <w:t>Payee and address for payment:</w:t>
      </w:r>
      <w:r>
        <w:rPr>
          <w:rFonts w:ascii="Arial" w:hAnsi="Arial" w:cs="Arial"/>
          <w:b/>
          <w:sz w:val="22"/>
          <w:szCs w:val="22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76"/>
        <w:gridCol w:w="2879"/>
        <w:gridCol w:w="2875"/>
      </w:tblGrid>
      <w:tr w:rsidR="002660BD" w:rsidRPr="00032AF5" w14:paraId="11DD0C62" w14:textId="77777777" w:rsidTr="00032AF5">
        <w:tc>
          <w:tcPr>
            <w:tcW w:w="8856" w:type="dxa"/>
            <w:gridSpan w:val="3"/>
            <w:shd w:val="clear" w:color="auto" w:fill="auto"/>
            <w:vAlign w:val="bottom"/>
          </w:tcPr>
          <w:p w14:paraId="597252BD" w14:textId="77777777" w:rsidR="002660BD" w:rsidRPr="00032AF5" w:rsidRDefault="002660BD" w:rsidP="00032AF5">
            <w:pPr>
              <w:spacing w:line="480" w:lineRule="auto"/>
              <w:rPr>
                <w:rFonts w:ascii="Arial" w:hAnsi="Arial" w:cs="Arial"/>
                <w:sz w:val="16"/>
                <w:szCs w:val="16"/>
              </w:rPr>
            </w:pPr>
            <w:r w:rsidRPr="00032AF5">
              <w:rPr>
                <w:rFonts w:ascii="Arial" w:hAnsi="Arial" w:cs="Arial"/>
                <w:sz w:val="16"/>
                <w:szCs w:val="16"/>
              </w:rPr>
              <w:t>Payee</w:t>
            </w:r>
          </w:p>
        </w:tc>
      </w:tr>
      <w:tr w:rsidR="002660BD" w:rsidRPr="00032AF5" w14:paraId="301F5F73" w14:textId="77777777" w:rsidTr="00032AF5">
        <w:tc>
          <w:tcPr>
            <w:tcW w:w="8856" w:type="dxa"/>
            <w:gridSpan w:val="3"/>
            <w:shd w:val="clear" w:color="auto" w:fill="auto"/>
            <w:vAlign w:val="bottom"/>
          </w:tcPr>
          <w:p w14:paraId="6830B868" w14:textId="77777777" w:rsidR="002660BD" w:rsidRPr="00032AF5" w:rsidRDefault="002660BD" w:rsidP="00032AF5">
            <w:pPr>
              <w:spacing w:line="480" w:lineRule="auto"/>
              <w:rPr>
                <w:rFonts w:ascii="Arial" w:hAnsi="Arial" w:cs="Arial"/>
                <w:sz w:val="16"/>
                <w:szCs w:val="16"/>
              </w:rPr>
            </w:pPr>
            <w:r w:rsidRPr="00032AF5">
              <w:rPr>
                <w:rFonts w:ascii="Arial" w:hAnsi="Arial" w:cs="Arial"/>
                <w:sz w:val="16"/>
                <w:szCs w:val="16"/>
              </w:rPr>
              <w:t>Address 1</w:t>
            </w:r>
          </w:p>
        </w:tc>
      </w:tr>
      <w:tr w:rsidR="002660BD" w:rsidRPr="00032AF5" w14:paraId="3C5CB4F2" w14:textId="77777777" w:rsidTr="00032AF5">
        <w:tc>
          <w:tcPr>
            <w:tcW w:w="8856" w:type="dxa"/>
            <w:gridSpan w:val="3"/>
            <w:shd w:val="clear" w:color="auto" w:fill="auto"/>
            <w:vAlign w:val="bottom"/>
          </w:tcPr>
          <w:p w14:paraId="3E9D874F" w14:textId="77777777" w:rsidR="002660BD" w:rsidRPr="00032AF5" w:rsidRDefault="002660BD" w:rsidP="00032AF5">
            <w:pPr>
              <w:spacing w:line="480" w:lineRule="auto"/>
              <w:rPr>
                <w:rFonts w:ascii="Arial" w:hAnsi="Arial" w:cs="Arial"/>
                <w:sz w:val="16"/>
                <w:szCs w:val="16"/>
              </w:rPr>
            </w:pPr>
            <w:r w:rsidRPr="00032AF5">
              <w:rPr>
                <w:rFonts w:ascii="Arial" w:hAnsi="Arial" w:cs="Arial"/>
                <w:sz w:val="16"/>
                <w:szCs w:val="16"/>
              </w:rPr>
              <w:t>Address 2</w:t>
            </w:r>
          </w:p>
        </w:tc>
      </w:tr>
      <w:tr w:rsidR="002660BD" w:rsidRPr="00032AF5" w14:paraId="1673E7E5" w14:textId="77777777" w:rsidTr="00032AF5">
        <w:tc>
          <w:tcPr>
            <w:tcW w:w="2952" w:type="dxa"/>
            <w:shd w:val="clear" w:color="auto" w:fill="auto"/>
            <w:vAlign w:val="bottom"/>
          </w:tcPr>
          <w:p w14:paraId="4B967A2F" w14:textId="77777777" w:rsidR="002660BD" w:rsidRPr="00032AF5" w:rsidRDefault="002660BD" w:rsidP="00032AF5">
            <w:pPr>
              <w:spacing w:line="480" w:lineRule="auto"/>
              <w:rPr>
                <w:rFonts w:ascii="Arial" w:hAnsi="Arial" w:cs="Arial"/>
                <w:sz w:val="16"/>
                <w:szCs w:val="16"/>
              </w:rPr>
            </w:pPr>
            <w:r w:rsidRPr="00032AF5">
              <w:rPr>
                <w:rFonts w:ascii="Arial" w:hAnsi="Arial" w:cs="Arial"/>
                <w:sz w:val="16"/>
                <w:szCs w:val="16"/>
              </w:rPr>
              <w:t>City</w:t>
            </w:r>
          </w:p>
        </w:tc>
        <w:tc>
          <w:tcPr>
            <w:tcW w:w="2952" w:type="dxa"/>
            <w:shd w:val="clear" w:color="auto" w:fill="auto"/>
            <w:vAlign w:val="bottom"/>
          </w:tcPr>
          <w:p w14:paraId="66DA47D8" w14:textId="77777777" w:rsidR="002660BD" w:rsidRPr="00032AF5" w:rsidRDefault="002660BD" w:rsidP="00032AF5">
            <w:pPr>
              <w:spacing w:line="480" w:lineRule="auto"/>
              <w:rPr>
                <w:rFonts w:ascii="Arial" w:hAnsi="Arial" w:cs="Arial"/>
                <w:sz w:val="16"/>
                <w:szCs w:val="16"/>
              </w:rPr>
            </w:pPr>
            <w:r w:rsidRPr="00032AF5">
              <w:rPr>
                <w:rFonts w:ascii="Arial" w:hAnsi="Arial" w:cs="Arial"/>
                <w:sz w:val="16"/>
                <w:szCs w:val="16"/>
              </w:rPr>
              <w:t>State</w:t>
            </w:r>
          </w:p>
        </w:tc>
        <w:tc>
          <w:tcPr>
            <w:tcW w:w="2952" w:type="dxa"/>
            <w:shd w:val="clear" w:color="auto" w:fill="auto"/>
            <w:vAlign w:val="bottom"/>
          </w:tcPr>
          <w:p w14:paraId="5F032373" w14:textId="77777777" w:rsidR="002660BD" w:rsidRPr="00032AF5" w:rsidRDefault="002660BD" w:rsidP="00032AF5">
            <w:pPr>
              <w:spacing w:line="480" w:lineRule="auto"/>
              <w:rPr>
                <w:rFonts w:ascii="Arial" w:hAnsi="Arial" w:cs="Arial"/>
                <w:sz w:val="16"/>
                <w:szCs w:val="16"/>
              </w:rPr>
            </w:pPr>
            <w:r w:rsidRPr="00032AF5">
              <w:rPr>
                <w:rFonts w:ascii="Arial" w:hAnsi="Arial" w:cs="Arial"/>
                <w:sz w:val="16"/>
                <w:szCs w:val="16"/>
              </w:rPr>
              <w:t>Zip</w:t>
            </w:r>
          </w:p>
        </w:tc>
      </w:tr>
      <w:tr w:rsidR="002660BD" w:rsidRPr="00032AF5" w14:paraId="00D16B22" w14:textId="77777777" w:rsidTr="00032AF5">
        <w:tc>
          <w:tcPr>
            <w:tcW w:w="8856" w:type="dxa"/>
            <w:gridSpan w:val="3"/>
            <w:shd w:val="clear" w:color="auto" w:fill="auto"/>
            <w:vAlign w:val="bottom"/>
          </w:tcPr>
          <w:p w14:paraId="7793EBFE" w14:textId="77777777" w:rsidR="002660BD" w:rsidRPr="00032AF5" w:rsidRDefault="002660BD" w:rsidP="00032AF5">
            <w:pPr>
              <w:spacing w:line="480" w:lineRule="auto"/>
              <w:rPr>
                <w:rFonts w:ascii="Arial" w:hAnsi="Arial" w:cs="Arial"/>
                <w:sz w:val="16"/>
                <w:szCs w:val="16"/>
              </w:rPr>
            </w:pPr>
            <w:r w:rsidRPr="00032AF5">
              <w:rPr>
                <w:rFonts w:ascii="Arial" w:hAnsi="Arial" w:cs="Arial"/>
                <w:sz w:val="16"/>
                <w:szCs w:val="16"/>
              </w:rPr>
              <w:t>Telephone</w:t>
            </w:r>
          </w:p>
        </w:tc>
      </w:tr>
      <w:tr w:rsidR="002660BD" w:rsidRPr="00032AF5" w14:paraId="2BA707E1" w14:textId="77777777" w:rsidTr="00032AF5">
        <w:tc>
          <w:tcPr>
            <w:tcW w:w="8856" w:type="dxa"/>
            <w:gridSpan w:val="3"/>
            <w:shd w:val="clear" w:color="auto" w:fill="auto"/>
            <w:vAlign w:val="bottom"/>
          </w:tcPr>
          <w:p w14:paraId="7D07B491" w14:textId="77777777" w:rsidR="002660BD" w:rsidRPr="00032AF5" w:rsidRDefault="002660BD" w:rsidP="00032AF5">
            <w:pPr>
              <w:spacing w:line="480" w:lineRule="auto"/>
              <w:rPr>
                <w:rFonts w:ascii="Arial" w:hAnsi="Arial" w:cs="Arial"/>
                <w:sz w:val="16"/>
                <w:szCs w:val="16"/>
              </w:rPr>
            </w:pPr>
            <w:r w:rsidRPr="00032AF5">
              <w:rPr>
                <w:rFonts w:ascii="Arial" w:hAnsi="Arial" w:cs="Arial"/>
                <w:sz w:val="16"/>
                <w:szCs w:val="16"/>
              </w:rPr>
              <w:t>email</w:t>
            </w:r>
          </w:p>
        </w:tc>
      </w:tr>
    </w:tbl>
    <w:p w14:paraId="41E602A7" w14:textId="77777777" w:rsidR="002660BD" w:rsidRPr="00876024" w:rsidRDefault="002660BD" w:rsidP="002660BD">
      <w:pPr>
        <w:spacing w:line="480" w:lineRule="auto"/>
        <w:rPr>
          <w:rFonts w:ascii="Arial" w:hAnsi="Arial" w:cs="Arial"/>
          <w:b/>
          <w:sz w:val="22"/>
          <w:szCs w:val="22"/>
        </w:rPr>
      </w:pPr>
    </w:p>
    <w:p w14:paraId="3000982F" w14:textId="77777777" w:rsidR="002660BD" w:rsidRDefault="002660BD">
      <w:pPr>
        <w:sectPr w:rsidR="002660BD">
          <w:pgSz w:w="12240" w:h="15840"/>
          <w:pgMar w:top="1440" w:right="1800" w:bottom="1440" w:left="1800" w:header="720" w:footer="720" w:gutter="0"/>
          <w:cols w:space="720"/>
          <w:docGrid w:linePitch="360"/>
        </w:sectPr>
      </w:pPr>
    </w:p>
    <w:p w14:paraId="21DB22E9" w14:textId="77777777" w:rsidR="002660BD" w:rsidRDefault="002660BD"/>
    <w:p w14:paraId="6ED70455" w14:textId="77777777" w:rsidR="002660BD" w:rsidRDefault="002660BD" w:rsidP="002660BD">
      <w:r>
        <w:t>Model Budget Format</w:t>
      </w:r>
    </w:p>
    <w:tbl>
      <w:tblPr>
        <w:tblW w:w="11340" w:type="dxa"/>
        <w:tblInd w:w="-106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10"/>
        <w:gridCol w:w="1260"/>
        <w:gridCol w:w="1710"/>
        <w:gridCol w:w="1440"/>
        <w:gridCol w:w="1620"/>
      </w:tblGrid>
      <w:tr w:rsidR="002660BD" w14:paraId="378426E1" w14:textId="77777777" w:rsidTr="002660BD">
        <w:trPr>
          <w:trHeight w:val="1227"/>
        </w:trPr>
        <w:tc>
          <w:tcPr>
            <w:tcW w:w="5310" w:type="dxa"/>
          </w:tcPr>
          <w:p w14:paraId="49CE19DA" w14:textId="77777777" w:rsidR="002660BD" w:rsidRPr="002660BD" w:rsidRDefault="002660BD" w:rsidP="00062CB5">
            <w:pPr>
              <w:rPr>
                <w:rFonts w:ascii="Arial" w:hAnsi="Arial"/>
                <w:b/>
                <w:sz w:val="22"/>
                <w:szCs w:val="22"/>
              </w:rPr>
            </w:pPr>
          </w:p>
        </w:tc>
        <w:tc>
          <w:tcPr>
            <w:tcW w:w="1260" w:type="dxa"/>
            <w:vAlign w:val="center"/>
          </w:tcPr>
          <w:p w14:paraId="02C2AC79" w14:textId="77777777" w:rsidR="002660BD" w:rsidRPr="002660BD" w:rsidRDefault="002660BD" w:rsidP="00062CB5">
            <w:pPr>
              <w:jc w:val="center"/>
              <w:rPr>
                <w:rFonts w:ascii="Arial" w:hAnsi="Arial"/>
                <w:b/>
                <w:sz w:val="22"/>
                <w:szCs w:val="22"/>
              </w:rPr>
            </w:pPr>
            <w:r w:rsidRPr="002660BD">
              <w:rPr>
                <w:rFonts w:ascii="Arial" w:hAnsi="Arial"/>
                <w:b/>
                <w:sz w:val="22"/>
                <w:szCs w:val="22"/>
              </w:rPr>
              <w:t>AISC Cash Funding</w:t>
            </w:r>
          </w:p>
        </w:tc>
        <w:tc>
          <w:tcPr>
            <w:tcW w:w="1710" w:type="dxa"/>
            <w:tcBorders>
              <w:right w:val="double" w:sz="6" w:space="0" w:color="auto"/>
            </w:tcBorders>
            <w:vAlign w:val="center"/>
          </w:tcPr>
          <w:p w14:paraId="015F3D22" w14:textId="77777777" w:rsidR="002660BD" w:rsidRPr="002660BD" w:rsidRDefault="002660BD" w:rsidP="00062CB5">
            <w:pPr>
              <w:jc w:val="center"/>
              <w:rPr>
                <w:rFonts w:ascii="Arial" w:hAnsi="Arial"/>
                <w:b/>
                <w:sz w:val="22"/>
                <w:szCs w:val="22"/>
              </w:rPr>
            </w:pPr>
            <w:r w:rsidRPr="002660BD">
              <w:rPr>
                <w:rFonts w:ascii="Arial" w:hAnsi="Arial"/>
                <w:b/>
                <w:sz w:val="22"/>
                <w:szCs w:val="22"/>
              </w:rPr>
              <w:t>Matching Cash Funding</w:t>
            </w:r>
          </w:p>
          <w:p w14:paraId="3DB8E40C" w14:textId="77777777" w:rsidR="002660BD" w:rsidRPr="002660BD" w:rsidRDefault="002660BD" w:rsidP="00062CB5">
            <w:pPr>
              <w:jc w:val="center"/>
              <w:rPr>
                <w:rFonts w:ascii="Arial" w:hAnsi="Arial"/>
                <w:b/>
                <w:sz w:val="22"/>
                <w:szCs w:val="22"/>
              </w:rPr>
            </w:pPr>
            <w:r w:rsidRPr="002660BD">
              <w:rPr>
                <w:rFonts w:ascii="Arial" w:hAnsi="Arial"/>
                <w:b/>
                <w:sz w:val="22"/>
                <w:szCs w:val="22"/>
              </w:rPr>
              <w:t>(Indicate source here)</w:t>
            </w:r>
          </w:p>
          <w:p w14:paraId="79116EA7" w14:textId="77777777" w:rsidR="002660BD" w:rsidRPr="002660BD" w:rsidRDefault="002660BD" w:rsidP="00062CB5">
            <w:pPr>
              <w:jc w:val="center"/>
              <w:rPr>
                <w:rFonts w:ascii="Arial" w:hAnsi="Arial"/>
                <w:b/>
                <w:sz w:val="22"/>
                <w:szCs w:val="22"/>
              </w:rPr>
            </w:pPr>
            <w:r w:rsidRPr="002660BD">
              <w:rPr>
                <w:rFonts w:ascii="Arial" w:hAnsi="Arial"/>
                <w:b/>
                <w:sz w:val="22"/>
                <w:szCs w:val="22"/>
              </w:rPr>
              <w:t>____________</w:t>
            </w:r>
          </w:p>
        </w:tc>
        <w:tc>
          <w:tcPr>
            <w:tcW w:w="1440" w:type="dxa"/>
            <w:tcBorders>
              <w:left w:val="nil"/>
            </w:tcBorders>
            <w:vAlign w:val="center"/>
          </w:tcPr>
          <w:p w14:paraId="2CCEE2A6" w14:textId="77777777" w:rsidR="002660BD" w:rsidRPr="002660BD" w:rsidRDefault="002660BD" w:rsidP="00062CB5">
            <w:pPr>
              <w:jc w:val="center"/>
              <w:rPr>
                <w:rFonts w:ascii="Arial" w:hAnsi="Arial"/>
                <w:b/>
                <w:sz w:val="22"/>
                <w:szCs w:val="22"/>
              </w:rPr>
            </w:pPr>
            <w:r w:rsidRPr="002660BD">
              <w:rPr>
                <w:rFonts w:ascii="Arial" w:hAnsi="Arial"/>
                <w:b/>
                <w:sz w:val="22"/>
                <w:szCs w:val="22"/>
              </w:rPr>
              <w:t>AISC In Kind Funding</w:t>
            </w:r>
          </w:p>
        </w:tc>
        <w:tc>
          <w:tcPr>
            <w:tcW w:w="1620" w:type="dxa"/>
            <w:vAlign w:val="center"/>
          </w:tcPr>
          <w:p w14:paraId="17D9B606" w14:textId="77777777" w:rsidR="002660BD" w:rsidRPr="002660BD" w:rsidRDefault="002660BD" w:rsidP="00062CB5">
            <w:pPr>
              <w:jc w:val="center"/>
              <w:rPr>
                <w:rFonts w:ascii="Arial" w:hAnsi="Arial"/>
                <w:b/>
                <w:sz w:val="22"/>
                <w:szCs w:val="22"/>
              </w:rPr>
            </w:pPr>
            <w:r w:rsidRPr="002660BD">
              <w:rPr>
                <w:rFonts w:ascii="Arial" w:hAnsi="Arial"/>
                <w:b/>
                <w:sz w:val="22"/>
                <w:szCs w:val="22"/>
              </w:rPr>
              <w:t xml:space="preserve">Matching In Kind Funding (Indicate source  here) </w:t>
            </w:r>
          </w:p>
          <w:p w14:paraId="1628D51B" w14:textId="77777777" w:rsidR="002660BD" w:rsidRPr="002660BD" w:rsidRDefault="002660BD" w:rsidP="00062CB5">
            <w:pPr>
              <w:jc w:val="center"/>
              <w:rPr>
                <w:rFonts w:ascii="Arial" w:hAnsi="Arial"/>
                <w:b/>
                <w:sz w:val="22"/>
                <w:szCs w:val="22"/>
              </w:rPr>
            </w:pPr>
            <w:r w:rsidRPr="002660BD">
              <w:rPr>
                <w:rFonts w:ascii="Arial" w:hAnsi="Arial"/>
                <w:b/>
                <w:sz w:val="22"/>
                <w:szCs w:val="22"/>
              </w:rPr>
              <w:t>______</w:t>
            </w:r>
            <w:r>
              <w:rPr>
                <w:rFonts w:ascii="Arial" w:hAnsi="Arial"/>
                <w:b/>
                <w:sz w:val="22"/>
                <w:szCs w:val="22"/>
              </w:rPr>
              <w:t>_____</w:t>
            </w:r>
          </w:p>
        </w:tc>
      </w:tr>
      <w:tr w:rsidR="002660BD" w14:paraId="33048CF8" w14:textId="77777777" w:rsidTr="002660BD">
        <w:tc>
          <w:tcPr>
            <w:tcW w:w="5310" w:type="dxa"/>
          </w:tcPr>
          <w:p w14:paraId="63D456CF" w14:textId="77777777" w:rsidR="002660BD" w:rsidRPr="002660BD" w:rsidRDefault="002660BD" w:rsidP="00062CB5">
            <w:pPr>
              <w:rPr>
                <w:rFonts w:ascii="Arial" w:hAnsi="Arial"/>
                <w:sz w:val="22"/>
                <w:szCs w:val="22"/>
              </w:rPr>
            </w:pPr>
            <w:r w:rsidRPr="002660BD">
              <w:rPr>
                <w:rFonts w:ascii="Arial" w:hAnsi="Arial"/>
                <w:sz w:val="22"/>
                <w:szCs w:val="22"/>
              </w:rPr>
              <w:t>A. Wages, Salaries and Benefits</w:t>
            </w:r>
          </w:p>
        </w:tc>
        <w:tc>
          <w:tcPr>
            <w:tcW w:w="1260" w:type="dxa"/>
          </w:tcPr>
          <w:p w14:paraId="64133191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710" w:type="dxa"/>
            <w:tcBorders>
              <w:right w:val="double" w:sz="6" w:space="0" w:color="auto"/>
            </w:tcBorders>
          </w:tcPr>
          <w:p w14:paraId="4F6176DE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440" w:type="dxa"/>
            <w:tcBorders>
              <w:left w:val="nil"/>
            </w:tcBorders>
          </w:tcPr>
          <w:p w14:paraId="691A11C4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620" w:type="dxa"/>
          </w:tcPr>
          <w:p w14:paraId="2828745B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</w:tr>
      <w:tr w:rsidR="002660BD" w14:paraId="65F2D57D" w14:textId="77777777" w:rsidTr="002660BD">
        <w:tc>
          <w:tcPr>
            <w:tcW w:w="5310" w:type="dxa"/>
          </w:tcPr>
          <w:p w14:paraId="50A0CBA0" w14:textId="77777777" w:rsidR="002660BD" w:rsidRPr="002660BD" w:rsidRDefault="002660BD" w:rsidP="00062CB5">
            <w:pPr>
              <w:rPr>
                <w:rFonts w:ascii="Arial" w:hAnsi="Arial"/>
                <w:sz w:val="22"/>
                <w:szCs w:val="22"/>
              </w:rPr>
            </w:pPr>
            <w:r w:rsidRPr="002660BD">
              <w:rPr>
                <w:rFonts w:ascii="Arial" w:hAnsi="Arial"/>
                <w:sz w:val="22"/>
                <w:szCs w:val="22"/>
              </w:rPr>
              <w:t>1.  Principal Investigator or Project Director (from Part I)</w:t>
            </w:r>
          </w:p>
        </w:tc>
        <w:tc>
          <w:tcPr>
            <w:tcW w:w="1260" w:type="dxa"/>
          </w:tcPr>
          <w:p w14:paraId="43B0A88B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710" w:type="dxa"/>
            <w:tcBorders>
              <w:right w:val="double" w:sz="6" w:space="0" w:color="auto"/>
            </w:tcBorders>
          </w:tcPr>
          <w:p w14:paraId="6B3EBA27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440" w:type="dxa"/>
            <w:tcBorders>
              <w:left w:val="nil"/>
            </w:tcBorders>
          </w:tcPr>
          <w:p w14:paraId="60786C51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620" w:type="dxa"/>
          </w:tcPr>
          <w:p w14:paraId="06E04CE6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</w:tr>
      <w:tr w:rsidR="002660BD" w14:paraId="740BD5D6" w14:textId="77777777" w:rsidTr="002660BD">
        <w:tc>
          <w:tcPr>
            <w:tcW w:w="5310" w:type="dxa"/>
          </w:tcPr>
          <w:p w14:paraId="2FF5169F" w14:textId="77777777" w:rsidR="002660BD" w:rsidRPr="002660BD" w:rsidRDefault="002660BD" w:rsidP="00062CB5">
            <w:pPr>
              <w:rPr>
                <w:rFonts w:ascii="Arial" w:hAnsi="Arial"/>
                <w:sz w:val="22"/>
                <w:szCs w:val="22"/>
              </w:rPr>
            </w:pPr>
            <w:r w:rsidRPr="002660BD">
              <w:rPr>
                <w:rFonts w:ascii="Arial" w:hAnsi="Arial"/>
                <w:sz w:val="22"/>
                <w:szCs w:val="22"/>
              </w:rPr>
              <w:t>2.  Other Senior Investigator (B1 from Part I)</w:t>
            </w:r>
          </w:p>
        </w:tc>
        <w:tc>
          <w:tcPr>
            <w:tcW w:w="1260" w:type="dxa"/>
          </w:tcPr>
          <w:p w14:paraId="68718F0D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710" w:type="dxa"/>
            <w:tcBorders>
              <w:right w:val="double" w:sz="6" w:space="0" w:color="auto"/>
            </w:tcBorders>
          </w:tcPr>
          <w:p w14:paraId="6789D5E3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440" w:type="dxa"/>
            <w:tcBorders>
              <w:left w:val="nil"/>
            </w:tcBorders>
          </w:tcPr>
          <w:p w14:paraId="2DDF6272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620" w:type="dxa"/>
          </w:tcPr>
          <w:p w14:paraId="6DD0885A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</w:tr>
      <w:tr w:rsidR="002660BD" w14:paraId="2F2494A0" w14:textId="77777777" w:rsidTr="002660BD">
        <w:tc>
          <w:tcPr>
            <w:tcW w:w="5310" w:type="dxa"/>
          </w:tcPr>
          <w:p w14:paraId="05175760" w14:textId="77777777" w:rsidR="002660BD" w:rsidRPr="002660BD" w:rsidRDefault="002660BD" w:rsidP="00062CB5">
            <w:pPr>
              <w:rPr>
                <w:rFonts w:ascii="Arial" w:hAnsi="Arial"/>
                <w:sz w:val="22"/>
                <w:szCs w:val="22"/>
              </w:rPr>
            </w:pPr>
            <w:r w:rsidRPr="002660BD">
              <w:rPr>
                <w:rFonts w:ascii="Arial" w:hAnsi="Arial"/>
                <w:sz w:val="22"/>
                <w:szCs w:val="22"/>
              </w:rPr>
              <w:t>3.  Other Senior Investigator (B2 from Part I)</w:t>
            </w:r>
          </w:p>
        </w:tc>
        <w:tc>
          <w:tcPr>
            <w:tcW w:w="1260" w:type="dxa"/>
          </w:tcPr>
          <w:p w14:paraId="6B7FAF40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710" w:type="dxa"/>
            <w:tcBorders>
              <w:right w:val="double" w:sz="6" w:space="0" w:color="auto"/>
            </w:tcBorders>
          </w:tcPr>
          <w:p w14:paraId="1C731EFE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440" w:type="dxa"/>
            <w:tcBorders>
              <w:left w:val="nil"/>
            </w:tcBorders>
          </w:tcPr>
          <w:p w14:paraId="0778A9C1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620" w:type="dxa"/>
          </w:tcPr>
          <w:p w14:paraId="3B14FC6C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</w:tr>
      <w:tr w:rsidR="002660BD" w14:paraId="33E7862D" w14:textId="77777777" w:rsidTr="002660BD">
        <w:tc>
          <w:tcPr>
            <w:tcW w:w="5310" w:type="dxa"/>
          </w:tcPr>
          <w:p w14:paraId="29668C5A" w14:textId="77777777" w:rsidR="002660BD" w:rsidRPr="002660BD" w:rsidRDefault="002660BD" w:rsidP="00062CB5">
            <w:pPr>
              <w:rPr>
                <w:rFonts w:ascii="Arial" w:hAnsi="Arial"/>
                <w:sz w:val="22"/>
                <w:szCs w:val="22"/>
              </w:rPr>
            </w:pPr>
            <w:r w:rsidRPr="002660BD">
              <w:rPr>
                <w:rFonts w:ascii="Arial" w:hAnsi="Arial"/>
                <w:sz w:val="22"/>
                <w:szCs w:val="22"/>
              </w:rPr>
              <w:t>4.  Other Senior Investigator (B3 from Part I)</w:t>
            </w:r>
          </w:p>
        </w:tc>
        <w:tc>
          <w:tcPr>
            <w:tcW w:w="1260" w:type="dxa"/>
          </w:tcPr>
          <w:p w14:paraId="5E232472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710" w:type="dxa"/>
            <w:tcBorders>
              <w:right w:val="double" w:sz="6" w:space="0" w:color="auto"/>
            </w:tcBorders>
          </w:tcPr>
          <w:p w14:paraId="053A1BC2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440" w:type="dxa"/>
            <w:tcBorders>
              <w:left w:val="nil"/>
            </w:tcBorders>
          </w:tcPr>
          <w:p w14:paraId="21479BFF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620" w:type="dxa"/>
          </w:tcPr>
          <w:p w14:paraId="53385A28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</w:tr>
      <w:tr w:rsidR="002660BD" w14:paraId="0AD51011" w14:textId="77777777" w:rsidTr="002660BD">
        <w:tc>
          <w:tcPr>
            <w:tcW w:w="5310" w:type="dxa"/>
          </w:tcPr>
          <w:p w14:paraId="5413376D" w14:textId="77777777" w:rsidR="002660BD" w:rsidRPr="002660BD" w:rsidRDefault="002660BD" w:rsidP="00062CB5">
            <w:pPr>
              <w:rPr>
                <w:rFonts w:ascii="Arial" w:hAnsi="Arial"/>
                <w:sz w:val="22"/>
                <w:szCs w:val="22"/>
              </w:rPr>
            </w:pPr>
            <w:r w:rsidRPr="002660BD">
              <w:rPr>
                <w:rFonts w:ascii="Arial" w:hAnsi="Arial"/>
                <w:sz w:val="22"/>
                <w:szCs w:val="22"/>
              </w:rPr>
              <w:t>5. Other Personnel (Indicate number in parentheses)</w:t>
            </w:r>
          </w:p>
        </w:tc>
        <w:tc>
          <w:tcPr>
            <w:tcW w:w="1260" w:type="dxa"/>
          </w:tcPr>
          <w:p w14:paraId="00422A97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710" w:type="dxa"/>
            <w:tcBorders>
              <w:right w:val="double" w:sz="6" w:space="0" w:color="auto"/>
            </w:tcBorders>
          </w:tcPr>
          <w:p w14:paraId="05689C1B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440" w:type="dxa"/>
            <w:tcBorders>
              <w:left w:val="nil"/>
            </w:tcBorders>
          </w:tcPr>
          <w:p w14:paraId="19396299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620" w:type="dxa"/>
          </w:tcPr>
          <w:p w14:paraId="49883E91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</w:tr>
      <w:tr w:rsidR="002660BD" w14:paraId="7D4CDBEA" w14:textId="77777777" w:rsidTr="002660BD">
        <w:tc>
          <w:tcPr>
            <w:tcW w:w="5310" w:type="dxa"/>
          </w:tcPr>
          <w:p w14:paraId="2AD60DA1" w14:textId="77777777" w:rsidR="002660BD" w:rsidRPr="002660BD" w:rsidRDefault="002660BD" w:rsidP="00062CB5">
            <w:pPr>
              <w:rPr>
                <w:rFonts w:ascii="Arial" w:hAnsi="Arial"/>
                <w:sz w:val="22"/>
                <w:szCs w:val="22"/>
              </w:rPr>
            </w:pPr>
            <w:r w:rsidRPr="002660BD">
              <w:rPr>
                <w:rFonts w:ascii="Arial" w:hAnsi="Arial"/>
                <w:sz w:val="22"/>
                <w:szCs w:val="22"/>
              </w:rPr>
              <w:t xml:space="preserve">   (  ) Technicians, Programmers etc.</w:t>
            </w:r>
          </w:p>
        </w:tc>
        <w:tc>
          <w:tcPr>
            <w:tcW w:w="1260" w:type="dxa"/>
          </w:tcPr>
          <w:p w14:paraId="70D5AED4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710" w:type="dxa"/>
            <w:tcBorders>
              <w:right w:val="double" w:sz="6" w:space="0" w:color="auto"/>
            </w:tcBorders>
          </w:tcPr>
          <w:p w14:paraId="50A0F6F2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440" w:type="dxa"/>
            <w:tcBorders>
              <w:left w:val="nil"/>
            </w:tcBorders>
          </w:tcPr>
          <w:p w14:paraId="4A2E8C89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620" w:type="dxa"/>
          </w:tcPr>
          <w:p w14:paraId="76D24FD0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</w:tr>
      <w:tr w:rsidR="002660BD" w14:paraId="531A9DCB" w14:textId="77777777" w:rsidTr="002660BD">
        <w:tc>
          <w:tcPr>
            <w:tcW w:w="5310" w:type="dxa"/>
          </w:tcPr>
          <w:p w14:paraId="089D9BDE" w14:textId="77777777" w:rsidR="002660BD" w:rsidRPr="002660BD" w:rsidRDefault="002660BD" w:rsidP="00062CB5">
            <w:pPr>
              <w:rPr>
                <w:rFonts w:ascii="Arial" w:hAnsi="Arial"/>
                <w:sz w:val="22"/>
                <w:szCs w:val="22"/>
              </w:rPr>
            </w:pPr>
            <w:r w:rsidRPr="002660BD">
              <w:rPr>
                <w:rFonts w:ascii="Arial" w:hAnsi="Arial"/>
                <w:sz w:val="22"/>
                <w:szCs w:val="22"/>
              </w:rPr>
              <w:t xml:space="preserve">   (  ) Graduate Students</w:t>
            </w:r>
          </w:p>
        </w:tc>
        <w:tc>
          <w:tcPr>
            <w:tcW w:w="1260" w:type="dxa"/>
          </w:tcPr>
          <w:p w14:paraId="217150DE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710" w:type="dxa"/>
            <w:tcBorders>
              <w:right w:val="double" w:sz="6" w:space="0" w:color="auto"/>
            </w:tcBorders>
          </w:tcPr>
          <w:p w14:paraId="1338177D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440" w:type="dxa"/>
            <w:tcBorders>
              <w:left w:val="nil"/>
            </w:tcBorders>
          </w:tcPr>
          <w:p w14:paraId="69E9CAC8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620" w:type="dxa"/>
          </w:tcPr>
          <w:p w14:paraId="49155996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</w:tr>
      <w:tr w:rsidR="002660BD" w14:paraId="7A3CDD8A" w14:textId="77777777" w:rsidTr="002660BD">
        <w:tc>
          <w:tcPr>
            <w:tcW w:w="5310" w:type="dxa"/>
          </w:tcPr>
          <w:p w14:paraId="3F244778" w14:textId="77777777" w:rsidR="002660BD" w:rsidRPr="002660BD" w:rsidRDefault="002660BD" w:rsidP="00062CB5">
            <w:pPr>
              <w:rPr>
                <w:rFonts w:ascii="Arial" w:hAnsi="Arial"/>
                <w:sz w:val="22"/>
                <w:szCs w:val="22"/>
              </w:rPr>
            </w:pPr>
            <w:r w:rsidRPr="002660BD">
              <w:rPr>
                <w:rFonts w:ascii="Arial" w:hAnsi="Arial"/>
                <w:sz w:val="22"/>
                <w:szCs w:val="22"/>
              </w:rPr>
              <w:t xml:space="preserve">   (  ) Secretarial or clerical</w:t>
            </w:r>
          </w:p>
        </w:tc>
        <w:tc>
          <w:tcPr>
            <w:tcW w:w="1260" w:type="dxa"/>
          </w:tcPr>
          <w:p w14:paraId="6DD68E73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710" w:type="dxa"/>
            <w:tcBorders>
              <w:right w:val="double" w:sz="6" w:space="0" w:color="auto"/>
            </w:tcBorders>
          </w:tcPr>
          <w:p w14:paraId="5B23B308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440" w:type="dxa"/>
            <w:tcBorders>
              <w:left w:val="nil"/>
            </w:tcBorders>
          </w:tcPr>
          <w:p w14:paraId="0398316C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620" w:type="dxa"/>
          </w:tcPr>
          <w:p w14:paraId="00ACA4DA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</w:tr>
      <w:tr w:rsidR="002660BD" w14:paraId="2C345E50" w14:textId="77777777" w:rsidTr="002660BD">
        <w:tc>
          <w:tcPr>
            <w:tcW w:w="5310" w:type="dxa"/>
          </w:tcPr>
          <w:p w14:paraId="0C0BE6A1" w14:textId="77777777" w:rsidR="002660BD" w:rsidRPr="002660BD" w:rsidRDefault="002660BD" w:rsidP="00062CB5">
            <w:pPr>
              <w:rPr>
                <w:rFonts w:ascii="Arial" w:hAnsi="Arial"/>
                <w:b/>
                <w:sz w:val="22"/>
                <w:szCs w:val="22"/>
              </w:rPr>
            </w:pPr>
            <w:r w:rsidRPr="002660BD">
              <w:rPr>
                <w:rFonts w:ascii="Arial" w:hAnsi="Arial"/>
                <w:b/>
                <w:sz w:val="22"/>
                <w:szCs w:val="22"/>
              </w:rPr>
              <w:tab/>
              <w:t>TOTAL Wages, Salaries and Benefits</w:t>
            </w:r>
          </w:p>
        </w:tc>
        <w:tc>
          <w:tcPr>
            <w:tcW w:w="1260" w:type="dxa"/>
          </w:tcPr>
          <w:p w14:paraId="3F9B784B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710" w:type="dxa"/>
            <w:tcBorders>
              <w:right w:val="double" w:sz="6" w:space="0" w:color="auto"/>
            </w:tcBorders>
          </w:tcPr>
          <w:p w14:paraId="4A62ABDD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440" w:type="dxa"/>
            <w:tcBorders>
              <w:left w:val="nil"/>
            </w:tcBorders>
          </w:tcPr>
          <w:p w14:paraId="4668163A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620" w:type="dxa"/>
          </w:tcPr>
          <w:p w14:paraId="222979DA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</w:tr>
      <w:tr w:rsidR="002660BD" w14:paraId="521B99EB" w14:textId="77777777" w:rsidTr="002660BD">
        <w:tc>
          <w:tcPr>
            <w:tcW w:w="5310" w:type="dxa"/>
          </w:tcPr>
          <w:p w14:paraId="7012ECCA" w14:textId="77777777" w:rsidR="002660BD" w:rsidRPr="002660BD" w:rsidRDefault="002660BD" w:rsidP="00062CB5">
            <w:pPr>
              <w:rPr>
                <w:rFonts w:ascii="Arial" w:hAnsi="Arial"/>
                <w:sz w:val="22"/>
                <w:szCs w:val="22"/>
              </w:rPr>
            </w:pPr>
            <w:r w:rsidRPr="002660BD">
              <w:rPr>
                <w:rFonts w:ascii="Arial" w:hAnsi="Arial"/>
                <w:sz w:val="22"/>
                <w:szCs w:val="22"/>
              </w:rPr>
              <w:t>B. Permanent Equipment (Please itemize)</w:t>
            </w:r>
          </w:p>
        </w:tc>
        <w:tc>
          <w:tcPr>
            <w:tcW w:w="1260" w:type="dxa"/>
          </w:tcPr>
          <w:p w14:paraId="2112F766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710" w:type="dxa"/>
            <w:tcBorders>
              <w:right w:val="double" w:sz="6" w:space="0" w:color="auto"/>
            </w:tcBorders>
          </w:tcPr>
          <w:p w14:paraId="6FA9BAD3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440" w:type="dxa"/>
            <w:tcBorders>
              <w:left w:val="nil"/>
            </w:tcBorders>
          </w:tcPr>
          <w:p w14:paraId="5D712863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620" w:type="dxa"/>
          </w:tcPr>
          <w:p w14:paraId="592741FE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</w:tr>
      <w:tr w:rsidR="002660BD" w14:paraId="09B430DA" w14:textId="77777777" w:rsidTr="002660BD">
        <w:tc>
          <w:tcPr>
            <w:tcW w:w="5310" w:type="dxa"/>
          </w:tcPr>
          <w:p w14:paraId="07ECB4C0" w14:textId="77777777" w:rsidR="002660BD" w:rsidRPr="002660BD" w:rsidRDefault="002660BD" w:rsidP="00062CB5">
            <w:pPr>
              <w:rPr>
                <w:rFonts w:ascii="Arial" w:hAnsi="Arial"/>
                <w:sz w:val="22"/>
                <w:szCs w:val="22"/>
              </w:rPr>
            </w:pPr>
            <w:r w:rsidRPr="002660BD">
              <w:rPr>
                <w:rFonts w:ascii="Arial" w:hAnsi="Arial"/>
                <w:sz w:val="22"/>
                <w:szCs w:val="22"/>
              </w:rPr>
              <w:t>1.</w:t>
            </w:r>
          </w:p>
        </w:tc>
        <w:tc>
          <w:tcPr>
            <w:tcW w:w="1260" w:type="dxa"/>
          </w:tcPr>
          <w:p w14:paraId="1EDEDE34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710" w:type="dxa"/>
            <w:tcBorders>
              <w:right w:val="double" w:sz="6" w:space="0" w:color="auto"/>
            </w:tcBorders>
          </w:tcPr>
          <w:p w14:paraId="66FF2A0F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440" w:type="dxa"/>
            <w:tcBorders>
              <w:left w:val="nil"/>
            </w:tcBorders>
          </w:tcPr>
          <w:p w14:paraId="65FD71FD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620" w:type="dxa"/>
          </w:tcPr>
          <w:p w14:paraId="470AF05E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</w:tr>
      <w:tr w:rsidR="002660BD" w14:paraId="60159AB4" w14:textId="77777777" w:rsidTr="002660BD">
        <w:tc>
          <w:tcPr>
            <w:tcW w:w="5310" w:type="dxa"/>
          </w:tcPr>
          <w:p w14:paraId="60C2C17B" w14:textId="77777777" w:rsidR="002660BD" w:rsidRPr="002660BD" w:rsidRDefault="002660BD" w:rsidP="00062CB5">
            <w:pPr>
              <w:rPr>
                <w:rFonts w:ascii="Arial" w:hAnsi="Arial"/>
                <w:sz w:val="22"/>
                <w:szCs w:val="22"/>
              </w:rPr>
            </w:pPr>
            <w:r w:rsidRPr="002660BD">
              <w:rPr>
                <w:rFonts w:ascii="Arial" w:hAnsi="Arial"/>
                <w:sz w:val="22"/>
                <w:szCs w:val="22"/>
              </w:rPr>
              <w:t>2.</w:t>
            </w:r>
          </w:p>
        </w:tc>
        <w:tc>
          <w:tcPr>
            <w:tcW w:w="1260" w:type="dxa"/>
          </w:tcPr>
          <w:p w14:paraId="2A8584EB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710" w:type="dxa"/>
            <w:tcBorders>
              <w:right w:val="double" w:sz="6" w:space="0" w:color="auto"/>
            </w:tcBorders>
          </w:tcPr>
          <w:p w14:paraId="5F49012A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440" w:type="dxa"/>
            <w:tcBorders>
              <w:left w:val="nil"/>
            </w:tcBorders>
          </w:tcPr>
          <w:p w14:paraId="0EBE8147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620" w:type="dxa"/>
          </w:tcPr>
          <w:p w14:paraId="3D722C2D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</w:tr>
      <w:tr w:rsidR="002660BD" w14:paraId="2752CE5F" w14:textId="77777777" w:rsidTr="002660BD">
        <w:tc>
          <w:tcPr>
            <w:tcW w:w="5310" w:type="dxa"/>
          </w:tcPr>
          <w:p w14:paraId="37DCDBDC" w14:textId="77777777" w:rsidR="002660BD" w:rsidRPr="002660BD" w:rsidRDefault="002660BD" w:rsidP="00062CB5">
            <w:pPr>
              <w:rPr>
                <w:rFonts w:ascii="Arial" w:hAnsi="Arial"/>
                <w:sz w:val="22"/>
                <w:szCs w:val="22"/>
              </w:rPr>
            </w:pPr>
            <w:r w:rsidRPr="002660BD">
              <w:rPr>
                <w:rFonts w:ascii="Arial" w:hAnsi="Arial"/>
                <w:sz w:val="22"/>
                <w:szCs w:val="22"/>
              </w:rPr>
              <w:t>3.</w:t>
            </w:r>
          </w:p>
        </w:tc>
        <w:tc>
          <w:tcPr>
            <w:tcW w:w="1260" w:type="dxa"/>
          </w:tcPr>
          <w:p w14:paraId="2EEB530D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710" w:type="dxa"/>
            <w:tcBorders>
              <w:right w:val="double" w:sz="6" w:space="0" w:color="auto"/>
            </w:tcBorders>
          </w:tcPr>
          <w:p w14:paraId="14DDE22E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440" w:type="dxa"/>
            <w:tcBorders>
              <w:left w:val="nil"/>
            </w:tcBorders>
          </w:tcPr>
          <w:p w14:paraId="1F3ACAFE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620" w:type="dxa"/>
          </w:tcPr>
          <w:p w14:paraId="2D8A224E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</w:tr>
      <w:tr w:rsidR="002660BD" w14:paraId="5B1A73B1" w14:textId="77777777" w:rsidTr="002660BD">
        <w:tc>
          <w:tcPr>
            <w:tcW w:w="5310" w:type="dxa"/>
          </w:tcPr>
          <w:p w14:paraId="2EC3E9A8" w14:textId="77777777" w:rsidR="002660BD" w:rsidRPr="002660BD" w:rsidRDefault="002660BD" w:rsidP="00062CB5">
            <w:pPr>
              <w:rPr>
                <w:rFonts w:ascii="Arial" w:hAnsi="Arial"/>
                <w:b/>
                <w:sz w:val="22"/>
                <w:szCs w:val="22"/>
              </w:rPr>
            </w:pPr>
            <w:r w:rsidRPr="002660BD">
              <w:rPr>
                <w:rFonts w:ascii="Arial" w:hAnsi="Arial"/>
                <w:b/>
                <w:sz w:val="22"/>
                <w:szCs w:val="22"/>
              </w:rPr>
              <w:tab/>
              <w:t>TOTAL Permanent Equipment</w:t>
            </w:r>
          </w:p>
        </w:tc>
        <w:tc>
          <w:tcPr>
            <w:tcW w:w="1260" w:type="dxa"/>
          </w:tcPr>
          <w:p w14:paraId="2CE78F06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710" w:type="dxa"/>
            <w:tcBorders>
              <w:right w:val="double" w:sz="6" w:space="0" w:color="auto"/>
            </w:tcBorders>
          </w:tcPr>
          <w:p w14:paraId="4A66AD79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440" w:type="dxa"/>
            <w:tcBorders>
              <w:left w:val="nil"/>
            </w:tcBorders>
          </w:tcPr>
          <w:p w14:paraId="6019E20F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620" w:type="dxa"/>
          </w:tcPr>
          <w:p w14:paraId="5C0230E4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</w:tr>
      <w:tr w:rsidR="002660BD" w14:paraId="30FC9AF0" w14:textId="77777777" w:rsidTr="002660BD">
        <w:tc>
          <w:tcPr>
            <w:tcW w:w="5310" w:type="dxa"/>
          </w:tcPr>
          <w:p w14:paraId="20D5377A" w14:textId="77777777" w:rsidR="002660BD" w:rsidRPr="002660BD" w:rsidRDefault="002660BD" w:rsidP="00062CB5">
            <w:pPr>
              <w:rPr>
                <w:rFonts w:ascii="Arial" w:hAnsi="Arial"/>
                <w:sz w:val="22"/>
                <w:szCs w:val="22"/>
              </w:rPr>
            </w:pPr>
            <w:r w:rsidRPr="002660BD">
              <w:rPr>
                <w:rFonts w:ascii="Arial" w:hAnsi="Arial"/>
                <w:sz w:val="22"/>
                <w:szCs w:val="22"/>
              </w:rPr>
              <w:t>C. Materials and Supplies (Please itemize)</w:t>
            </w:r>
          </w:p>
        </w:tc>
        <w:tc>
          <w:tcPr>
            <w:tcW w:w="1260" w:type="dxa"/>
          </w:tcPr>
          <w:p w14:paraId="2EBE058F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710" w:type="dxa"/>
            <w:tcBorders>
              <w:right w:val="double" w:sz="6" w:space="0" w:color="auto"/>
            </w:tcBorders>
          </w:tcPr>
          <w:p w14:paraId="4AE8084E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440" w:type="dxa"/>
            <w:tcBorders>
              <w:left w:val="nil"/>
            </w:tcBorders>
          </w:tcPr>
          <w:p w14:paraId="42936B82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620" w:type="dxa"/>
          </w:tcPr>
          <w:p w14:paraId="2C902588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</w:tr>
      <w:tr w:rsidR="002660BD" w14:paraId="6174A6B7" w14:textId="77777777" w:rsidTr="002660BD">
        <w:tc>
          <w:tcPr>
            <w:tcW w:w="5310" w:type="dxa"/>
          </w:tcPr>
          <w:p w14:paraId="65D0BC6E" w14:textId="77777777" w:rsidR="002660BD" w:rsidRPr="002660BD" w:rsidRDefault="002660BD" w:rsidP="00062CB5">
            <w:pPr>
              <w:rPr>
                <w:rFonts w:ascii="Arial" w:hAnsi="Arial"/>
                <w:sz w:val="22"/>
                <w:szCs w:val="22"/>
              </w:rPr>
            </w:pPr>
            <w:r w:rsidRPr="002660BD">
              <w:rPr>
                <w:rFonts w:ascii="Arial" w:hAnsi="Arial"/>
                <w:sz w:val="22"/>
                <w:szCs w:val="22"/>
              </w:rPr>
              <w:t>1. Structural Steel (lbs =              @      dollars  per pound)</w:t>
            </w:r>
          </w:p>
        </w:tc>
        <w:tc>
          <w:tcPr>
            <w:tcW w:w="1260" w:type="dxa"/>
          </w:tcPr>
          <w:p w14:paraId="13D9C099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710" w:type="dxa"/>
            <w:tcBorders>
              <w:right w:val="double" w:sz="6" w:space="0" w:color="auto"/>
            </w:tcBorders>
          </w:tcPr>
          <w:p w14:paraId="23BE71FE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440" w:type="dxa"/>
            <w:tcBorders>
              <w:left w:val="nil"/>
            </w:tcBorders>
          </w:tcPr>
          <w:p w14:paraId="5C27F0E4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620" w:type="dxa"/>
          </w:tcPr>
          <w:p w14:paraId="03514FF2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</w:tr>
      <w:tr w:rsidR="002660BD" w14:paraId="71133EA7" w14:textId="77777777" w:rsidTr="002660BD">
        <w:tc>
          <w:tcPr>
            <w:tcW w:w="5310" w:type="dxa"/>
          </w:tcPr>
          <w:p w14:paraId="532CB657" w14:textId="77777777" w:rsidR="002660BD" w:rsidRPr="002660BD" w:rsidRDefault="002660BD" w:rsidP="00062CB5">
            <w:pPr>
              <w:rPr>
                <w:rFonts w:ascii="Arial" w:hAnsi="Arial"/>
                <w:sz w:val="22"/>
                <w:szCs w:val="22"/>
              </w:rPr>
            </w:pPr>
            <w:r w:rsidRPr="002660BD">
              <w:rPr>
                <w:rFonts w:ascii="Arial" w:hAnsi="Arial"/>
                <w:sz w:val="22"/>
                <w:szCs w:val="22"/>
              </w:rPr>
              <w:t>2. Structural Steel shipping (lbs =                  )</w:t>
            </w:r>
          </w:p>
        </w:tc>
        <w:tc>
          <w:tcPr>
            <w:tcW w:w="1260" w:type="dxa"/>
          </w:tcPr>
          <w:p w14:paraId="755BFBBF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710" w:type="dxa"/>
            <w:tcBorders>
              <w:right w:val="double" w:sz="6" w:space="0" w:color="auto"/>
            </w:tcBorders>
          </w:tcPr>
          <w:p w14:paraId="64D5CDEA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440" w:type="dxa"/>
            <w:tcBorders>
              <w:left w:val="nil"/>
            </w:tcBorders>
          </w:tcPr>
          <w:p w14:paraId="794969D7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620" w:type="dxa"/>
          </w:tcPr>
          <w:p w14:paraId="106E4329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</w:tr>
      <w:tr w:rsidR="002660BD" w14:paraId="3F55A6C5" w14:textId="77777777" w:rsidTr="002660BD">
        <w:tc>
          <w:tcPr>
            <w:tcW w:w="5310" w:type="dxa"/>
          </w:tcPr>
          <w:p w14:paraId="0A5786CE" w14:textId="77777777" w:rsidR="002660BD" w:rsidRPr="002660BD" w:rsidRDefault="002660BD" w:rsidP="00062CB5">
            <w:pPr>
              <w:rPr>
                <w:rFonts w:ascii="Arial" w:hAnsi="Arial"/>
                <w:sz w:val="22"/>
                <w:szCs w:val="22"/>
              </w:rPr>
            </w:pPr>
            <w:r w:rsidRPr="002660BD">
              <w:rPr>
                <w:rFonts w:ascii="Arial" w:hAnsi="Arial"/>
                <w:sz w:val="22"/>
                <w:szCs w:val="22"/>
              </w:rPr>
              <w:t>3.</w:t>
            </w:r>
          </w:p>
        </w:tc>
        <w:tc>
          <w:tcPr>
            <w:tcW w:w="1260" w:type="dxa"/>
          </w:tcPr>
          <w:p w14:paraId="5ADB434F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710" w:type="dxa"/>
            <w:tcBorders>
              <w:right w:val="double" w:sz="6" w:space="0" w:color="auto"/>
            </w:tcBorders>
          </w:tcPr>
          <w:p w14:paraId="28B20990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440" w:type="dxa"/>
            <w:tcBorders>
              <w:left w:val="nil"/>
            </w:tcBorders>
          </w:tcPr>
          <w:p w14:paraId="5125A750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620" w:type="dxa"/>
          </w:tcPr>
          <w:p w14:paraId="2C908546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</w:tr>
      <w:tr w:rsidR="002660BD" w14:paraId="3E2283E5" w14:textId="77777777" w:rsidTr="002660BD">
        <w:tc>
          <w:tcPr>
            <w:tcW w:w="5310" w:type="dxa"/>
          </w:tcPr>
          <w:p w14:paraId="53EBB353" w14:textId="77777777" w:rsidR="002660BD" w:rsidRPr="002660BD" w:rsidRDefault="002660BD" w:rsidP="00062CB5">
            <w:pPr>
              <w:rPr>
                <w:rFonts w:ascii="Arial" w:hAnsi="Arial"/>
                <w:sz w:val="22"/>
                <w:szCs w:val="22"/>
              </w:rPr>
            </w:pPr>
            <w:r w:rsidRPr="002660BD">
              <w:rPr>
                <w:rFonts w:ascii="Arial" w:hAnsi="Arial"/>
                <w:sz w:val="22"/>
                <w:szCs w:val="22"/>
              </w:rPr>
              <w:t>4.</w:t>
            </w:r>
          </w:p>
        </w:tc>
        <w:tc>
          <w:tcPr>
            <w:tcW w:w="1260" w:type="dxa"/>
          </w:tcPr>
          <w:p w14:paraId="144B563D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710" w:type="dxa"/>
            <w:tcBorders>
              <w:right w:val="double" w:sz="6" w:space="0" w:color="auto"/>
            </w:tcBorders>
          </w:tcPr>
          <w:p w14:paraId="293828E5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440" w:type="dxa"/>
            <w:tcBorders>
              <w:left w:val="nil"/>
            </w:tcBorders>
          </w:tcPr>
          <w:p w14:paraId="6A859EA6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620" w:type="dxa"/>
          </w:tcPr>
          <w:p w14:paraId="23242EC2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</w:tr>
      <w:tr w:rsidR="002660BD" w14:paraId="6AD2A719" w14:textId="77777777" w:rsidTr="002660BD">
        <w:tc>
          <w:tcPr>
            <w:tcW w:w="5310" w:type="dxa"/>
          </w:tcPr>
          <w:p w14:paraId="4D2AC39A" w14:textId="77777777" w:rsidR="002660BD" w:rsidRPr="002660BD" w:rsidRDefault="002660BD" w:rsidP="00062CB5">
            <w:pPr>
              <w:rPr>
                <w:rFonts w:ascii="Arial" w:hAnsi="Arial"/>
                <w:sz w:val="22"/>
                <w:szCs w:val="22"/>
              </w:rPr>
            </w:pPr>
            <w:r w:rsidRPr="002660BD">
              <w:rPr>
                <w:rFonts w:ascii="Arial" w:hAnsi="Arial"/>
                <w:sz w:val="22"/>
                <w:szCs w:val="22"/>
              </w:rPr>
              <w:t>5.</w:t>
            </w:r>
          </w:p>
        </w:tc>
        <w:tc>
          <w:tcPr>
            <w:tcW w:w="1260" w:type="dxa"/>
          </w:tcPr>
          <w:p w14:paraId="7C9EDBDC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710" w:type="dxa"/>
            <w:tcBorders>
              <w:right w:val="double" w:sz="6" w:space="0" w:color="auto"/>
            </w:tcBorders>
          </w:tcPr>
          <w:p w14:paraId="75657CDB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440" w:type="dxa"/>
            <w:tcBorders>
              <w:left w:val="nil"/>
            </w:tcBorders>
          </w:tcPr>
          <w:p w14:paraId="5173DA2A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620" w:type="dxa"/>
          </w:tcPr>
          <w:p w14:paraId="648559CB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</w:tr>
      <w:tr w:rsidR="002660BD" w14:paraId="6116320F" w14:textId="77777777" w:rsidTr="002660BD">
        <w:tc>
          <w:tcPr>
            <w:tcW w:w="5310" w:type="dxa"/>
          </w:tcPr>
          <w:p w14:paraId="2E614891" w14:textId="77777777" w:rsidR="002660BD" w:rsidRPr="002660BD" w:rsidRDefault="002660BD" w:rsidP="00062CB5">
            <w:pPr>
              <w:rPr>
                <w:rFonts w:ascii="Arial" w:hAnsi="Arial"/>
                <w:b/>
                <w:sz w:val="22"/>
                <w:szCs w:val="22"/>
              </w:rPr>
            </w:pPr>
            <w:r w:rsidRPr="002660BD">
              <w:rPr>
                <w:rFonts w:ascii="Arial" w:hAnsi="Arial"/>
                <w:b/>
                <w:sz w:val="22"/>
                <w:szCs w:val="22"/>
              </w:rPr>
              <w:tab/>
              <w:t>TOTAL Materials and Supplies</w:t>
            </w:r>
          </w:p>
        </w:tc>
        <w:tc>
          <w:tcPr>
            <w:tcW w:w="1260" w:type="dxa"/>
          </w:tcPr>
          <w:p w14:paraId="6529BE76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710" w:type="dxa"/>
            <w:tcBorders>
              <w:right w:val="double" w:sz="6" w:space="0" w:color="auto"/>
            </w:tcBorders>
          </w:tcPr>
          <w:p w14:paraId="0D7CA244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440" w:type="dxa"/>
            <w:tcBorders>
              <w:left w:val="nil"/>
            </w:tcBorders>
          </w:tcPr>
          <w:p w14:paraId="0169C5AD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620" w:type="dxa"/>
          </w:tcPr>
          <w:p w14:paraId="51D12F73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</w:tr>
      <w:tr w:rsidR="002660BD" w14:paraId="036DAF91" w14:textId="77777777" w:rsidTr="002660BD">
        <w:tc>
          <w:tcPr>
            <w:tcW w:w="5310" w:type="dxa"/>
          </w:tcPr>
          <w:p w14:paraId="2B8B423E" w14:textId="77777777" w:rsidR="002660BD" w:rsidRPr="002660BD" w:rsidRDefault="002660BD" w:rsidP="00062CB5">
            <w:pPr>
              <w:rPr>
                <w:rFonts w:ascii="Arial" w:hAnsi="Arial"/>
                <w:b/>
                <w:sz w:val="22"/>
                <w:szCs w:val="22"/>
              </w:rPr>
            </w:pPr>
            <w:r w:rsidRPr="002660BD">
              <w:rPr>
                <w:rFonts w:ascii="Arial" w:hAnsi="Arial"/>
                <w:sz w:val="22"/>
                <w:szCs w:val="22"/>
              </w:rPr>
              <w:t>D. Structural Steel Fabrication (Please itemize)</w:t>
            </w:r>
          </w:p>
        </w:tc>
        <w:tc>
          <w:tcPr>
            <w:tcW w:w="1260" w:type="dxa"/>
          </w:tcPr>
          <w:p w14:paraId="1879015E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710" w:type="dxa"/>
            <w:tcBorders>
              <w:right w:val="double" w:sz="6" w:space="0" w:color="auto"/>
            </w:tcBorders>
          </w:tcPr>
          <w:p w14:paraId="75363981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440" w:type="dxa"/>
            <w:tcBorders>
              <w:left w:val="nil"/>
            </w:tcBorders>
          </w:tcPr>
          <w:p w14:paraId="3C48F935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620" w:type="dxa"/>
          </w:tcPr>
          <w:p w14:paraId="568D3D18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</w:tr>
      <w:tr w:rsidR="002660BD" w14:paraId="33DAD274" w14:textId="77777777" w:rsidTr="002660BD">
        <w:tc>
          <w:tcPr>
            <w:tcW w:w="5310" w:type="dxa"/>
          </w:tcPr>
          <w:p w14:paraId="21F50C18" w14:textId="77777777" w:rsidR="002660BD" w:rsidRPr="002660BD" w:rsidRDefault="002660BD" w:rsidP="00062CB5">
            <w:pPr>
              <w:rPr>
                <w:rFonts w:ascii="Arial" w:hAnsi="Arial"/>
                <w:sz w:val="22"/>
                <w:szCs w:val="22"/>
              </w:rPr>
            </w:pPr>
            <w:r w:rsidRPr="002660BD">
              <w:rPr>
                <w:rFonts w:ascii="Arial" w:hAnsi="Arial"/>
                <w:sz w:val="22"/>
                <w:szCs w:val="22"/>
              </w:rPr>
              <w:t>1.</w:t>
            </w:r>
          </w:p>
        </w:tc>
        <w:tc>
          <w:tcPr>
            <w:tcW w:w="1260" w:type="dxa"/>
          </w:tcPr>
          <w:p w14:paraId="50DDB3F5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710" w:type="dxa"/>
            <w:tcBorders>
              <w:right w:val="double" w:sz="6" w:space="0" w:color="auto"/>
            </w:tcBorders>
          </w:tcPr>
          <w:p w14:paraId="644DA388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440" w:type="dxa"/>
            <w:tcBorders>
              <w:left w:val="nil"/>
            </w:tcBorders>
          </w:tcPr>
          <w:p w14:paraId="118776F8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620" w:type="dxa"/>
          </w:tcPr>
          <w:p w14:paraId="14EBC46A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</w:tr>
      <w:tr w:rsidR="002660BD" w14:paraId="1AFAF3B7" w14:textId="77777777" w:rsidTr="002660BD">
        <w:tc>
          <w:tcPr>
            <w:tcW w:w="5310" w:type="dxa"/>
          </w:tcPr>
          <w:p w14:paraId="6CC86B9A" w14:textId="77777777" w:rsidR="002660BD" w:rsidRPr="002660BD" w:rsidRDefault="002660BD" w:rsidP="00062CB5">
            <w:pPr>
              <w:rPr>
                <w:rFonts w:ascii="Arial" w:hAnsi="Arial"/>
                <w:sz w:val="22"/>
                <w:szCs w:val="22"/>
              </w:rPr>
            </w:pPr>
            <w:r w:rsidRPr="002660BD">
              <w:rPr>
                <w:rFonts w:ascii="Arial" w:hAnsi="Arial"/>
                <w:sz w:val="22"/>
                <w:szCs w:val="22"/>
              </w:rPr>
              <w:t>2.</w:t>
            </w:r>
          </w:p>
        </w:tc>
        <w:tc>
          <w:tcPr>
            <w:tcW w:w="1260" w:type="dxa"/>
          </w:tcPr>
          <w:p w14:paraId="5FD4ED60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710" w:type="dxa"/>
            <w:tcBorders>
              <w:right w:val="double" w:sz="6" w:space="0" w:color="auto"/>
            </w:tcBorders>
          </w:tcPr>
          <w:p w14:paraId="06A37497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440" w:type="dxa"/>
            <w:tcBorders>
              <w:left w:val="nil"/>
            </w:tcBorders>
          </w:tcPr>
          <w:p w14:paraId="47BC69DF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620" w:type="dxa"/>
          </w:tcPr>
          <w:p w14:paraId="22365F83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</w:tr>
      <w:tr w:rsidR="002660BD" w14:paraId="539DEAE6" w14:textId="77777777" w:rsidTr="002660BD">
        <w:tc>
          <w:tcPr>
            <w:tcW w:w="5310" w:type="dxa"/>
          </w:tcPr>
          <w:p w14:paraId="28648621" w14:textId="77777777" w:rsidR="002660BD" w:rsidRPr="002660BD" w:rsidRDefault="002660BD" w:rsidP="00062CB5">
            <w:pPr>
              <w:rPr>
                <w:rFonts w:ascii="Arial" w:hAnsi="Arial"/>
                <w:sz w:val="22"/>
                <w:szCs w:val="22"/>
              </w:rPr>
            </w:pPr>
            <w:r w:rsidRPr="002660BD">
              <w:rPr>
                <w:rFonts w:ascii="Arial" w:hAnsi="Arial"/>
                <w:sz w:val="22"/>
                <w:szCs w:val="22"/>
              </w:rPr>
              <w:t>3.</w:t>
            </w:r>
          </w:p>
        </w:tc>
        <w:tc>
          <w:tcPr>
            <w:tcW w:w="1260" w:type="dxa"/>
          </w:tcPr>
          <w:p w14:paraId="337A60E1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710" w:type="dxa"/>
            <w:tcBorders>
              <w:right w:val="double" w:sz="6" w:space="0" w:color="auto"/>
            </w:tcBorders>
          </w:tcPr>
          <w:p w14:paraId="78E356C0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440" w:type="dxa"/>
            <w:tcBorders>
              <w:left w:val="nil"/>
            </w:tcBorders>
          </w:tcPr>
          <w:p w14:paraId="4483FABC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620" w:type="dxa"/>
          </w:tcPr>
          <w:p w14:paraId="1636E939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</w:tr>
      <w:tr w:rsidR="002660BD" w14:paraId="1F98B7D2" w14:textId="77777777" w:rsidTr="002660BD">
        <w:tc>
          <w:tcPr>
            <w:tcW w:w="5310" w:type="dxa"/>
          </w:tcPr>
          <w:p w14:paraId="6C49666C" w14:textId="77777777" w:rsidR="002660BD" w:rsidRPr="002660BD" w:rsidRDefault="002660BD" w:rsidP="00062CB5">
            <w:pPr>
              <w:rPr>
                <w:rFonts w:ascii="Arial" w:hAnsi="Arial"/>
                <w:b/>
                <w:sz w:val="22"/>
                <w:szCs w:val="22"/>
              </w:rPr>
            </w:pPr>
            <w:r w:rsidRPr="002660BD">
              <w:rPr>
                <w:rFonts w:ascii="Arial" w:hAnsi="Arial"/>
                <w:b/>
                <w:sz w:val="22"/>
                <w:szCs w:val="22"/>
              </w:rPr>
              <w:tab/>
              <w:t>TOTAL Structural Steel Fabrication</w:t>
            </w:r>
          </w:p>
        </w:tc>
        <w:tc>
          <w:tcPr>
            <w:tcW w:w="1260" w:type="dxa"/>
          </w:tcPr>
          <w:p w14:paraId="56EB3A83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710" w:type="dxa"/>
            <w:tcBorders>
              <w:right w:val="double" w:sz="6" w:space="0" w:color="auto"/>
            </w:tcBorders>
          </w:tcPr>
          <w:p w14:paraId="1930A868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440" w:type="dxa"/>
            <w:tcBorders>
              <w:left w:val="nil"/>
            </w:tcBorders>
          </w:tcPr>
          <w:p w14:paraId="7AB95812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620" w:type="dxa"/>
          </w:tcPr>
          <w:p w14:paraId="3374B6E1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</w:tr>
      <w:tr w:rsidR="002660BD" w14:paraId="5B32FEB0" w14:textId="77777777" w:rsidTr="002660BD">
        <w:tc>
          <w:tcPr>
            <w:tcW w:w="5310" w:type="dxa"/>
          </w:tcPr>
          <w:p w14:paraId="40D0C436" w14:textId="77777777" w:rsidR="002660BD" w:rsidRPr="002660BD" w:rsidRDefault="002660BD" w:rsidP="00062CB5">
            <w:pPr>
              <w:rPr>
                <w:rFonts w:ascii="Arial" w:hAnsi="Arial"/>
                <w:sz w:val="22"/>
                <w:szCs w:val="22"/>
              </w:rPr>
            </w:pPr>
            <w:r w:rsidRPr="002660BD">
              <w:rPr>
                <w:rFonts w:ascii="Arial" w:hAnsi="Arial"/>
                <w:sz w:val="22"/>
                <w:szCs w:val="22"/>
              </w:rPr>
              <w:t>E. Travel (Please itemize)</w:t>
            </w:r>
          </w:p>
        </w:tc>
        <w:tc>
          <w:tcPr>
            <w:tcW w:w="1260" w:type="dxa"/>
          </w:tcPr>
          <w:p w14:paraId="24042C0D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710" w:type="dxa"/>
            <w:tcBorders>
              <w:right w:val="double" w:sz="6" w:space="0" w:color="auto"/>
            </w:tcBorders>
          </w:tcPr>
          <w:p w14:paraId="4F1ABFCB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440" w:type="dxa"/>
            <w:tcBorders>
              <w:left w:val="nil"/>
            </w:tcBorders>
          </w:tcPr>
          <w:p w14:paraId="503CBD1D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620" w:type="dxa"/>
          </w:tcPr>
          <w:p w14:paraId="452FF0BB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</w:tr>
      <w:tr w:rsidR="002660BD" w14:paraId="6C034F5D" w14:textId="77777777" w:rsidTr="002660BD">
        <w:tc>
          <w:tcPr>
            <w:tcW w:w="5310" w:type="dxa"/>
          </w:tcPr>
          <w:p w14:paraId="4E618E16" w14:textId="77777777" w:rsidR="002660BD" w:rsidRPr="002660BD" w:rsidRDefault="002660BD" w:rsidP="00062CB5">
            <w:pPr>
              <w:rPr>
                <w:rFonts w:ascii="Arial" w:hAnsi="Arial"/>
                <w:sz w:val="22"/>
                <w:szCs w:val="22"/>
              </w:rPr>
            </w:pPr>
            <w:r w:rsidRPr="002660BD">
              <w:rPr>
                <w:rFonts w:ascii="Arial" w:hAnsi="Arial"/>
                <w:sz w:val="22"/>
                <w:szCs w:val="22"/>
              </w:rPr>
              <w:t>1.</w:t>
            </w:r>
          </w:p>
        </w:tc>
        <w:tc>
          <w:tcPr>
            <w:tcW w:w="1260" w:type="dxa"/>
          </w:tcPr>
          <w:p w14:paraId="0F94CE44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710" w:type="dxa"/>
            <w:tcBorders>
              <w:right w:val="double" w:sz="6" w:space="0" w:color="auto"/>
            </w:tcBorders>
          </w:tcPr>
          <w:p w14:paraId="5AB9CC3C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440" w:type="dxa"/>
            <w:tcBorders>
              <w:left w:val="nil"/>
            </w:tcBorders>
          </w:tcPr>
          <w:p w14:paraId="24DD0938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620" w:type="dxa"/>
          </w:tcPr>
          <w:p w14:paraId="4EB760A4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</w:tr>
      <w:tr w:rsidR="002660BD" w14:paraId="63BF0BB5" w14:textId="77777777" w:rsidTr="002660BD">
        <w:tc>
          <w:tcPr>
            <w:tcW w:w="5310" w:type="dxa"/>
          </w:tcPr>
          <w:p w14:paraId="5608902E" w14:textId="77777777" w:rsidR="002660BD" w:rsidRPr="002660BD" w:rsidRDefault="002660BD" w:rsidP="00062CB5">
            <w:pPr>
              <w:rPr>
                <w:rFonts w:ascii="Arial" w:hAnsi="Arial"/>
                <w:sz w:val="22"/>
                <w:szCs w:val="22"/>
              </w:rPr>
            </w:pPr>
            <w:r w:rsidRPr="002660BD">
              <w:rPr>
                <w:rFonts w:ascii="Arial" w:hAnsi="Arial"/>
                <w:sz w:val="22"/>
                <w:szCs w:val="22"/>
              </w:rPr>
              <w:t>2.</w:t>
            </w:r>
          </w:p>
        </w:tc>
        <w:tc>
          <w:tcPr>
            <w:tcW w:w="1260" w:type="dxa"/>
          </w:tcPr>
          <w:p w14:paraId="2190160C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710" w:type="dxa"/>
            <w:tcBorders>
              <w:right w:val="double" w:sz="6" w:space="0" w:color="auto"/>
            </w:tcBorders>
          </w:tcPr>
          <w:p w14:paraId="2FAA7BF7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440" w:type="dxa"/>
            <w:tcBorders>
              <w:left w:val="nil"/>
            </w:tcBorders>
          </w:tcPr>
          <w:p w14:paraId="3A626FA6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620" w:type="dxa"/>
          </w:tcPr>
          <w:p w14:paraId="6D6200A1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</w:tr>
      <w:tr w:rsidR="002660BD" w14:paraId="53FC8B14" w14:textId="77777777" w:rsidTr="002660BD">
        <w:tc>
          <w:tcPr>
            <w:tcW w:w="5310" w:type="dxa"/>
          </w:tcPr>
          <w:p w14:paraId="33311C43" w14:textId="77777777" w:rsidR="002660BD" w:rsidRPr="002660BD" w:rsidRDefault="002660BD" w:rsidP="00062CB5">
            <w:pPr>
              <w:rPr>
                <w:rFonts w:ascii="Arial" w:hAnsi="Arial"/>
                <w:sz w:val="22"/>
                <w:szCs w:val="22"/>
              </w:rPr>
            </w:pPr>
            <w:r w:rsidRPr="002660BD">
              <w:rPr>
                <w:rFonts w:ascii="Arial" w:hAnsi="Arial"/>
                <w:sz w:val="22"/>
                <w:szCs w:val="22"/>
              </w:rPr>
              <w:t>3.</w:t>
            </w:r>
          </w:p>
        </w:tc>
        <w:tc>
          <w:tcPr>
            <w:tcW w:w="1260" w:type="dxa"/>
          </w:tcPr>
          <w:p w14:paraId="7E15F354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710" w:type="dxa"/>
            <w:tcBorders>
              <w:right w:val="double" w:sz="6" w:space="0" w:color="auto"/>
            </w:tcBorders>
          </w:tcPr>
          <w:p w14:paraId="2B24D82D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440" w:type="dxa"/>
            <w:tcBorders>
              <w:left w:val="nil"/>
            </w:tcBorders>
          </w:tcPr>
          <w:p w14:paraId="3F85F729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620" w:type="dxa"/>
          </w:tcPr>
          <w:p w14:paraId="1167BE4F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</w:tr>
      <w:tr w:rsidR="002660BD" w14:paraId="267FA224" w14:textId="77777777" w:rsidTr="002660BD">
        <w:tc>
          <w:tcPr>
            <w:tcW w:w="5310" w:type="dxa"/>
          </w:tcPr>
          <w:p w14:paraId="1A7068D1" w14:textId="77777777" w:rsidR="002660BD" w:rsidRPr="002660BD" w:rsidRDefault="002660BD" w:rsidP="00062CB5">
            <w:pPr>
              <w:rPr>
                <w:rFonts w:ascii="Arial" w:hAnsi="Arial"/>
                <w:b/>
                <w:sz w:val="22"/>
                <w:szCs w:val="22"/>
              </w:rPr>
            </w:pPr>
            <w:r w:rsidRPr="002660BD">
              <w:rPr>
                <w:rFonts w:ascii="Arial" w:hAnsi="Arial"/>
                <w:b/>
                <w:sz w:val="22"/>
                <w:szCs w:val="22"/>
              </w:rPr>
              <w:tab/>
              <w:t>TOTAL Travel</w:t>
            </w:r>
          </w:p>
        </w:tc>
        <w:tc>
          <w:tcPr>
            <w:tcW w:w="1260" w:type="dxa"/>
          </w:tcPr>
          <w:p w14:paraId="6571D8A4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710" w:type="dxa"/>
            <w:tcBorders>
              <w:right w:val="double" w:sz="6" w:space="0" w:color="auto"/>
            </w:tcBorders>
          </w:tcPr>
          <w:p w14:paraId="5B90E6B1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440" w:type="dxa"/>
            <w:tcBorders>
              <w:left w:val="nil"/>
            </w:tcBorders>
          </w:tcPr>
          <w:p w14:paraId="60EEE958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620" w:type="dxa"/>
          </w:tcPr>
          <w:p w14:paraId="487AB507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</w:tr>
      <w:tr w:rsidR="002660BD" w14:paraId="691729A7" w14:textId="77777777" w:rsidTr="002660BD">
        <w:tc>
          <w:tcPr>
            <w:tcW w:w="5310" w:type="dxa"/>
          </w:tcPr>
          <w:p w14:paraId="097BF554" w14:textId="77777777" w:rsidR="002660BD" w:rsidRPr="002660BD" w:rsidRDefault="002660BD" w:rsidP="00062CB5">
            <w:pPr>
              <w:rPr>
                <w:rFonts w:ascii="Arial" w:hAnsi="Arial"/>
                <w:sz w:val="22"/>
                <w:szCs w:val="22"/>
              </w:rPr>
            </w:pPr>
            <w:r w:rsidRPr="002660BD">
              <w:rPr>
                <w:rFonts w:ascii="Arial" w:hAnsi="Arial"/>
                <w:sz w:val="22"/>
                <w:szCs w:val="22"/>
              </w:rPr>
              <w:t>F. Other (Please specify)</w:t>
            </w:r>
          </w:p>
        </w:tc>
        <w:tc>
          <w:tcPr>
            <w:tcW w:w="1260" w:type="dxa"/>
          </w:tcPr>
          <w:p w14:paraId="737F5E78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710" w:type="dxa"/>
            <w:tcBorders>
              <w:right w:val="double" w:sz="6" w:space="0" w:color="auto"/>
            </w:tcBorders>
          </w:tcPr>
          <w:p w14:paraId="78582251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440" w:type="dxa"/>
            <w:tcBorders>
              <w:left w:val="nil"/>
            </w:tcBorders>
          </w:tcPr>
          <w:p w14:paraId="68298006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620" w:type="dxa"/>
          </w:tcPr>
          <w:p w14:paraId="1B215719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</w:tr>
      <w:tr w:rsidR="002660BD" w14:paraId="74C80521" w14:textId="77777777" w:rsidTr="002660BD">
        <w:tc>
          <w:tcPr>
            <w:tcW w:w="5310" w:type="dxa"/>
          </w:tcPr>
          <w:p w14:paraId="38A5E820" w14:textId="77777777" w:rsidR="002660BD" w:rsidRPr="002660BD" w:rsidRDefault="002660BD" w:rsidP="00062CB5">
            <w:pPr>
              <w:rPr>
                <w:rFonts w:ascii="Arial" w:hAnsi="Arial"/>
                <w:sz w:val="22"/>
                <w:szCs w:val="22"/>
              </w:rPr>
            </w:pPr>
            <w:r w:rsidRPr="002660BD">
              <w:rPr>
                <w:rFonts w:ascii="Arial" w:hAnsi="Arial"/>
                <w:sz w:val="22"/>
                <w:szCs w:val="22"/>
              </w:rPr>
              <w:t>1.</w:t>
            </w:r>
          </w:p>
        </w:tc>
        <w:tc>
          <w:tcPr>
            <w:tcW w:w="1260" w:type="dxa"/>
          </w:tcPr>
          <w:p w14:paraId="4FC6E226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710" w:type="dxa"/>
            <w:tcBorders>
              <w:right w:val="double" w:sz="6" w:space="0" w:color="auto"/>
            </w:tcBorders>
          </w:tcPr>
          <w:p w14:paraId="1BDEB36F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440" w:type="dxa"/>
            <w:tcBorders>
              <w:left w:val="nil"/>
            </w:tcBorders>
          </w:tcPr>
          <w:p w14:paraId="499664D1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620" w:type="dxa"/>
          </w:tcPr>
          <w:p w14:paraId="29A6884F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</w:tr>
      <w:tr w:rsidR="002660BD" w14:paraId="5FA1FD16" w14:textId="77777777" w:rsidTr="002660BD">
        <w:tc>
          <w:tcPr>
            <w:tcW w:w="5310" w:type="dxa"/>
          </w:tcPr>
          <w:p w14:paraId="3879B94D" w14:textId="77777777" w:rsidR="002660BD" w:rsidRPr="002660BD" w:rsidRDefault="002660BD" w:rsidP="00062CB5">
            <w:pPr>
              <w:rPr>
                <w:rFonts w:ascii="Arial" w:hAnsi="Arial"/>
                <w:sz w:val="22"/>
                <w:szCs w:val="22"/>
              </w:rPr>
            </w:pPr>
            <w:r w:rsidRPr="002660BD">
              <w:rPr>
                <w:rFonts w:ascii="Arial" w:hAnsi="Arial"/>
                <w:sz w:val="22"/>
                <w:szCs w:val="22"/>
              </w:rPr>
              <w:t>2.</w:t>
            </w:r>
          </w:p>
        </w:tc>
        <w:tc>
          <w:tcPr>
            <w:tcW w:w="1260" w:type="dxa"/>
          </w:tcPr>
          <w:p w14:paraId="30C6919F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710" w:type="dxa"/>
            <w:tcBorders>
              <w:right w:val="double" w:sz="6" w:space="0" w:color="auto"/>
            </w:tcBorders>
          </w:tcPr>
          <w:p w14:paraId="4CCD41A6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440" w:type="dxa"/>
            <w:tcBorders>
              <w:left w:val="nil"/>
            </w:tcBorders>
          </w:tcPr>
          <w:p w14:paraId="795C62AE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620" w:type="dxa"/>
          </w:tcPr>
          <w:p w14:paraId="6842A432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</w:tr>
      <w:tr w:rsidR="002660BD" w14:paraId="19640790" w14:textId="77777777" w:rsidTr="002660BD">
        <w:tc>
          <w:tcPr>
            <w:tcW w:w="5310" w:type="dxa"/>
          </w:tcPr>
          <w:p w14:paraId="6477168C" w14:textId="77777777" w:rsidR="002660BD" w:rsidRPr="002660BD" w:rsidRDefault="002660BD" w:rsidP="00062CB5">
            <w:pPr>
              <w:rPr>
                <w:rFonts w:ascii="Arial" w:hAnsi="Arial"/>
                <w:b/>
                <w:sz w:val="22"/>
                <w:szCs w:val="22"/>
              </w:rPr>
            </w:pPr>
            <w:r w:rsidRPr="002660BD">
              <w:rPr>
                <w:rFonts w:ascii="Arial" w:hAnsi="Arial"/>
                <w:b/>
                <w:sz w:val="22"/>
                <w:szCs w:val="22"/>
              </w:rPr>
              <w:tab/>
              <w:t>TOTAL Other</w:t>
            </w:r>
          </w:p>
        </w:tc>
        <w:tc>
          <w:tcPr>
            <w:tcW w:w="1260" w:type="dxa"/>
          </w:tcPr>
          <w:p w14:paraId="47A8E5BB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710" w:type="dxa"/>
            <w:tcBorders>
              <w:right w:val="double" w:sz="6" w:space="0" w:color="auto"/>
            </w:tcBorders>
          </w:tcPr>
          <w:p w14:paraId="35820DDA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440" w:type="dxa"/>
            <w:tcBorders>
              <w:left w:val="nil"/>
            </w:tcBorders>
          </w:tcPr>
          <w:p w14:paraId="595A32A5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620" w:type="dxa"/>
          </w:tcPr>
          <w:p w14:paraId="7455C499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</w:tr>
      <w:tr w:rsidR="002660BD" w14:paraId="3D8231B9" w14:textId="77777777" w:rsidTr="002660BD">
        <w:tc>
          <w:tcPr>
            <w:tcW w:w="5310" w:type="dxa"/>
          </w:tcPr>
          <w:p w14:paraId="2D82DB08" w14:textId="77777777" w:rsidR="002660BD" w:rsidRPr="002660BD" w:rsidRDefault="002660BD" w:rsidP="00062CB5">
            <w:pPr>
              <w:rPr>
                <w:rFonts w:ascii="Arial" w:hAnsi="Arial"/>
                <w:b/>
                <w:sz w:val="22"/>
                <w:szCs w:val="22"/>
              </w:rPr>
            </w:pPr>
            <w:r w:rsidRPr="002660BD">
              <w:rPr>
                <w:rFonts w:ascii="Arial" w:hAnsi="Arial"/>
                <w:b/>
                <w:sz w:val="22"/>
                <w:szCs w:val="22"/>
              </w:rPr>
              <w:t>TOTAL FUNDING REQUEST</w:t>
            </w:r>
          </w:p>
        </w:tc>
        <w:tc>
          <w:tcPr>
            <w:tcW w:w="1260" w:type="dxa"/>
          </w:tcPr>
          <w:p w14:paraId="101992D5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710" w:type="dxa"/>
            <w:tcBorders>
              <w:right w:val="double" w:sz="6" w:space="0" w:color="auto"/>
            </w:tcBorders>
          </w:tcPr>
          <w:p w14:paraId="4022AF73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440" w:type="dxa"/>
            <w:tcBorders>
              <w:left w:val="nil"/>
            </w:tcBorders>
          </w:tcPr>
          <w:p w14:paraId="0DB19FDA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620" w:type="dxa"/>
          </w:tcPr>
          <w:p w14:paraId="724E3633" w14:textId="77777777" w:rsidR="002660BD" w:rsidRPr="002660BD" w:rsidRDefault="002660BD" w:rsidP="00062CB5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</w:tr>
    </w:tbl>
    <w:p w14:paraId="46BA4EF6" w14:textId="77777777" w:rsidR="002660BD" w:rsidRDefault="002660BD" w:rsidP="002660BD"/>
    <w:p w14:paraId="74741B84" w14:textId="77777777" w:rsidR="002660BD" w:rsidRDefault="002660BD"/>
    <w:p w14:paraId="2550833A" w14:textId="77777777" w:rsidR="002660BD" w:rsidRDefault="002660BD" w:rsidP="002660BD"/>
    <w:p w14:paraId="1CC70DAE" w14:textId="77777777" w:rsidR="002660BD" w:rsidRDefault="002660BD" w:rsidP="002660BD">
      <w:r>
        <w:t>Model Schedule</w:t>
      </w:r>
    </w:p>
    <w:tbl>
      <w:tblPr>
        <w:tblW w:w="8730" w:type="dxa"/>
        <w:tblInd w:w="46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20"/>
        <w:gridCol w:w="5310"/>
        <w:gridCol w:w="1800"/>
      </w:tblGrid>
      <w:tr w:rsidR="002660BD" w14:paraId="1826A4B7" w14:textId="77777777" w:rsidTr="00062CB5">
        <w:tc>
          <w:tcPr>
            <w:tcW w:w="1620" w:type="dxa"/>
          </w:tcPr>
          <w:p w14:paraId="1B649C3D" w14:textId="77777777" w:rsidR="002660BD" w:rsidRDefault="002660BD" w:rsidP="00062CB5">
            <w:pPr>
              <w:jc w:val="center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Phase Letter</w:t>
            </w:r>
          </w:p>
          <w:p w14:paraId="7DCA8355" w14:textId="77777777" w:rsidR="002660BD" w:rsidRDefault="002660BD" w:rsidP="00062CB5">
            <w:pPr>
              <w:jc w:val="center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Task Number</w:t>
            </w:r>
          </w:p>
        </w:tc>
        <w:tc>
          <w:tcPr>
            <w:tcW w:w="5310" w:type="dxa"/>
          </w:tcPr>
          <w:p w14:paraId="5D1D5667" w14:textId="77777777" w:rsidR="002660BD" w:rsidRDefault="002660BD" w:rsidP="00062CB5">
            <w:pPr>
              <w:jc w:val="center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Milestone</w:t>
            </w:r>
          </w:p>
        </w:tc>
        <w:tc>
          <w:tcPr>
            <w:tcW w:w="1800" w:type="dxa"/>
          </w:tcPr>
          <w:p w14:paraId="49889771" w14:textId="77777777" w:rsidR="002660BD" w:rsidRDefault="002660BD" w:rsidP="00062CB5">
            <w:pPr>
              <w:jc w:val="center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Completion Date</w:t>
            </w:r>
          </w:p>
        </w:tc>
      </w:tr>
      <w:tr w:rsidR="002660BD" w14:paraId="7B3A18E5" w14:textId="77777777" w:rsidTr="00062CB5">
        <w:tc>
          <w:tcPr>
            <w:tcW w:w="1620" w:type="dxa"/>
            <w:tcBorders>
              <w:bottom w:val="nil"/>
            </w:tcBorders>
          </w:tcPr>
          <w:p w14:paraId="1D89D214" w14:textId="77777777" w:rsidR="002660BD" w:rsidRDefault="002660BD" w:rsidP="00062CB5">
            <w:pPr>
              <w:rPr>
                <w:rFonts w:ascii="Arial" w:hAnsi="Arial"/>
              </w:rPr>
            </w:pPr>
          </w:p>
        </w:tc>
        <w:tc>
          <w:tcPr>
            <w:tcW w:w="5310" w:type="dxa"/>
            <w:tcBorders>
              <w:bottom w:val="nil"/>
            </w:tcBorders>
          </w:tcPr>
          <w:p w14:paraId="4B4D1BB0" w14:textId="77777777" w:rsidR="002660BD" w:rsidRDefault="002660BD" w:rsidP="00062CB5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Project Start</w:t>
            </w:r>
          </w:p>
        </w:tc>
        <w:tc>
          <w:tcPr>
            <w:tcW w:w="1800" w:type="dxa"/>
            <w:tcBorders>
              <w:bottom w:val="nil"/>
            </w:tcBorders>
          </w:tcPr>
          <w:p w14:paraId="682C0148" w14:textId="77777777" w:rsidR="002660BD" w:rsidRDefault="002660BD" w:rsidP="00062CB5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x/x/x</w:t>
            </w:r>
          </w:p>
        </w:tc>
      </w:tr>
      <w:tr w:rsidR="002660BD" w14:paraId="492B605A" w14:textId="77777777" w:rsidTr="00062CB5">
        <w:tc>
          <w:tcPr>
            <w:tcW w:w="1620" w:type="dxa"/>
          </w:tcPr>
          <w:p w14:paraId="7ED9FF0D" w14:textId="77777777" w:rsidR="002660BD" w:rsidRDefault="002660BD" w:rsidP="00062CB5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A</w:t>
            </w:r>
          </w:p>
        </w:tc>
        <w:tc>
          <w:tcPr>
            <w:tcW w:w="5310" w:type="dxa"/>
          </w:tcPr>
          <w:p w14:paraId="0C1A8B4A" w14:textId="77777777" w:rsidR="002660BD" w:rsidRDefault="002660BD" w:rsidP="00062CB5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Startup</w:t>
            </w:r>
          </w:p>
        </w:tc>
        <w:tc>
          <w:tcPr>
            <w:tcW w:w="1800" w:type="dxa"/>
          </w:tcPr>
          <w:p w14:paraId="715E4935" w14:textId="77777777" w:rsidR="002660BD" w:rsidRDefault="002660BD" w:rsidP="00062CB5">
            <w:pPr>
              <w:jc w:val="center"/>
              <w:rPr>
                <w:rFonts w:ascii="Arial" w:hAnsi="Arial"/>
              </w:rPr>
            </w:pPr>
          </w:p>
        </w:tc>
      </w:tr>
      <w:tr w:rsidR="002660BD" w14:paraId="3740E970" w14:textId="77777777" w:rsidTr="00062CB5">
        <w:tc>
          <w:tcPr>
            <w:tcW w:w="1620" w:type="dxa"/>
          </w:tcPr>
          <w:p w14:paraId="201C3E54" w14:textId="77777777" w:rsidR="002660BD" w:rsidRDefault="002660BD" w:rsidP="00062CB5">
            <w:pPr>
              <w:jc w:val="right"/>
              <w:rPr>
                <w:rFonts w:ascii="Arial" w:hAnsi="Arial"/>
              </w:rPr>
            </w:pPr>
            <w:r>
              <w:rPr>
                <w:rFonts w:ascii="Arial" w:hAnsi="Arial"/>
              </w:rPr>
              <w:t>1</w:t>
            </w:r>
          </w:p>
        </w:tc>
        <w:tc>
          <w:tcPr>
            <w:tcW w:w="5310" w:type="dxa"/>
          </w:tcPr>
          <w:p w14:paraId="768FE9FD" w14:textId="77777777" w:rsidR="002660BD" w:rsidRDefault="002660BD" w:rsidP="00062CB5">
            <w:pPr>
              <w:ind w:left="432"/>
              <w:rPr>
                <w:rFonts w:ascii="Arial" w:hAnsi="Arial"/>
              </w:rPr>
            </w:pPr>
            <w:r>
              <w:rPr>
                <w:rFonts w:ascii="Arial" w:hAnsi="Arial"/>
              </w:rPr>
              <w:t>Kick-off meeting with AISC Oversight Task Group</w:t>
            </w:r>
          </w:p>
        </w:tc>
        <w:tc>
          <w:tcPr>
            <w:tcW w:w="1800" w:type="dxa"/>
          </w:tcPr>
          <w:p w14:paraId="0A108813" w14:textId="77777777" w:rsidR="002660BD" w:rsidRDefault="002660BD" w:rsidP="00062CB5">
            <w:pPr>
              <w:jc w:val="center"/>
              <w:rPr>
                <w:rFonts w:ascii="Arial" w:hAnsi="Arial"/>
              </w:rPr>
            </w:pPr>
          </w:p>
        </w:tc>
      </w:tr>
      <w:tr w:rsidR="002660BD" w14:paraId="6B940504" w14:textId="77777777" w:rsidTr="00062CB5">
        <w:tc>
          <w:tcPr>
            <w:tcW w:w="1620" w:type="dxa"/>
          </w:tcPr>
          <w:p w14:paraId="504851CB" w14:textId="77777777" w:rsidR="002660BD" w:rsidRDefault="002660BD" w:rsidP="00062CB5">
            <w:pPr>
              <w:jc w:val="right"/>
              <w:rPr>
                <w:rFonts w:ascii="Arial" w:hAnsi="Arial"/>
              </w:rPr>
            </w:pPr>
            <w:r>
              <w:rPr>
                <w:rFonts w:ascii="Arial" w:hAnsi="Arial"/>
              </w:rPr>
              <w:t>2</w:t>
            </w:r>
          </w:p>
        </w:tc>
        <w:tc>
          <w:tcPr>
            <w:tcW w:w="5310" w:type="dxa"/>
          </w:tcPr>
          <w:p w14:paraId="0176A600" w14:textId="77777777" w:rsidR="002660BD" w:rsidRDefault="002660BD" w:rsidP="00062CB5">
            <w:pPr>
              <w:tabs>
                <w:tab w:val="left" w:pos="432"/>
              </w:tabs>
              <w:ind w:left="432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Order structural steel, number of pieces, section </w:t>
            </w:r>
            <w:r>
              <w:rPr>
                <w:rFonts w:ascii="Arial" w:hAnsi="Arial"/>
              </w:rPr>
              <w:tab/>
              <w:t>sizes, grades, length, and any special requirements</w:t>
            </w:r>
          </w:p>
        </w:tc>
        <w:tc>
          <w:tcPr>
            <w:tcW w:w="1800" w:type="dxa"/>
          </w:tcPr>
          <w:p w14:paraId="3FCB0BE4" w14:textId="77777777" w:rsidR="002660BD" w:rsidRDefault="002660BD" w:rsidP="00062CB5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x/x/x</w:t>
            </w:r>
          </w:p>
        </w:tc>
      </w:tr>
      <w:tr w:rsidR="002660BD" w14:paraId="32B697DC" w14:textId="77777777" w:rsidTr="00062CB5">
        <w:tc>
          <w:tcPr>
            <w:tcW w:w="1620" w:type="dxa"/>
          </w:tcPr>
          <w:p w14:paraId="289151EE" w14:textId="77777777" w:rsidR="002660BD" w:rsidRDefault="002660BD" w:rsidP="00062CB5">
            <w:pPr>
              <w:jc w:val="right"/>
              <w:rPr>
                <w:rFonts w:ascii="Arial" w:hAnsi="Arial"/>
              </w:rPr>
            </w:pPr>
            <w:r>
              <w:rPr>
                <w:rFonts w:ascii="Arial" w:hAnsi="Arial"/>
              </w:rPr>
              <w:t>3</w:t>
            </w:r>
          </w:p>
        </w:tc>
        <w:tc>
          <w:tcPr>
            <w:tcW w:w="5310" w:type="dxa"/>
          </w:tcPr>
          <w:p w14:paraId="6A00EB74" w14:textId="77777777" w:rsidR="002660BD" w:rsidRDefault="002660BD" w:rsidP="00062CB5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      Receive materials</w:t>
            </w:r>
          </w:p>
        </w:tc>
        <w:tc>
          <w:tcPr>
            <w:tcW w:w="1800" w:type="dxa"/>
          </w:tcPr>
          <w:p w14:paraId="4055B2BB" w14:textId="77777777" w:rsidR="002660BD" w:rsidRDefault="002660BD" w:rsidP="00062CB5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x/x/x</w:t>
            </w:r>
          </w:p>
        </w:tc>
      </w:tr>
      <w:tr w:rsidR="002660BD" w14:paraId="02A79CB9" w14:textId="77777777" w:rsidTr="00062CB5">
        <w:tc>
          <w:tcPr>
            <w:tcW w:w="1620" w:type="dxa"/>
          </w:tcPr>
          <w:p w14:paraId="21ECAA4A" w14:textId="77777777" w:rsidR="002660BD" w:rsidRDefault="002660BD" w:rsidP="00062CB5">
            <w:pPr>
              <w:jc w:val="right"/>
              <w:rPr>
                <w:rFonts w:ascii="Arial" w:hAnsi="Arial"/>
              </w:rPr>
            </w:pPr>
            <w:r>
              <w:rPr>
                <w:rFonts w:ascii="Arial" w:hAnsi="Arial"/>
              </w:rPr>
              <w:t>4</w:t>
            </w:r>
          </w:p>
        </w:tc>
        <w:tc>
          <w:tcPr>
            <w:tcW w:w="5310" w:type="dxa"/>
          </w:tcPr>
          <w:p w14:paraId="0F4DAAC8" w14:textId="77777777" w:rsidR="002660BD" w:rsidRDefault="002660BD" w:rsidP="00062CB5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      Test frame preparation</w:t>
            </w:r>
          </w:p>
        </w:tc>
        <w:tc>
          <w:tcPr>
            <w:tcW w:w="1800" w:type="dxa"/>
          </w:tcPr>
          <w:p w14:paraId="319D8297" w14:textId="77777777" w:rsidR="002660BD" w:rsidRDefault="002660BD" w:rsidP="00062CB5">
            <w:pPr>
              <w:jc w:val="center"/>
              <w:rPr>
                <w:rFonts w:ascii="Arial" w:hAnsi="Arial"/>
              </w:rPr>
            </w:pPr>
          </w:p>
        </w:tc>
      </w:tr>
      <w:tr w:rsidR="002660BD" w14:paraId="1E97B43D" w14:textId="77777777" w:rsidTr="00062CB5">
        <w:tc>
          <w:tcPr>
            <w:tcW w:w="1620" w:type="dxa"/>
            <w:tcBorders>
              <w:bottom w:val="nil"/>
            </w:tcBorders>
          </w:tcPr>
          <w:p w14:paraId="73340BB8" w14:textId="77777777" w:rsidR="002660BD" w:rsidRDefault="002660BD" w:rsidP="00062CB5">
            <w:pPr>
              <w:rPr>
                <w:rFonts w:ascii="Arial" w:hAnsi="Arial"/>
              </w:rPr>
            </w:pPr>
          </w:p>
        </w:tc>
        <w:tc>
          <w:tcPr>
            <w:tcW w:w="5310" w:type="dxa"/>
            <w:tcBorders>
              <w:bottom w:val="nil"/>
            </w:tcBorders>
          </w:tcPr>
          <w:p w14:paraId="2EB279A0" w14:textId="77777777" w:rsidR="002660BD" w:rsidRDefault="002660BD" w:rsidP="00062CB5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Startup Complete</w:t>
            </w:r>
          </w:p>
        </w:tc>
        <w:tc>
          <w:tcPr>
            <w:tcW w:w="1800" w:type="dxa"/>
            <w:tcBorders>
              <w:bottom w:val="nil"/>
            </w:tcBorders>
          </w:tcPr>
          <w:p w14:paraId="0FF0A933" w14:textId="77777777" w:rsidR="002660BD" w:rsidRDefault="002660BD" w:rsidP="00062CB5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x/x/x</w:t>
            </w:r>
          </w:p>
        </w:tc>
      </w:tr>
      <w:tr w:rsidR="002660BD" w14:paraId="585E9557" w14:textId="77777777" w:rsidTr="00062CB5">
        <w:tc>
          <w:tcPr>
            <w:tcW w:w="1620" w:type="dxa"/>
            <w:tcBorders>
              <w:bottom w:val="nil"/>
            </w:tcBorders>
          </w:tcPr>
          <w:p w14:paraId="3CEA502B" w14:textId="77777777" w:rsidR="002660BD" w:rsidRDefault="002660BD" w:rsidP="00062CB5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B</w:t>
            </w:r>
          </w:p>
        </w:tc>
        <w:tc>
          <w:tcPr>
            <w:tcW w:w="5310" w:type="dxa"/>
            <w:tcBorders>
              <w:bottom w:val="nil"/>
            </w:tcBorders>
          </w:tcPr>
          <w:p w14:paraId="04124A75" w14:textId="77777777" w:rsidR="002660BD" w:rsidRDefault="002660BD" w:rsidP="00062CB5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Fabrication and Test material Characterization</w:t>
            </w:r>
          </w:p>
        </w:tc>
        <w:tc>
          <w:tcPr>
            <w:tcW w:w="1800" w:type="dxa"/>
            <w:tcBorders>
              <w:bottom w:val="nil"/>
            </w:tcBorders>
          </w:tcPr>
          <w:p w14:paraId="4CBF0CE5" w14:textId="77777777" w:rsidR="002660BD" w:rsidRDefault="002660BD" w:rsidP="00062CB5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x/x/x</w:t>
            </w:r>
          </w:p>
        </w:tc>
      </w:tr>
      <w:tr w:rsidR="002660BD" w14:paraId="64D573B5" w14:textId="77777777" w:rsidTr="00062CB5">
        <w:tc>
          <w:tcPr>
            <w:tcW w:w="1620" w:type="dxa"/>
          </w:tcPr>
          <w:p w14:paraId="3F9416E1" w14:textId="77777777" w:rsidR="002660BD" w:rsidRDefault="002660BD" w:rsidP="00062CB5">
            <w:pPr>
              <w:jc w:val="right"/>
              <w:rPr>
                <w:rFonts w:ascii="Arial" w:hAnsi="Arial"/>
              </w:rPr>
            </w:pPr>
            <w:r>
              <w:rPr>
                <w:rFonts w:ascii="Arial" w:hAnsi="Arial"/>
              </w:rPr>
              <w:t>1</w:t>
            </w:r>
          </w:p>
        </w:tc>
        <w:tc>
          <w:tcPr>
            <w:tcW w:w="5310" w:type="dxa"/>
          </w:tcPr>
          <w:p w14:paraId="2F3E7B46" w14:textId="77777777" w:rsidR="002660BD" w:rsidRDefault="002660BD" w:rsidP="00062CB5">
            <w:pPr>
              <w:ind w:left="432"/>
              <w:rPr>
                <w:rFonts w:ascii="Arial" w:hAnsi="Arial"/>
              </w:rPr>
            </w:pPr>
            <w:r>
              <w:rPr>
                <w:rFonts w:ascii="Arial" w:hAnsi="Arial"/>
              </w:rPr>
              <w:t>Pre test sampling  Specimen coupons tested</w:t>
            </w:r>
          </w:p>
        </w:tc>
        <w:tc>
          <w:tcPr>
            <w:tcW w:w="1800" w:type="dxa"/>
          </w:tcPr>
          <w:p w14:paraId="0B0BF57D" w14:textId="77777777" w:rsidR="002660BD" w:rsidRDefault="002660BD" w:rsidP="00062CB5">
            <w:pPr>
              <w:jc w:val="center"/>
              <w:rPr>
                <w:rFonts w:ascii="Arial" w:hAnsi="Arial"/>
              </w:rPr>
            </w:pPr>
          </w:p>
        </w:tc>
      </w:tr>
      <w:tr w:rsidR="002660BD" w14:paraId="5A83E3EA" w14:textId="77777777" w:rsidTr="00062CB5">
        <w:tc>
          <w:tcPr>
            <w:tcW w:w="1620" w:type="dxa"/>
          </w:tcPr>
          <w:p w14:paraId="6BC4C28A" w14:textId="77777777" w:rsidR="002660BD" w:rsidRDefault="002660BD" w:rsidP="00062CB5">
            <w:pPr>
              <w:jc w:val="right"/>
              <w:rPr>
                <w:rFonts w:ascii="Arial" w:hAnsi="Arial"/>
              </w:rPr>
            </w:pPr>
            <w:r>
              <w:rPr>
                <w:rFonts w:ascii="Arial" w:hAnsi="Arial"/>
              </w:rPr>
              <w:t>2</w:t>
            </w:r>
          </w:p>
        </w:tc>
        <w:tc>
          <w:tcPr>
            <w:tcW w:w="5310" w:type="dxa"/>
          </w:tcPr>
          <w:p w14:paraId="76681586" w14:textId="77777777" w:rsidR="002660BD" w:rsidRDefault="002660BD" w:rsidP="00062CB5">
            <w:pPr>
              <w:ind w:left="432"/>
              <w:rPr>
                <w:rFonts w:ascii="Arial" w:hAnsi="Arial"/>
              </w:rPr>
            </w:pPr>
            <w:r>
              <w:rPr>
                <w:rFonts w:ascii="Arial" w:hAnsi="Arial"/>
              </w:rPr>
              <w:t>Test Specimen fabrication complete</w:t>
            </w:r>
          </w:p>
        </w:tc>
        <w:tc>
          <w:tcPr>
            <w:tcW w:w="1800" w:type="dxa"/>
          </w:tcPr>
          <w:p w14:paraId="120EBD61" w14:textId="77777777" w:rsidR="002660BD" w:rsidRDefault="002660BD" w:rsidP="00062CB5">
            <w:pPr>
              <w:jc w:val="center"/>
              <w:rPr>
                <w:rFonts w:ascii="Arial" w:hAnsi="Arial"/>
              </w:rPr>
            </w:pPr>
          </w:p>
        </w:tc>
      </w:tr>
      <w:tr w:rsidR="002660BD" w14:paraId="32BB493F" w14:textId="77777777" w:rsidTr="00062CB5">
        <w:tc>
          <w:tcPr>
            <w:tcW w:w="1620" w:type="dxa"/>
          </w:tcPr>
          <w:p w14:paraId="10CB7242" w14:textId="77777777" w:rsidR="002660BD" w:rsidRDefault="002660BD" w:rsidP="00062CB5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D</w:t>
            </w:r>
          </w:p>
        </w:tc>
        <w:tc>
          <w:tcPr>
            <w:tcW w:w="5310" w:type="dxa"/>
          </w:tcPr>
          <w:p w14:paraId="67EB172E" w14:textId="77777777" w:rsidR="002660BD" w:rsidRDefault="002660BD" w:rsidP="00062CB5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Testing (unreduced test results to be reported asap)</w:t>
            </w:r>
          </w:p>
        </w:tc>
        <w:tc>
          <w:tcPr>
            <w:tcW w:w="1800" w:type="dxa"/>
          </w:tcPr>
          <w:p w14:paraId="40E52B4F" w14:textId="77777777" w:rsidR="002660BD" w:rsidRDefault="002660BD" w:rsidP="00062CB5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x/x/x to x/x/x</w:t>
            </w:r>
          </w:p>
        </w:tc>
      </w:tr>
      <w:tr w:rsidR="002660BD" w14:paraId="61BA195D" w14:textId="77777777" w:rsidTr="00062CB5">
        <w:tc>
          <w:tcPr>
            <w:tcW w:w="1620" w:type="dxa"/>
          </w:tcPr>
          <w:p w14:paraId="55F5BDAB" w14:textId="77777777" w:rsidR="002660BD" w:rsidRDefault="002660BD" w:rsidP="00062CB5">
            <w:pPr>
              <w:rPr>
                <w:rFonts w:ascii="Arial" w:hAnsi="Arial"/>
              </w:rPr>
            </w:pPr>
          </w:p>
        </w:tc>
        <w:tc>
          <w:tcPr>
            <w:tcW w:w="5310" w:type="dxa"/>
          </w:tcPr>
          <w:p w14:paraId="4F7A2369" w14:textId="77777777" w:rsidR="002660BD" w:rsidRDefault="002660BD" w:rsidP="00062CB5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Interim report</w:t>
            </w:r>
          </w:p>
        </w:tc>
        <w:tc>
          <w:tcPr>
            <w:tcW w:w="1800" w:type="dxa"/>
          </w:tcPr>
          <w:p w14:paraId="1BAD4844" w14:textId="77777777" w:rsidR="002660BD" w:rsidRDefault="002660BD" w:rsidP="00062CB5">
            <w:pPr>
              <w:jc w:val="center"/>
              <w:rPr>
                <w:rFonts w:ascii="Arial" w:hAnsi="Arial"/>
              </w:rPr>
            </w:pPr>
          </w:p>
        </w:tc>
      </w:tr>
      <w:tr w:rsidR="002660BD" w14:paraId="3F72D332" w14:textId="77777777" w:rsidTr="00062CB5">
        <w:tc>
          <w:tcPr>
            <w:tcW w:w="1620" w:type="dxa"/>
          </w:tcPr>
          <w:p w14:paraId="3B6BFB9F" w14:textId="77777777" w:rsidR="002660BD" w:rsidRDefault="002660BD" w:rsidP="00062CB5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E</w:t>
            </w:r>
          </w:p>
        </w:tc>
        <w:tc>
          <w:tcPr>
            <w:tcW w:w="5310" w:type="dxa"/>
          </w:tcPr>
          <w:p w14:paraId="38A0DFC0" w14:textId="77777777" w:rsidR="002660BD" w:rsidRDefault="002660BD" w:rsidP="00062CB5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Data Reduction and Analysis </w:t>
            </w:r>
          </w:p>
        </w:tc>
        <w:tc>
          <w:tcPr>
            <w:tcW w:w="1800" w:type="dxa"/>
          </w:tcPr>
          <w:p w14:paraId="0EB48C30" w14:textId="77777777" w:rsidR="002660BD" w:rsidRDefault="002660BD" w:rsidP="00062CB5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x/x/x</w:t>
            </w:r>
          </w:p>
        </w:tc>
      </w:tr>
      <w:tr w:rsidR="002660BD" w14:paraId="6C2F39C5" w14:textId="77777777" w:rsidTr="00062CB5">
        <w:tc>
          <w:tcPr>
            <w:tcW w:w="1620" w:type="dxa"/>
          </w:tcPr>
          <w:p w14:paraId="331D0320" w14:textId="77777777" w:rsidR="002660BD" w:rsidRDefault="002660BD" w:rsidP="00062CB5">
            <w:pPr>
              <w:jc w:val="right"/>
              <w:rPr>
                <w:rFonts w:ascii="Arial" w:hAnsi="Arial"/>
              </w:rPr>
            </w:pPr>
            <w:r>
              <w:rPr>
                <w:rFonts w:ascii="Arial" w:hAnsi="Arial"/>
              </w:rPr>
              <w:t>1</w:t>
            </w:r>
          </w:p>
        </w:tc>
        <w:tc>
          <w:tcPr>
            <w:tcW w:w="5310" w:type="dxa"/>
          </w:tcPr>
          <w:p w14:paraId="7B0DB3EB" w14:textId="77777777" w:rsidR="002660BD" w:rsidRDefault="002660BD" w:rsidP="00062CB5">
            <w:pPr>
              <w:ind w:left="432"/>
              <w:rPr>
                <w:rFonts w:ascii="Arial" w:hAnsi="Arial"/>
              </w:rPr>
            </w:pPr>
            <w:r>
              <w:rPr>
                <w:rFonts w:ascii="Arial" w:hAnsi="Arial"/>
              </w:rPr>
              <w:t>Reduction and analysis Discussion with AISC</w:t>
            </w:r>
          </w:p>
        </w:tc>
        <w:tc>
          <w:tcPr>
            <w:tcW w:w="1800" w:type="dxa"/>
          </w:tcPr>
          <w:p w14:paraId="57BC41A5" w14:textId="77777777" w:rsidR="002660BD" w:rsidRDefault="002660BD" w:rsidP="00062CB5">
            <w:pPr>
              <w:jc w:val="center"/>
              <w:rPr>
                <w:rFonts w:ascii="Arial" w:hAnsi="Arial"/>
              </w:rPr>
            </w:pPr>
          </w:p>
        </w:tc>
      </w:tr>
      <w:tr w:rsidR="002660BD" w14:paraId="247041EA" w14:textId="77777777" w:rsidTr="00062CB5">
        <w:tc>
          <w:tcPr>
            <w:tcW w:w="1620" w:type="dxa"/>
          </w:tcPr>
          <w:p w14:paraId="6AC82ACF" w14:textId="77777777" w:rsidR="002660BD" w:rsidRDefault="002660BD" w:rsidP="00062CB5">
            <w:pPr>
              <w:jc w:val="right"/>
              <w:rPr>
                <w:rFonts w:ascii="Arial" w:hAnsi="Arial"/>
              </w:rPr>
            </w:pPr>
            <w:r>
              <w:rPr>
                <w:rFonts w:ascii="Arial" w:hAnsi="Arial"/>
              </w:rPr>
              <w:t>2</w:t>
            </w:r>
          </w:p>
        </w:tc>
        <w:tc>
          <w:tcPr>
            <w:tcW w:w="5310" w:type="dxa"/>
          </w:tcPr>
          <w:p w14:paraId="1C1F24F0" w14:textId="77777777" w:rsidR="002660BD" w:rsidRDefault="002660BD" w:rsidP="00062CB5">
            <w:pPr>
              <w:ind w:left="432"/>
              <w:rPr>
                <w:rFonts w:ascii="Arial" w:hAnsi="Arial"/>
              </w:rPr>
            </w:pPr>
            <w:r>
              <w:rPr>
                <w:rFonts w:ascii="Arial" w:hAnsi="Arial"/>
              </w:rPr>
              <w:t>Report writing</w:t>
            </w:r>
          </w:p>
        </w:tc>
        <w:tc>
          <w:tcPr>
            <w:tcW w:w="1800" w:type="dxa"/>
          </w:tcPr>
          <w:p w14:paraId="71D8C7A7" w14:textId="77777777" w:rsidR="002660BD" w:rsidRDefault="002660BD" w:rsidP="00062CB5">
            <w:pPr>
              <w:jc w:val="center"/>
              <w:rPr>
                <w:rFonts w:ascii="Arial" w:hAnsi="Arial"/>
              </w:rPr>
            </w:pPr>
          </w:p>
        </w:tc>
      </w:tr>
      <w:tr w:rsidR="002660BD" w14:paraId="271D5912" w14:textId="77777777" w:rsidTr="00062CB5">
        <w:tc>
          <w:tcPr>
            <w:tcW w:w="1620" w:type="dxa"/>
          </w:tcPr>
          <w:p w14:paraId="019D6562" w14:textId="77777777" w:rsidR="002660BD" w:rsidRDefault="002660BD" w:rsidP="00062CB5">
            <w:pPr>
              <w:rPr>
                <w:rFonts w:ascii="Arial" w:hAnsi="Arial"/>
              </w:rPr>
            </w:pPr>
          </w:p>
        </w:tc>
        <w:tc>
          <w:tcPr>
            <w:tcW w:w="5310" w:type="dxa"/>
          </w:tcPr>
          <w:p w14:paraId="0E471CFF" w14:textId="77777777" w:rsidR="002660BD" w:rsidRDefault="002660BD" w:rsidP="00062CB5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Project complete</w:t>
            </w:r>
          </w:p>
        </w:tc>
        <w:tc>
          <w:tcPr>
            <w:tcW w:w="1800" w:type="dxa"/>
          </w:tcPr>
          <w:p w14:paraId="5930258C" w14:textId="77777777" w:rsidR="002660BD" w:rsidRDefault="002660BD" w:rsidP="00062CB5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x/x/x</w:t>
            </w:r>
          </w:p>
        </w:tc>
      </w:tr>
    </w:tbl>
    <w:p w14:paraId="2BEEC43C" w14:textId="77777777" w:rsidR="002660BD" w:rsidRDefault="002660BD" w:rsidP="002660BD"/>
    <w:p w14:paraId="01EAEA39" w14:textId="77777777" w:rsidR="002660BD" w:rsidRDefault="002660BD"/>
    <w:p w14:paraId="2C283791" w14:textId="0518BA32" w:rsidR="007D099F" w:rsidRDefault="00271807"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E50D356" wp14:editId="6DF257A1">
                <wp:simplePos x="0" y="0"/>
                <wp:positionH relativeFrom="column">
                  <wp:posOffset>4991100</wp:posOffset>
                </wp:positionH>
                <wp:positionV relativeFrom="paragraph">
                  <wp:posOffset>69215</wp:posOffset>
                </wp:positionV>
                <wp:extent cx="1104900" cy="1495425"/>
                <wp:effectExtent l="9525" t="9525" r="9525" b="952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04900" cy="1495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C8959B" w14:textId="77777777" w:rsidR="007D099F" w:rsidRDefault="007D099F">
                            <w:r>
                              <w:t>These items can usually be described in 5 pag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E50D35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93pt;margin-top:5.45pt;width:87pt;height:117.7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">
                <v:textbox>
                  <w:txbxContent>
                    <w:p w14:paraId="7DC8959B" w14:textId="77777777" w:rsidR="007D099F" w:rsidRDefault="007D099F">
                      <w:r>
                        <w:t>These items can usually be described in 5 pages</w:t>
                      </w:r>
                    </w:p>
                  </w:txbxContent>
                </v:textbox>
              </v:shape>
            </w:pict>
          </mc:Fallback>
        </mc:AlternateContent>
      </w:r>
      <w:r w:rsidR="007D099F">
        <w:t>Goals and Objectives:</w:t>
      </w:r>
    </w:p>
    <w:p w14:paraId="1DE88BA0" w14:textId="77777777" w:rsidR="007D099F" w:rsidRDefault="007D099F"/>
    <w:p w14:paraId="7D412A59" w14:textId="77777777" w:rsidR="007D099F" w:rsidRDefault="007D099F">
      <w:r>
        <w:t xml:space="preserve">Background/ State of </w:t>
      </w:r>
      <w:smartTag w:uri="urn:schemas-microsoft-com:office:smarttags" w:element="State">
        <w:smartTag w:uri="urn:schemas-microsoft-com:office:smarttags" w:element="place">
          <w:r>
            <w:t>Current</w:t>
          </w:r>
        </w:smartTag>
      </w:smartTag>
      <w:r>
        <w:t xml:space="preserve"> knowledge</w:t>
      </w:r>
    </w:p>
    <w:p w14:paraId="4802A57F" w14:textId="77777777" w:rsidR="007D099F" w:rsidRDefault="007D099F"/>
    <w:p w14:paraId="2893DB12" w14:textId="77777777" w:rsidR="007D099F" w:rsidRDefault="007D099F">
      <w:r>
        <w:t>Description of the work:</w:t>
      </w:r>
    </w:p>
    <w:p w14:paraId="4B480486" w14:textId="77777777" w:rsidR="007D099F" w:rsidRDefault="007D099F"/>
    <w:p w14:paraId="24E2715B" w14:textId="77777777" w:rsidR="007D099F" w:rsidRDefault="007D099F">
      <w:r>
        <w:t>Deliverables:</w:t>
      </w:r>
    </w:p>
    <w:p w14:paraId="1E238062" w14:textId="77777777" w:rsidR="007D099F" w:rsidRDefault="007D099F"/>
    <w:p w14:paraId="5300FEA6" w14:textId="77777777" w:rsidR="007D099F" w:rsidRDefault="007D099F">
      <w:r>
        <w:t xml:space="preserve">Potential benefit to the Structural Steel Design and Construction Community: </w:t>
      </w:r>
    </w:p>
    <w:sectPr w:rsidR="007D099F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wMDI2MTI0NDI0MjFU0lEKTi0uzszPAykwqgUA3MckJCwAAAA="/>
  </w:docVars>
  <w:rsids>
    <w:rsidRoot w:val="002660BD"/>
    <w:rsid w:val="00001200"/>
    <w:rsid w:val="0000182E"/>
    <w:rsid w:val="000023C0"/>
    <w:rsid w:val="00002A75"/>
    <w:rsid w:val="00002C44"/>
    <w:rsid w:val="00005AA4"/>
    <w:rsid w:val="00006213"/>
    <w:rsid w:val="00006477"/>
    <w:rsid w:val="00006792"/>
    <w:rsid w:val="00007631"/>
    <w:rsid w:val="000077E9"/>
    <w:rsid w:val="00010C0B"/>
    <w:rsid w:val="00010D39"/>
    <w:rsid w:val="00010DDF"/>
    <w:rsid w:val="000110C1"/>
    <w:rsid w:val="00011813"/>
    <w:rsid w:val="000120B4"/>
    <w:rsid w:val="000122E3"/>
    <w:rsid w:val="00012809"/>
    <w:rsid w:val="00013C04"/>
    <w:rsid w:val="0001452E"/>
    <w:rsid w:val="00014F00"/>
    <w:rsid w:val="00015CAE"/>
    <w:rsid w:val="0001642C"/>
    <w:rsid w:val="00016B97"/>
    <w:rsid w:val="00016C18"/>
    <w:rsid w:val="00016E16"/>
    <w:rsid w:val="00017F94"/>
    <w:rsid w:val="00020F8C"/>
    <w:rsid w:val="00021154"/>
    <w:rsid w:val="00022BD4"/>
    <w:rsid w:val="00022C8C"/>
    <w:rsid w:val="0002329A"/>
    <w:rsid w:val="00023564"/>
    <w:rsid w:val="00023907"/>
    <w:rsid w:val="00023C93"/>
    <w:rsid w:val="00023F3F"/>
    <w:rsid w:val="000247E8"/>
    <w:rsid w:val="0002579B"/>
    <w:rsid w:val="00025AEA"/>
    <w:rsid w:val="00026936"/>
    <w:rsid w:val="000269FB"/>
    <w:rsid w:val="00026D73"/>
    <w:rsid w:val="00027CE6"/>
    <w:rsid w:val="00030703"/>
    <w:rsid w:val="0003088E"/>
    <w:rsid w:val="000326C6"/>
    <w:rsid w:val="000328AC"/>
    <w:rsid w:val="00032AF5"/>
    <w:rsid w:val="0003315E"/>
    <w:rsid w:val="00033E1F"/>
    <w:rsid w:val="00034373"/>
    <w:rsid w:val="0003440E"/>
    <w:rsid w:val="00034420"/>
    <w:rsid w:val="000357C6"/>
    <w:rsid w:val="00036484"/>
    <w:rsid w:val="0003734A"/>
    <w:rsid w:val="00037536"/>
    <w:rsid w:val="00037D49"/>
    <w:rsid w:val="0004120A"/>
    <w:rsid w:val="000414B6"/>
    <w:rsid w:val="00041580"/>
    <w:rsid w:val="00041656"/>
    <w:rsid w:val="00042243"/>
    <w:rsid w:val="00042F9F"/>
    <w:rsid w:val="000435FB"/>
    <w:rsid w:val="000439C3"/>
    <w:rsid w:val="000504E9"/>
    <w:rsid w:val="00050AFB"/>
    <w:rsid w:val="00050C87"/>
    <w:rsid w:val="0005154F"/>
    <w:rsid w:val="000519E4"/>
    <w:rsid w:val="00051EE0"/>
    <w:rsid w:val="00052042"/>
    <w:rsid w:val="00052C81"/>
    <w:rsid w:val="0005302B"/>
    <w:rsid w:val="000531D7"/>
    <w:rsid w:val="00053CE4"/>
    <w:rsid w:val="00054D26"/>
    <w:rsid w:val="0005534C"/>
    <w:rsid w:val="00055470"/>
    <w:rsid w:val="00055947"/>
    <w:rsid w:val="00055D8B"/>
    <w:rsid w:val="0005634E"/>
    <w:rsid w:val="000567CB"/>
    <w:rsid w:val="00056FD3"/>
    <w:rsid w:val="00057264"/>
    <w:rsid w:val="00057DA0"/>
    <w:rsid w:val="00057F19"/>
    <w:rsid w:val="000603A9"/>
    <w:rsid w:val="000606BE"/>
    <w:rsid w:val="00060AAB"/>
    <w:rsid w:val="0006187C"/>
    <w:rsid w:val="0006192C"/>
    <w:rsid w:val="00061BA2"/>
    <w:rsid w:val="00061C34"/>
    <w:rsid w:val="00062CB5"/>
    <w:rsid w:val="00063424"/>
    <w:rsid w:val="00064467"/>
    <w:rsid w:val="000652A0"/>
    <w:rsid w:val="00066203"/>
    <w:rsid w:val="00066ACB"/>
    <w:rsid w:val="00066CEA"/>
    <w:rsid w:val="00066ED0"/>
    <w:rsid w:val="00067119"/>
    <w:rsid w:val="0007012E"/>
    <w:rsid w:val="00070241"/>
    <w:rsid w:val="00070410"/>
    <w:rsid w:val="000722CC"/>
    <w:rsid w:val="0007359E"/>
    <w:rsid w:val="00073C2E"/>
    <w:rsid w:val="00073CA5"/>
    <w:rsid w:val="00073D44"/>
    <w:rsid w:val="00073F0B"/>
    <w:rsid w:val="00074537"/>
    <w:rsid w:val="000752CD"/>
    <w:rsid w:val="000757F4"/>
    <w:rsid w:val="00075987"/>
    <w:rsid w:val="00075C8F"/>
    <w:rsid w:val="00076062"/>
    <w:rsid w:val="00076880"/>
    <w:rsid w:val="0007779D"/>
    <w:rsid w:val="00080B0C"/>
    <w:rsid w:val="00080E6F"/>
    <w:rsid w:val="00080F5B"/>
    <w:rsid w:val="0008102A"/>
    <w:rsid w:val="0008185D"/>
    <w:rsid w:val="00082A46"/>
    <w:rsid w:val="00082A68"/>
    <w:rsid w:val="00083EBB"/>
    <w:rsid w:val="00084C7D"/>
    <w:rsid w:val="00084D65"/>
    <w:rsid w:val="00084FAA"/>
    <w:rsid w:val="0008648B"/>
    <w:rsid w:val="00086EA2"/>
    <w:rsid w:val="00090035"/>
    <w:rsid w:val="00092DCC"/>
    <w:rsid w:val="00093425"/>
    <w:rsid w:val="0009396E"/>
    <w:rsid w:val="00093AD2"/>
    <w:rsid w:val="00093F48"/>
    <w:rsid w:val="000943A5"/>
    <w:rsid w:val="000953AC"/>
    <w:rsid w:val="0009610D"/>
    <w:rsid w:val="00096E14"/>
    <w:rsid w:val="000A1699"/>
    <w:rsid w:val="000A1902"/>
    <w:rsid w:val="000A1999"/>
    <w:rsid w:val="000A1C97"/>
    <w:rsid w:val="000A3419"/>
    <w:rsid w:val="000A3EA3"/>
    <w:rsid w:val="000A4B2F"/>
    <w:rsid w:val="000A55AB"/>
    <w:rsid w:val="000A6890"/>
    <w:rsid w:val="000A6DE7"/>
    <w:rsid w:val="000A6E1D"/>
    <w:rsid w:val="000A6FE9"/>
    <w:rsid w:val="000A73AA"/>
    <w:rsid w:val="000A7740"/>
    <w:rsid w:val="000B0647"/>
    <w:rsid w:val="000B0F83"/>
    <w:rsid w:val="000B14B9"/>
    <w:rsid w:val="000B17A0"/>
    <w:rsid w:val="000B18B4"/>
    <w:rsid w:val="000B2642"/>
    <w:rsid w:val="000B28D0"/>
    <w:rsid w:val="000B29AB"/>
    <w:rsid w:val="000B39F2"/>
    <w:rsid w:val="000B4B0C"/>
    <w:rsid w:val="000B53BE"/>
    <w:rsid w:val="000B5A7A"/>
    <w:rsid w:val="000B5D37"/>
    <w:rsid w:val="000B7AF6"/>
    <w:rsid w:val="000C0176"/>
    <w:rsid w:val="000C01E9"/>
    <w:rsid w:val="000C0303"/>
    <w:rsid w:val="000C1B52"/>
    <w:rsid w:val="000C1C7C"/>
    <w:rsid w:val="000C20CF"/>
    <w:rsid w:val="000C287A"/>
    <w:rsid w:val="000C3E08"/>
    <w:rsid w:val="000C4893"/>
    <w:rsid w:val="000C5719"/>
    <w:rsid w:val="000C575C"/>
    <w:rsid w:val="000C5C0D"/>
    <w:rsid w:val="000C5EAC"/>
    <w:rsid w:val="000C6018"/>
    <w:rsid w:val="000C6A23"/>
    <w:rsid w:val="000C7152"/>
    <w:rsid w:val="000C76D7"/>
    <w:rsid w:val="000C79F8"/>
    <w:rsid w:val="000C7A15"/>
    <w:rsid w:val="000D00FA"/>
    <w:rsid w:val="000D098A"/>
    <w:rsid w:val="000D10CD"/>
    <w:rsid w:val="000D13FC"/>
    <w:rsid w:val="000D1D80"/>
    <w:rsid w:val="000D3043"/>
    <w:rsid w:val="000D3538"/>
    <w:rsid w:val="000D47C1"/>
    <w:rsid w:val="000D4A19"/>
    <w:rsid w:val="000D4AD2"/>
    <w:rsid w:val="000D5ACF"/>
    <w:rsid w:val="000D5B1A"/>
    <w:rsid w:val="000D5B1B"/>
    <w:rsid w:val="000D5FFD"/>
    <w:rsid w:val="000D6A7F"/>
    <w:rsid w:val="000D722D"/>
    <w:rsid w:val="000D774F"/>
    <w:rsid w:val="000D79A0"/>
    <w:rsid w:val="000E07EE"/>
    <w:rsid w:val="000E0C7A"/>
    <w:rsid w:val="000E0EEA"/>
    <w:rsid w:val="000E384F"/>
    <w:rsid w:val="000E3BA0"/>
    <w:rsid w:val="000E4E46"/>
    <w:rsid w:val="000E5569"/>
    <w:rsid w:val="000E565A"/>
    <w:rsid w:val="000E5E88"/>
    <w:rsid w:val="000E7F7C"/>
    <w:rsid w:val="000F0063"/>
    <w:rsid w:val="000F163C"/>
    <w:rsid w:val="000F2AB0"/>
    <w:rsid w:val="000F30A4"/>
    <w:rsid w:val="000F4318"/>
    <w:rsid w:val="000F4475"/>
    <w:rsid w:val="000F4E02"/>
    <w:rsid w:val="000F5A42"/>
    <w:rsid w:val="000F6910"/>
    <w:rsid w:val="000F701D"/>
    <w:rsid w:val="000F75F0"/>
    <w:rsid w:val="000F76A4"/>
    <w:rsid w:val="000F7F1A"/>
    <w:rsid w:val="0010066D"/>
    <w:rsid w:val="00102F10"/>
    <w:rsid w:val="001030D2"/>
    <w:rsid w:val="0010325F"/>
    <w:rsid w:val="00103D5A"/>
    <w:rsid w:val="001044E2"/>
    <w:rsid w:val="001045D5"/>
    <w:rsid w:val="00105177"/>
    <w:rsid w:val="001057B1"/>
    <w:rsid w:val="00106052"/>
    <w:rsid w:val="00106691"/>
    <w:rsid w:val="00107B50"/>
    <w:rsid w:val="00110434"/>
    <w:rsid w:val="001109FB"/>
    <w:rsid w:val="001110E9"/>
    <w:rsid w:val="00111A32"/>
    <w:rsid w:val="00111E26"/>
    <w:rsid w:val="00111E29"/>
    <w:rsid w:val="00112B8D"/>
    <w:rsid w:val="00112FF3"/>
    <w:rsid w:val="00114455"/>
    <w:rsid w:val="001145A3"/>
    <w:rsid w:val="00114749"/>
    <w:rsid w:val="001155C8"/>
    <w:rsid w:val="00115F89"/>
    <w:rsid w:val="001161F8"/>
    <w:rsid w:val="0011620C"/>
    <w:rsid w:val="00117D57"/>
    <w:rsid w:val="00120CAD"/>
    <w:rsid w:val="00120E19"/>
    <w:rsid w:val="00122037"/>
    <w:rsid w:val="00122173"/>
    <w:rsid w:val="00122682"/>
    <w:rsid w:val="00122E0F"/>
    <w:rsid w:val="00122E89"/>
    <w:rsid w:val="0012418E"/>
    <w:rsid w:val="001246BE"/>
    <w:rsid w:val="00124891"/>
    <w:rsid w:val="00124D59"/>
    <w:rsid w:val="00125C75"/>
    <w:rsid w:val="00126BA4"/>
    <w:rsid w:val="00126C42"/>
    <w:rsid w:val="00126C8B"/>
    <w:rsid w:val="00126D49"/>
    <w:rsid w:val="00127211"/>
    <w:rsid w:val="00130919"/>
    <w:rsid w:val="00130D95"/>
    <w:rsid w:val="001310D8"/>
    <w:rsid w:val="00131824"/>
    <w:rsid w:val="00131DAB"/>
    <w:rsid w:val="0013287E"/>
    <w:rsid w:val="001331F4"/>
    <w:rsid w:val="0013339E"/>
    <w:rsid w:val="00134178"/>
    <w:rsid w:val="001343AC"/>
    <w:rsid w:val="00134C2C"/>
    <w:rsid w:val="00134EF8"/>
    <w:rsid w:val="00135031"/>
    <w:rsid w:val="0013553F"/>
    <w:rsid w:val="00135BA4"/>
    <w:rsid w:val="00135BB1"/>
    <w:rsid w:val="00135ED9"/>
    <w:rsid w:val="00135FAE"/>
    <w:rsid w:val="001361EA"/>
    <w:rsid w:val="00136953"/>
    <w:rsid w:val="00137F4C"/>
    <w:rsid w:val="00141118"/>
    <w:rsid w:val="00141650"/>
    <w:rsid w:val="00141E43"/>
    <w:rsid w:val="00142B50"/>
    <w:rsid w:val="00142EC5"/>
    <w:rsid w:val="00143B80"/>
    <w:rsid w:val="00144BB6"/>
    <w:rsid w:val="00145C2F"/>
    <w:rsid w:val="0014641D"/>
    <w:rsid w:val="00146E41"/>
    <w:rsid w:val="00146FB8"/>
    <w:rsid w:val="00147873"/>
    <w:rsid w:val="00150838"/>
    <w:rsid w:val="00150F62"/>
    <w:rsid w:val="0015174C"/>
    <w:rsid w:val="00151B4F"/>
    <w:rsid w:val="00151EC8"/>
    <w:rsid w:val="00152018"/>
    <w:rsid w:val="001523A8"/>
    <w:rsid w:val="001536F0"/>
    <w:rsid w:val="00154FA4"/>
    <w:rsid w:val="00155933"/>
    <w:rsid w:val="00155D5D"/>
    <w:rsid w:val="00155FD5"/>
    <w:rsid w:val="001560DB"/>
    <w:rsid w:val="00156F8F"/>
    <w:rsid w:val="00157286"/>
    <w:rsid w:val="001572DA"/>
    <w:rsid w:val="00157426"/>
    <w:rsid w:val="00157914"/>
    <w:rsid w:val="00157B3C"/>
    <w:rsid w:val="001614A3"/>
    <w:rsid w:val="00161F25"/>
    <w:rsid w:val="00164C51"/>
    <w:rsid w:val="00164E18"/>
    <w:rsid w:val="00165B3D"/>
    <w:rsid w:val="00167448"/>
    <w:rsid w:val="001678BA"/>
    <w:rsid w:val="00167A9A"/>
    <w:rsid w:val="001702B4"/>
    <w:rsid w:val="00170AE5"/>
    <w:rsid w:val="00170AE7"/>
    <w:rsid w:val="00170C58"/>
    <w:rsid w:val="00171812"/>
    <w:rsid w:val="00171E9B"/>
    <w:rsid w:val="00171FE3"/>
    <w:rsid w:val="00172840"/>
    <w:rsid w:val="00172E2F"/>
    <w:rsid w:val="00173409"/>
    <w:rsid w:val="00174759"/>
    <w:rsid w:val="00174767"/>
    <w:rsid w:val="00174922"/>
    <w:rsid w:val="00174F15"/>
    <w:rsid w:val="0017504F"/>
    <w:rsid w:val="0017750F"/>
    <w:rsid w:val="001779E7"/>
    <w:rsid w:val="00177B21"/>
    <w:rsid w:val="0018032B"/>
    <w:rsid w:val="001808FF"/>
    <w:rsid w:val="001810D4"/>
    <w:rsid w:val="00181CAC"/>
    <w:rsid w:val="00181F2C"/>
    <w:rsid w:val="00182491"/>
    <w:rsid w:val="00182D53"/>
    <w:rsid w:val="0018330F"/>
    <w:rsid w:val="00183ABF"/>
    <w:rsid w:val="00183F3B"/>
    <w:rsid w:val="00184413"/>
    <w:rsid w:val="00185E89"/>
    <w:rsid w:val="00186A91"/>
    <w:rsid w:val="001876FE"/>
    <w:rsid w:val="0018795D"/>
    <w:rsid w:val="001903CF"/>
    <w:rsid w:val="00191564"/>
    <w:rsid w:val="00191620"/>
    <w:rsid w:val="00192FC5"/>
    <w:rsid w:val="00193278"/>
    <w:rsid w:val="00193A49"/>
    <w:rsid w:val="00193C87"/>
    <w:rsid w:val="00193E66"/>
    <w:rsid w:val="0019427B"/>
    <w:rsid w:val="00194EB4"/>
    <w:rsid w:val="0019513E"/>
    <w:rsid w:val="00195802"/>
    <w:rsid w:val="00195930"/>
    <w:rsid w:val="00195934"/>
    <w:rsid w:val="00196809"/>
    <w:rsid w:val="00196BFF"/>
    <w:rsid w:val="001972F0"/>
    <w:rsid w:val="00197958"/>
    <w:rsid w:val="001A04C0"/>
    <w:rsid w:val="001A0644"/>
    <w:rsid w:val="001A0D6C"/>
    <w:rsid w:val="001A0F7D"/>
    <w:rsid w:val="001A1578"/>
    <w:rsid w:val="001A1F50"/>
    <w:rsid w:val="001A2CC3"/>
    <w:rsid w:val="001A322E"/>
    <w:rsid w:val="001A3A78"/>
    <w:rsid w:val="001A3AAB"/>
    <w:rsid w:val="001A446F"/>
    <w:rsid w:val="001A5CB2"/>
    <w:rsid w:val="001A5F42"/>
    <w:rsid w:val="001A744D"/>
    <w:rsid w:val="001A7A7D"/>
    <w:rsid w:val="001A7F9B"/>
    <w:rsid w:val="001B06D3"/>
    <w:rsid w:val="001B0813"/>
    <w:rsid w:val="001B182B"/>
    <w:rsid w:val="001B196A"/>
    <w:rsid w:val="001B26DC"/>
    <w:rsid w:val="001B2CEF"/>
    <w:rsid w:val="001B3141"/>
    <w:rsid w:val="001B3859"/>
    <w:rsid w:val="001B3A8E"/>
    <w:rsid w:val="001B4C5F"/>
    <w:rsid w:val="001B586C"/>
    <w:rsid w:val="001B588B"/>
    <w:rsid w:val="001B5F6A"/>
    <w:rsid w:val="001B703C"/>
    <w:rsid w:val="001B7473"/>
    <w:rsid w:val="001C011A"/>
    <w:rsid w:val="001C0AD8"/>
    <w:rsid w:val="001C1512"/>
    <w:rsid w:val="001C195F"/>
    <w:rsid w:val="001C1A98"/>
    <w:rsid w:val="001C1EE6"/>
    <w:rsid w:val="001C2D09"/>
    <w:rsid w:val="001C3FF1"/>
    <w:rsid w:val="001C41CB"/>
    <w:rsid w:val="001C455C"/>
    <w:rsid w:val="001C46FE"/>
    <w:rsid w:val="001C50F1"/>
    <w:rsid w:val="001C5D43"/>
    <w:rsid w:val="001C6224"/>
    <w:rsid w:val="001C7521"/>
    <w:rsid w:val="001D048E"/>
    <w:rsid w:val="001D08C7"/>
    <w:rsid w:val="001D12E0"/>
    <w:rsid w:val="001D2045"/>
    <w:rsid w:val="001D2131"/>
    <w:rsid w:val="001D383E"/>
    <w:rsid w:val="001D3D38"/>
    <w:rsid w:val="001D568E"/>
    <w:rsid w:val="001D7E86"/>
    <w:rsid w:val="001E03DC"/>
    <w:rsid w:val="001E1144"/>
    <w:rsid w:val="001E142B"/>
    <w:rsid w:val="001E1B53"/>
    <w:rsid w:val="001E1C74"/>
    <w:rsid w:val="001E1E49"/>
    <w:rsid w:val="001E1FB0"/>
    <w:rsid w:val="001E230E"/>
    <w:rsid w:val="001E238A"/>
    <w:rsid w:val="001E2610"/>
    <w:rsid w:val="001E3334"/>
    <w:rsid w:val="001E3864"/>
    <w:rsid w:val="001E4EB2"/>
    <w:rsid w:val="001E68C7"/>
    <w:rsid w:val="001F082D"/>
    <w:rsid w:val="001F1F4B"/>
    <w:rsid w:val="001F26B2"/>
    <w:rsid w:val="001F4242"/>
    <w:rsid w:val="001F448D"/>
    <w:rsid w:val="001F4599"/>
    <w:rsid w:val="001F487C"/>
    <w:rsid w:val="001F57C6"/>
    <w:rsid w:val="001F5A4A"/>
    <w:rsid w:val="001F6F6A"/>
    <w:rsid w:val="001F701B"/>
    <w:rsid w:val="001F73B7"/>
    <w:rsid w:val="001F7A59"/>
    <w:rsid w:val="001F7B6D"/>
    <w:rsid w:val="00200652"/>
    <w:rsid w:val="00200926"/>
    <w:rsid w:val="00200956"/>
    <w:rsid w:val="00200A48"/>
    <w:rsid w:val="002010A8"/>
    <w:rsid w:val="00201B81"/>
    <w:rsid w:val="00201F68"/>
    <w:rsid w:val="00202379"/>
    <w:rsid w:val="00203BD7"/>
    <w:rsid w:val="0020537C"/>
    <w:rsid w:val="002064E1"/>
    <w:rsid w:val="002068D5"/>
    <w:rsid w:val="00206A09"/>
    <w:rsid w:val="00207B82"/>
    <w:rsid w:val="00207E1B"/>
    <w:rsid w:val="0021028C"/>
    <w:rsid w:val="002103B0"/>
    <w:rsid w:val="00210F93"/>
    <w:rsid w:val="00211BDD"/>
    <w:rsid w:val="00212DD5"/>
    <w:rsid w:val="00212E72"/>
    <w:rsid w:val="0021392D"/>
    <w:rsid w:val="00213F19"/>
    <w:rsid w:val="00214D0F"/>
    <w:rsid w:val="00214F0C"/>
    <w:rsid w:val="00215B05"/>
    <w:rsid w:val="00215E4F"/>
    <w:rsid w:val="00216341"/>
    <w:rsid w:val="00216487"/>
    <w:rsid w:val="00216D30"/>
    <w:rsid w:val="0021702A"/>
    <w:rsid w:val="00217DC2"/>
    <w:rsid w:val="002201DB"/>
    <w:rsid w:val="00220271"/>
    <w:rsid w:val="002210FC"/>
    <w:rsid w:val="00221198"/>
    <w:rsid w:val="00221A32"/>
    <w:rsid w:val="00221C4D"/>
    <w:rsid w:val="002227A1"/>
    <w:rsid w:val="00222946"/>
    <w:rsid w:val="00222B0F"/>
    <w:rsid w:val="00224D34"/>
    <w:rsid w:val="0022593E"/>
    <w:rsid w:val="00225B0D"/>
    <w:rsid w:val="00226329"/>
    <w:rsid w:val="0022684A"/>
    <w:rsid w:val="0022731A"/>
    <w:rsid w:val="002276A4"/>
    <w:rsid w:val="00231852"/>
    <w:rsid w:val="0023231F"/>
    <w:rsid w:val="00233FE8"/>
    <w:rsid w:val="00235292"/>
    <w:rsid w:val="00235876"/>
    <w:rsid w:val="00235B3E"/>
    <w:rsid w:val="00236DB7"/>
    <w:rsid w:val="00237724"/>
    <w:rsid w:val="00237B94"/>
    <w:rsid w:val="00240ABF"/>
    <w:rsid w:val="00241CE1"/>
    <w:rsid w:val="002422E1"/>
    <w:rsid w:val="0024257C"/>
    <w:rsid w:val="0024384D"/>
    <w:rsid w:val="00243D3B"/>
    <w:rsid w:val="002440AD"/>
    <w:rsid w:val="002442F6"/>
    <w:rsid w:val="00244431"/>
    <w:rsid w:val="0024485F"/>
    <w:rsid w:val="00245415"/>
    <w:rsid w:val="00245718"/>
    <w:rsid w:val="00246725"/>
    <w:rsid w:val="002467A5"/>
    <w:rsid w:val="00250370"/>
    <w:rsid w:val="00250E4F"/>
    <w:rsid w:val="002513F5"/>
    <w:rsid w:val="00251E44"/>
    <w:rsid w:val="002523EA"/>
    <w:rsid w:val="00253B4C"/>
    <w:rsid w:val="0025454D"/>
    <w:rsid w:val="00256215"/>
    <w:rsid w:val="0025639F"/>
    <w:rsid w:val="0026025E"/>
    <w:rsid w:val="002624B6"/>
    <w:rsid w:val="00262817"/>
    <w:rsid w:val="00263127"/>
    <w:rsid w:val="002660BD"/>
    <w:rsid w:val="00266996"/>
    <w:rsid w:val="00266ACF"/>
    <w:rsid w:val="00266B1E"/>
    <w:rsid w:val="002676D2"/>
    <w:rsid w:val="00267ABF"/>
    <w:rsid w:val="00270345"/>
    <w:rsid w:val="00270701"/>
    <w:rsid w:val="00270D6B"/>
    <w:rsid w:val="002711EB"/>
    <w:rsid w:val="00271270"/>
    <w:rsid w:val="00271807"/>
    <w:rsid w:val="00271CF5"/>
    <w:rsid w:val="00271FD4"/>
    <w:rsid w:val="0027267A"/>
    <w:rsid w:val="0027324D"/>
    <w:rsid w:val="00273B60"/>
    <w:rsid w:val="00274B82"/>
    <w:rsid w:val="00275EA9"/>
    <w:rsid w:val="0027619A"/>
    <w:rsid w:val="00276A73"/>
    <w:rsid w:val="00276C91"/>
    <w:rsid w:val="00276D14"/>
    <w:rsid w:val="0027747C"/>
    <w:rsid w:val="00277951"/>
    <w:rsid w:val="00277D7A"/>
    <w:rsid w:val="002803BD"/>
    <w:rsid w:val="00281891"/>
    <w:rsid w:val="00282A4F"/>
    <w:rsid w:val="00282ADF"/>
    <w:rsid w:val="002830DF"/>
    <w:rsid w:val="0028324B"/>
    <w:rsid w:val="00286FFB"/>
    <w:rsid w:val="00287293"/>
    <w:rsid w:val="00287429"/>
    <w:rsid w:val="00287B2C"/>
    <w:rsid w:val="002912CF"/>
    <w:rsid w:val="0029135A"/>
    <w:rsid w:val="00291393"/>
    <w:rsid w:val="00291C3D"/>
    <w:rsid w:val="00293284"/>
    <w:rsid w:val="0029425E"/>
    <w:rsid w:val="00294661"/>
    <w:rsid w:val="00294853"/>
    <w:rsid w:val="00294F61"/>
    <w:rsid w:val="00295347"/>
    <w:rsid w:val="002953BA"/>
    <w:rsid w:val="00295505"/>
    <w:rsid w:val="00295861"/>
    <w:rsid w:val="002958B9"/>
    <w:rsid w:val="0029653A"/>
    <w:rsid w:val="00296B10"/>
    <w:rsid w:val="002976AB"/>
    <w:rsid w:val="002A07B9"/>
    <w:rsid w:val="002A204C"/>
    <w:rsid w:val="002A26BB"/>
    <w:rsid w:val="002A2758"/>
    <w:rsid w:val="002A2A2B"/>
    <w:rsid w:val="002A2C8E"/>
    <w:rsid w:val="002A3121"/>
    <w:rsid w:val="002A3393"/>
    <w:rsid w:val="002A3413"/>
    <w:rsid w:val="002A34DD"/>
    <w:rsid w:val="002A3D70"/>
    <w:rsid w:val="002A3E67"/>
    <w:rsid w:val="002A42F4"/>
    <w:rsid w:val="002A46A1"/>
    <w:rsid w:val="002A47A5"/>
    <w:rsid w:val="002A4DB3"/>
    <w:rsid w:val="002A4E4F"/>
    <w:rsid w:val="002A5D83"/>
    <w:rsid w:val="002A60FC"/>
    <w:rsid w:val="002A6E13"/>
    <w:rsid w:val="002A6E25"/>
    <w:rsid w:val="002A7989"/>
    <w:rsid w:val="002B1810"/>
    <w:rsid w:val="002B263E"/>
    <w:rsid w:val="002B3D23"/>
    <w:rsid w:val="002B3FFE"/>
    <w:rsid w:val="002B4D63"/>
    <w:rsid w:val="002B51A0"/>
    <w:rsid w:val="002B605B"/>
    <w:rsid w:val="002B6498"/>
    <w:rsid w:val="002B7500"/>
    <w:rsid w:val="002B7702"/>
    <w:rsid w:val="002C0B13"/>
    <w:rsid w:val="002C183F"/>
    <w:rsid w:val="002C35B1"/>
    <w:rsid w:val="002C3F62"/>
    <w:rsid w:val="002C4A29"/>
    <w:rsid w:val="002C55AC"/>
    <w:rsid w:val="002C5853"/>
    <w:rsid w:val="002C5B62"/>
    <w:rsid w:val="002C5E6B"/>
    <w:rsid w:val="002C650B"/>
    <w:rsid w:val="002C7612"/>
    <w:rsid w:val="002D107F"/>
    <w:rsid w:val="002D14BD"/>
    <w:rsid w:val="002D1A96"/>
    <w:rsid w:val="002D259F"/>
    <w:rsid w:val="002D2C98"/>
    <w:rsid w:val="002D2F1B"/>
    <w:rsid w:val="002D3247"/>
    <w:rsid w:val="002D392E"/>
    <w:rsid w:val="002D43EF"/>
    <w:rsid w:val="002D5668"/>
    <w:rsid w:val="002D5AE6"/>
    <w:rsid w:val="002D694C"/>
    <w:rsid w:val="002D6BF7"/>
    <w:rsid w:val="002E0327"/>
    <w:rsid w:val="002E0CD1"/>
    <w:rsid w:val="002E0E0D"/>
    <w:rsid w:val="002E1C20"/>
    <w:rsid w:val="002E32D3"/>
    <w:rsid w:val="002E3909"/>
    <w:rsid w:val="002E3F8E"/>
    <w:rsid w:val="002E3FB1"/>
    <w:rsid w:val="002E445F"/>
    <w:rsid w:val="002E5C49"/>
    <w:rsid w:val="002E5D77"/>
    <w:rsid w:val="002E7AF6"/>
    <w:rsid w:val="002E7F08"/>
    <w:rsid w:val="002F08B6"/>
    <w:rsid w:val="002F09A5"/>
    <w:rsid w:val="002F0AF5"/>
    <w:rsid w:val="002F1732"/>
    <w:rsid w:val="002F1AF8"/>
    <w:rsid w:val="002F2564"/>
    <w:rsid w:val="002F2B47"/>
    <w:rsid w:val="002F30E4"/>
    <w:rsid w:val="002F383A"/>
    <w:rsid w:val="002F3C5D"/>
    <w:rsid w:val="002F3D34"/>
    <w:rsid w:val="002F43E3"/>
    <w:rsid w:val="002F65C1"/>
    <w:rsid w:val="002F718D"/>
    <w:rsid w:val="002F7398"/>
    <w:rsid w:val="002F7442"/>
    <w:rsid w:val="002F7A01"/>
    <w:rsid w:val="003004D9"/>
    <w:rsid w:val="003009C1"/>
    <w:rsid w:val="00300F2A"/>
    <w:rsid w:val="00301438"/>
    <w:rsid w:val="00301702"/>
    <w:rsid w:val="0030272E"/>
    <w:rsid w:val="00302D61"/>
    <w:rsid w:val="00302F10"/>
    <w:rsid w:val="00303615"/>
    <w:rsid w:val="00304304"/>
    <w:rsid w:val="0030475F"/>
    <w:rsid w:val="00304C01"/>
    <w:rsid w:val="00305C68"/>
    <w:rsid w:val="00305F19"/>
    <w:rsid w:val="00306DA0"/>
    <w:rsid w:val="00307314"/>
    <w:rsid w:val="00307ECF"/>
    <w:rsid w:val="00310452"/>
    <w:rsid w:val="0031066D"/>
    <w:rsid w:val="003107D1"/>
    <w:rsid w:val="003121BE"/>
    <w:rsid w:val="0031310D"/>
    <w:rsid w:val="0031327E"/>
    <w:rsid w:val="00313522"/>
    <w:rsid w:val="00313560"/>
    <w:rsid w:val="00313C6B"/>
    <w:rsid w:val="00314114"/>
    <w:rsid w:val="00314B06"/>
    <w:rsid w:val="00315D99"/>
    <w:rsid w:val="00315DD0"/>
    <w:rsid w:val="003202C9"/>
    <w:rsid w:val="00320471"/>
    <w:rsid w:val="00321028"/>
    <w:rsid w:val="00321B0A"/>
    <w:rsid w:val="003225D0"/>
    <w:rsid w:val="00322758"/>
    <w:rsid w:val="00322B45"/>
    <w:rsid w:val="00323015"/>
    <w:rsid w:val="003230D9"/>
    <w:rsid w:val="0032391D"/>
    <w:rsid w:val="00326707"/>
    <w:rsid w:val="00326DCA"/>
    <w:rsid w:val="00327139"/>
    <w:rsid w:val="003274FD"/>
    <w:rsid w:val="00330C21"/>
    <w:rsid w:val="003317D8"/>
    <w:rsid w:val="0033287F"/>
    <w:rsid w:val="003331D9"/>
    <w:rsid w:val="003335DF"/>
    <w:rsid w:val="00333B7C"/>
    <w:rsid w:val="00333BBE"/>
    <w:rsid w:val="00334072"/>
    <w:rsid w:val="003349A3"/>
    <w:rsid w:val="00335B34"/>
    <w:rsid w:val="00336EE8"/>
    <w:rsid w:val="00337709"/>
    <w:rsid w:val="00340273"/>
    <w:rsid w:val="00340641"/>
    <w:rsid w:val="00340E5F"/>
    <w:rsid w:val="003414B1"/>
    <w:rsid w:val="00342DA6"/>
    <w:rsid w:val="0034439B"/>
    <w:rsid w:val="00344825"/>
    <w:rsid w:val="003449A3"/>
    <w:rsid w:val="00344B62"/>
    <w:rsid w:val="00344D6D"/>
    <w:rsid w:val="0034508F"/>
    <w:rsid w:val="003451EB"/>
    <w:rsid w:val="00345856"/>
    <w:rsid w:val="00345957"/>
    <w:rsid w:val="00345CCD"/>
    <w:rsid w:val="003473F0"/>
    <w:rsid w:val="00347A66"/>
    <w:rsid w:val="003501D9"/>
    <w:rsid w:val="0035025D"/>
    <w:rsid w:val="003506DB"/>
    <w:rsid w:val="00350886"/>
    <w:rsid w:val="003509D1"/>
    <w:rsid w:val="003515B4"/>
    <w:rsid w:val="003517BC"/>
    <w:rsid w:val="00352C77"/>
    <w:rsid w:val="0035309E"/>
    <w:rsid w:val="0035408B"/>
    <w:rsid w:val="00354E3B"/>
    <w:rsid w:val="00355C0A"/>
    <w:rsid w:val="00355C14"/>
    <w:rsid w:val="00355C77"/>
    <w:rsid w:val="00357059"/>
    <w:rsid w:val="003573D7"/>
    <w:rsid w:val="00357B4F"/>
    <w:rsid w:val="00357D72"/>
    <w:rsid w:val="00357DBF"/>
    <w:rsid w:val="00360849"/>
    <w:rsid w:val="00360ED1"/>
    <w:rsid w:val="00361B24"/>
    <w:rsid w:val="00361C01"/>
    <w:rsid w:val="00362477"/>
    <w:rsid w:val="00362CA9"/>
    <w:rsid w:val="003633E1"/>
    <w:rsid w:val="00363667"/>
    <w:rsid w:val="00363AD6"/>
    <w:rsid w:val="0036475D"/>
    <w:rsid w:val="0036509E"/>
    <w:rsid w:val="003663EB"/>
    <w:rsid w:val="00366647"/>
    <w:rsid w:val="0036695E"/>
    <w:rsid w:val="00367E36"/>
    <w:rsid w:val="003705C3"/>
    <w:rsid w:val="0037138F"/>
    <w:rsid w:val="00371726"/>
    <w:rsid w:val="003717CD"/>
    <w:rsid w:val="00372C8A"/>
    <w:rsid w:val="00372ECC"/>
    <w:rsid w:val="00372FAC"/>
    <w:rsid w:val="0037428A"/>
    <w:rsid w:val="003743D3"/>
    <w:rsid w:val="003747FE"/>
    <w:rsid w:val="00374DBD"/>
    <w:rsid w:val="0037569B"/>
    <w:rsid w:val="00375A00"/>
    <w:rsid w:val="00375D95"/>
    <w:rsid w:val="00376316"/>
    <w:rsid w:val="0037724A"/>
    <w:rsid w:val="00377E18"/>
    <w:rsid w:val="00380108"/>
    <w:rsid w:val="0038102D"/>
    <w:rsid w:val="00381645"/>
    <w:rsid w:val="003825CC"/>
    <w:rsid w:val="0038270A"/>
    <w:rsid w:val="0038275F"/>
    <w:rsid w:val="003834FF"/>
    <w:rsid w:val="003835F6"/>
    <w:rsid w:val="00383865"/>
    <w:rsid w:val="00383873"/>
    <w:rsid w:val="003849E0"/>
    <w:rsid w:val="00384C09"/>
    <w:rsid w:val="00384FBF"/>
    <w:rsid w:val="00385D41"/>
    <w:rsid w:val="00385EB7"/>
    <w:rsid w:val="003863A5"/>
    <w:rsid w:val="003870BA"/>
    <w:rsid w:val="00390578"/>
    <w:rsid w:val="0039065A"/>
    <w:rsid w:val="00391376"/>
    <w:rsid w:val="00391885"/>
    <w:rsid w:val="0039196F"/>
    <w:rsid w:val="00391D49"/>
    <w:rsid w:val="00392188"/>
    <w:rsid w:val="003926B7"/>
    <w:rsid w:val="00392DA1"/>
    <w:rsid w:val="0039305E"/>
    <w:rsid w:val="00394158"/>
    <w:rsid w:val="00394474"/>
    <w:rsid w:val="0039454C"/>
    <w:rsid w:val="00394615"/>
    <w:rsid w:val="00394CE7"/>
    <w:rsid w:val="0039511D"/>
    <w:rsid w:val="00395A60"/>
    <w:rsid w:val="00397511"/>
    <w:rsid w:val="003975F3"/>
    <w:rsid w:val="00397C13"/>
    <w:rsid w:val="003A0392"/>
    <w:rsid w:val="003A0C02"/>
    <w:rsid w:val="003A16F3"/>
    <w:rsid w:val="003A2959"/>
    <w:rsid w:val="003A33E4"/>
    <w:rsid w:val="003A3842"/>
    <w:rsid w:val="003A402E"/>
    <w:rsid w:val="003A5AE0"/>
    <w:rsid w:val="003A671B"/>
    <w:rsid w:val="003A6D19"/>
    <w:rsid w:val="003A74B7"/>
    <w:rsid w:val="003A78A0"/>
    <w:rsid w:val="003A7F13"/>
    <w:rsid w:val="003B0A73"/>
    <w:rsid w:val="003B1AE4"/>
    <w:rsid w:val="003B1B92"/>
    <w:rsid w:val="003B1C24"/>
    <w:rsid w:val="003B1CC9"/>
    <w:rsid w:val="003B2122"/>
    <w:rsid w:val="003B244A"/>
    <w:rsid w:val="003B2B01"/>
    <w:rsid w:val="003B3B72"/>
    <w:rsid w:val="003B4120"/>
    <w:rsid w:val="003B4789"/>
    <w:rsid w:val="003B5579"/>
    <w:rsid w:val="003B5867"/>
    <w:rsid w:val="003B6E01"/>
    <w:rsid w:val="003B7286"/>
    <w:rsid w:val="003B74AF"/>
    <w:rsid w:val="003B7E00"/>
    <w:rsid w:val="003C06EC"/>
    <w:rsid w:val="003C0B05"/>
    <w:rsid w:val="003C0D60"/>
    <w:rsid w:val="003C1ACE"/>
    <w:rsid w:val="003C3053"/>
    <w:rsid w:val="003C3337"/>
    <w:rsid w:val="003C48E6"/>
    <w:rsid w:val="003C5B41"/>
    <w:rsid w:val="003C5FAA"/>
    <w:rsid w:val="003C6050"/>
    <w:rsid w:val="003C6115"/>
    <w:rsid w:val="003C7FE2"/>
    <w:rsid w:val="003D120F"/>
    <w:rsid w:val="003D1294"/>
    <w:rsid w:val="003D1E8F"/>
    <w:rsid w:val="003D2EE6"/>
    <w:rsid w:val="003D30F7"/>
    <w:rsid w:val="003D376B"/>
    <w:rsid w:val="003D3F3F"/>
    <w:rsid w:val="003D5AF6"/>
    <w:rsid w:val="003D5B08"/>
    <w:rsid w:val="003D6B8E"/>
    <w:rsid w:val="003D6C15"/>
    <w:rsid w:val="003D7039"/>
    <w:rsid w:val="003D76FE"/>
    <w:rsid w:val="003D7876"/>
    <w:rsid w:val="003E010E"/>
    <w:rsid w:val="003E0AF4"/>
    <w:rsid w:val="003E0E31"/>
    <w:rsid w:val="003E1DFE"/>
    <w:rsid w:val="003E27EB"/>
    <w:rsid w:val="003E29D1"/>
    <w:rsid w:val="003E34DF"/>
    <w:rsid w:val="003E36D8"/>
    <w:rsid w:val="003E3B46"/>
    <w:rsid w:val="003E3DB0"/>
    <w:rsid w:val="003E3E55"/>
    <w:rsid w:val="003E4674"/>
    <w:rsid w:val="003E4CED"/>
    <w:rsid w:val="003E50BB"/>
    <w:rsid w:val="003E5406"/>
    <w:rsid w:val="003E5A79"/>
    <w:rsid w:val="003E5B80"/>
    <w:rsid w:val="003E694C"/>
    <w:rsid w:val="003E6F21"/>
    <w:rsid w:val="003E7851"/>
    <w:rsid w:val="003F0880"/>
    <w:rsid w:val="003F09E7"/>
    <w:rsid w:val="003F0CEE"/>
    <w:rsid w:val="003F1A84"/>
    <w:rsid w:val="003F1B25"/>
    <w:rsid w:val="003F1B6D"/>
    <w:rsid w:val="003F1D50"/>
    <w:rsid w:val="003F208D"/>
    <w:rsid w:val="003F20DE"/>
    <w:rsid w:val="003F304D"/>
    <w:rsid w:val="003F35C0"/>
    <w:rsid w:val="003F3DCC"/>
    <w:rsid w:val="003F3EA7"/>
    <w:rsid w:val="003F44DC"/>
    <w:rsid w:val="003F5260"/>
    <w:rsid w:val="003F5E77"/>
    <w:rsid w:val="003F6151"/>
    <w:rsid w:val="003F62B6"/>
    <w:rsid w:val="003F6432"/>
    <w:rsid w:val="003F6723"/>
    <w:rsid w:val="003F6CC2"/>
    <w:rsid w:val="003F7389"/>
    <w:rsid w:val="003F7505"/>
    <w:rsid w:val="003F780F"/>
    <w:rsid w:val="00400158"/>
    <w:rsid w:val="004006DB"/>
    <w:rsid w:val="004027A0"/>
    <w:rsid w:val="00402C6C"/>
    <w:rsid w:val="00402EE0"/>
    <w:rsid w:val="00403395"/>
    <w:rsid w:val="0040447F"/>
    <w:rsid w:val="00405816"/>
    <w:rsid w:val="00405A39"/>
    <w:rsid w:val="00407A08"/>
    <w:rsid w:val="0041036C"/>
    <w:rsid w:val="00410820"/>
    <w:rsid w:val="0041156F"/>
    <w:rsid w:val="00411C04"/>
    <w:rsid w:val="00411F34"/>
    <w:rsid w:val="004126CC"/>
    <w:rsid w:val="00412A26"/>
    <w:rsid w:val="00413957"/>
    <w:rsid w:val="00413A4B"/>
    <w:rsid w:val="00413B54"/>
    <w:rsid w:val="00413E85"/>
    <w:rsid w:val="00413FD8"/>
    <w:rsid w:val="00414E17"/>
    <w:rsid w:val="0041584F"/>
    <w:rsid w:val="00416294"/>
    <w:rsid w:val="00416F20"/>
    <w:rsid w:val="004175A0"/>
    <w:rsid w:val="00420F12"/>
    <w:rsid w:val="004213B8"/>
    <w:rsid w:val="004221A1"/>
    <w:rsid w:val="004227D7"/>
    <w:rsid w:val="004237E1"/>
    <w:rsid w:val="00423A47"/>
    <w:rsid w:val="004248A9"/>
    <w:rsid w:val="00424D64"/>
    <w:rsid w:val="00426056"/>
    <w:rsid w:val="004272AB"/>
    <w:rsid w:val="00427C5F"/>
    <w:rsid w:val="00431A44"/>
    <w:rsid w:val="00431D21"/>
    <w:rsid w:val="00432040"/>
    <w:rsid w:val="004321ED"/>
    <w:rsid w:val="00433592"/>
    <w:rsid w:val="00433594"/>
    <w:rsid w:val="0043464B"/>
    <w:rsid w:val="00435159"/>
    <w:rsid w:val="00435D86"/>
    <w:rsid w:val="00436794"/>
    <w:rsid w:val="0043692C"/>
    <w:rsid w:val="00440CB9"/>
    <w:rsid w:val="00440F3D"/>
    <w:rsid w:val="00441295"/>
    <w:rsid w:val="00442846"/>
    <w:rsid w:val="0044335B"/>
    <w:rsid w:val="00444DCA"/>
    <w:rsid w:val="004455E8"/>
    <w:rsid w:val="00445FAD"/>
    <w:rsid w:val="004462DA"/>
    <w:rsid w:val="00446693"/>
    <w:rsid w:val="00446ABD"/>
    <w:rsid w:val="004470F3"/>
    <w:rsid w:val="00447244"/>
    <w:rsid w:val="0044796E"/>
    <w:rsid w:val="00447B6A"/>
    <w:rsid w:val="00447FED"/>
    <w:rsid w:val="00450B22"/>
    <w:rsid w:val="00450C22"/>
    <w:rsid w:val="004518DA"/>
    <w:rsid w:val="00452636"/>
    <w:rsid w:val="00453A4D"/>
    <w:rsid w:val="0045514D"/>
    <w:rsid w:val="00455459"/>
    <w:rsid w:val="004559A5"/>
    <w:rsid w:val="00456334"/>
    <w:rsid w:val="004564AC"/>
    <w:rsid w:val="004575ED"/>
    <w:rsid w:val="00457AF5"/>
    <w:rsid w:val="00457DE3"/>
    <w:rsid w:val="00460163"/>
    <w:rsid w:val="004605EA"/>
    <w:rsid w:val="00460693"/>
    <w:rsid w:val="004606E8"/>
    <w:rsid w:val="00460C75"/>
    <w:rsid w:val="00460FC5"/>
    <w:rsid w:val="0046100D"/>
    <w:rsid w:val="004615BA"/>
    <w:rsid w:val="00461C01"/>
    <w:rsid w:val="00461DC2"/>
    <w:rsid w:val="00461E65"/>
    <w:rsid w:val="004622CB"/>
    <w:rsid w:val="00462839"/>
    <w:rsid w:val="004628A3"/>
    <w:rsid w:val="00464153"/>
    <w:rsid w:val="004643CC"/>
    <w:rsid w:val="004657E9"/>
    <w:rsid w:val="0046592B"/>
    <w:rsid w:val="00466449"/>
    <w:rsid w:val="00466688"/>
    <w:rsid w:val="004679E9"/>
    <w:rsid w:val="004700AB"/>
    <w:rsid w:val="00470195"/>
    <w:rsid w:val="00470348"/>
    <w:rsid w:val="00470936"/>
    <w:rsid w:val="0047120B"/>
    <w:rsid w:val="00471797"/>
    <w:rsid w:val="00471953"/>
    <w:rsid w:val="0047219D"/>
    <w:rsid w:val="004725D7"/>
    <w:rsid w:val="00472AC2"/>
    <w:rsid w:val="00472BC9"/>
    <w:rsid w:val="00473B0C"/>
    <w:rsid w:val="00473EEA"/>
    <w:rsid w:val="00474A5F"/>
    <w:rsid w:val="004753B0"/>
    <w:rsid w:val="0047584D"/>
    <w:rsid w:val="00475E67"/>
    <w:rsid w:val="0047747E"/>
    <w:rsid w:val="00477951"/>
    <w:rsid w:val="004808F0"/>
    <w:rsid w:val="00481B35"/>
    <w:rsid w:val="00481ED8"/>
    <w:rsid w:val="00482480"/>
    <w:rsid w:val="00483A10"/>
    <w:rsid w:val="00484ECE"/>
    <w:rsid w:val="0048555A"/>
    <w:rsid w:val="004861EA"/>
    <w:rsid w:val="004865A3"/>
    <w:rsid w:val="004869DA"/>
    <w:rsid w:val="00487112"/>
    <w:rsid w:val="00487335"/>
    <w:rsid w:val="004879C9"/>
    <w:rsid w:val="00490815"/>
    <w:rsid w:val="00490F4F"/>
    <w:rsid w:val="00491043"/>
    <w:rsid w:val="00491B38"/>
    <w:rsid w:val="00491EA7"/>
    <w:rsid w:val="00492E91"/>
    <w:rsid w:val="004933CD"/>
    <w:rsid w:val="00494456"/>
    <w:rsid w:val="004945EE"/>
    <w:rsid w:val="004978D7"/>
    <w:rsid w:val="00497D1B"/>
    <w:rsid w:val="004A02A5"/>
    <w:rsid w:val="004A0A08"/>
    <w:rsid w:val="004A0F46"/>
    <w:rsid w:val="004A1785"/>
    <w:rsid w:val="004A1EF9"/>
    <w:rsid w:val="004A205A"/>
    <w:rsid w:val="004A2FD8"/>
    <w:rsid w:val="004A31A4"/>
    <w:rsid w:val="004A3AA6"/>
    <w:rsid w:val="004A41FB"/>
    <w:rsid w:val="004A4240"/>
    <w:rsid w:val="004A47B5"/>
    <w:rsid w:val="004A5D8F"/>
    <w:rsid w:val="004A6024"/>
    <w:rsid w:val="004A607A"/>
    <w:rsid w:val="004A72EB"/>
    <w:rsid w:val="004A7AE1"/>
    <w:rsid w:val="004A7F8B"/>
    <w:rsid w:val="004B0523"/>
    <w:rsid w:val="004B1739"/>
    <w:rsid w:val="004B2A86"/>
    <w:rsid w:val="004B2C79"/>
    <w:rsid w:val="004B3384"/>
    <w:rsid w:val="004B37EB"/>
    <w:rsid w:val="004B4339"/>
    <w:rsid w:val="004B54AB"/>
    <w:rsid w:val="004B6AAA"/>
    <w:rsid w:val="004B6EB6"/>
    <w:rsid w:val="004B72AD"/>
    <w:rsid w:val="004C0B5E"/>
    <w:rsid w:val="004C0D2B"/>
    <w:rsid w:val="004C0F8A"/>
    <w:rsid w:val="004C161E"/>
    <w:rsid w:val="004C2442"/>
    <w:rsid w:val="004C3031"/>
    <w:rsid w:val="004C37B2"/>
    <w:rsid w:val="004C4488"/>
    <w:rsid w:val="004C4CAF"/>
    <w:rsid w:val="004C4EAC"/>
    <w:rsid w:val="004C5D14"/>
    <w:rsid w:val="004C5D52"/>
    <w:rsid w:val="004C6E4A"/>
    <w:rsid w:val="004C71C2"/>
    <w:rsid w:val="004C7380"/>
    <w:rsid w:val="004C78B2"/>
    <w:rsid w:val="004C7C53"/>
    <w:rsid w:val="004D1A71"/>
    <w:rsid w:val="004D2345"/>
    <w:rsid w:val="004D2D5B"/>
    <w:rsid w:val="004D32A8"/>
    <w:rsid w:val="004D36DC"/>
    <w:rsid w:val="004D3B8F"/>
    <w:rsid w:val="004D3CE0"/>
    <w:rsid w:val="004D4B74"/>
    <w:rsid w:val="004D5EBD"/>
    <w:rsid w:val="004D61C2"/>
    <w:rsid w:val="004D62BF"/>
    <w:rsid w:val="004D7315"/>
    <w:rsid w:val="004E05D3"/>
    <w:rsid w:val="004E0693"/>
    <w:rsid w:val="004E32AC"/>
    <w:rsid w:val="004E36BC"/>
    <w:rsid w:val="004E37D0"/>
    <w:rsid w:val="004E40FF"/>
    <w:rsid w:val="004E478A"/>
    <w:rsid w:val="004E47AF"/>
    <w:rsid w:val="004E49AA"/>
    <w:rsid w:val="004E52A2"/>
    <w:rsid w:val="004E58AB"/>
    <w:rsid w:val="004E5E4F"/>
    <w:rsid w:val="004E5F8D"/>
    <w:rsid w:val="004E6484"/>
    <w:rsid w:val="004E6C1A"/>
    <w:rsid w:val="004F0349"/>
    <w:rsid w:val="004F0B32"/>
    <w:rsid w:val="004F2926"/>
    <w:rsid w:val="004F29F2"/>
    <w:rsid w:val="004F359F"/>
    <w:rsid w:val="004F3C08"/>
    <w:rsid w:val="004F4199"/>
    <w:rsid w:val="004F43C5"/>
    <w:rsid w:val="004F44FE"/>
    <w:rsid w:val="004F4680"/>
    <w:rsid w:val="004F5EC5"/>
    <w:rsid w:val="004F64F6"/>
    <w:rsid w:val="004F6818"/>
    <w:rsid w:val="004F69B5"/>
    <w:rsid w:val="004F75AA"/>
    <w:rsid w:val="004F7EC0"/>
    <w:rsid w:val="00500524"/>
    <w:rsid w:val="0050074F"/>
    <w:rsid w:val="0050159C"/>
    <w:rsid w:val="00501893"/>
    <w:rsid w:val="00501998"/>
    <w:rsid w:val="00501BB4"/>
    <w:rsid w:val="00501EAD"/>
    <w:rsid w:val="00502732"/>
    <w:rsid w:val="00502950"/>
    <w:rsid w:val="0050408B"/>
    <w:rsid w:val="005045D3"/>
    <w:rsid w:val="00504678"/>
    <w:rsid w:val="0050495A"/>
    <w:rsid w:val="00504BB3"/>
    <w:rsid w:val="00505461"/>
    <w:rsid w:val="00506412"/>
    <w:rsid w:val="00506BEC"/>
    <w:rsid w:val="00507287"/>
    <w:rsid w:val="005077A0"/>
    <w:rsid w:val="00511617"/>
    <w:rsid w:val="00511B3A"/>
    <w:rsid w:val="00511F35"/>
    <w:rsid w:val="00512D74"/>
    <w:rsid w:val="00514602"/>
    <w:rsid w:val="0051502F"/>
    <w:rsid w:val="00515570"/>
    <w:rsid w:val="00515BC8"/>
    <w:rsid w:val="00516725"/>
    <w:rsid w:val="00516B35"/>
    <w:rsid w:val="00516BCB"/>
    <w:rsid w:val="00517110"/>
    <w:rsid w:val="00517B9D"/>
    <w:rsid w:val="00517C77"/>
    <w:rsid w:val="00517D3E"/>
    <w:rsid w:val="0052142A"/>
    <w:rsid w:val="00521803"/>
    <w:rsid w:val="0052255E"/>
    <w:rsid w:val="00522639"/>
    <w:rsid w:val="00523449"/>
    <w:rsid w:val="00524216"/>
    <w:rsid w:val="005249DA"/>
    <w:rsid w:val="005255C4"/>
    <w:rsid w:val="00525850"/>
    <w:rsid w:val="00526271"/>
    <w:rsid w:val="00527202"/>
    <w:rsid w:val="005274F8"/>
    <w:rsid w:val="005276F8"/>
    <w:rsid w:val="005279F5"/>
    <w:rsid w:val="00527A1C"/>
    <w:rsid w:val="00527DC6"/>
    <w:rsid w:val="00530B3B"/>
    <w:rsid w:val="00530E33"/>
    <w:rsid w:val="0053438C"/>
    <w:rsid w:val="00536016"/>
    <w:rsid w:val="00536299"/>
    <w:rsid w:val="00536C2B"/>
    <w:rsid w:val="00536D3D"/>
    <w:rsid w:val="0053770C"/>
    <w:rsid w:val="00537872"/>
    <w:rsid w:val="00541672"/>
    <w:rsid w:val="00542026"/>
    <w:rsid w:val="00542CEA"/>
    <w:rsid w:val="0054334A"/>
    <w:rsid w:val="005436AE"/>
    <w:rsid w:val="005443E9"/>
    <w:rsid w:val="005449DE"/>
    <w:rsid w:val="00544C93"/>
    <w:rsid w:val="005453FC"/>
    <w:rsid w:val="00545916"/>
    <w:rsid w:val="005462B8"/>
    <w:rsid w:val="0054706A"/>
    <w:rsid w:val="00547176"/>
    <w:rsid w:val="00547B01"/>
    <w:rsid w:val="005502AC"/>
    <w:rsid w:val="00550F98"/>
    <w:rsid w:val="00552407"/>
    <w:rsid w:val="0055261C"/>
    <w:rsid w:val="005530FD"/>
    <w:rsid w:val="005534C7"/>
    <w:rsid w:val="0055375F"/>
    <w:rsid w:val="00553E54"/>
    <w:rsid w:val="00554026"/>
    <w:rsid w:val="00554178"/>
    <w:rsid w:val="00554C48"/>
    <w:rsid w:val="00554FB1"/>
    <w:rsid w:val="00555C86"/>
    <w:rsid w:val="00556B62"/>
    <w:rsid w:val="00556DEC"/>
    <w:rsid w:val="00557794"/>
    <w:rsid w:val="0055785B"/>
    <w:rsid w:val="00557869"/>
    <w:rsid w:val="00557F68"/>
    <w:rsid w:val="00560B7E"/>
    <w:rsid w:val="0056236C"/>
    <w:rsid w:val="005624A6"/>
    <w:rsid w:val="005627A1"/>
    <w:rsid w:val="00562872"/>
    <w:rsid w:val="005628B0"/>
    <w:rsid w:val="0056340C"/>
    <w:rsid w:val="00563783"/>
    <w:rsid w:val="00563C98"/>
    <w:rsid w:val="00564957"/>
    <w:rsid w:val="005654F5"/>
    <w:rsid w:val="0056634B"/>
    <w:rsid w:val="00566B21"/>
    <w:rsid w:val="00567A2B"/>
    <w:rsid w:val="00567BA8"/>
    <w:rsid w:val="00567EE9"/>
    <w:rsid w:val="0057012E"/>
    <w:rsid w:val="00571101"/>
    <w:rsid w:val="005723FD"/>
    <w:rsid w:val="00572846"/>
    <w:rsid w:val="00573EF3"/>
    <w:rsid w:val="005749A9"/>
    <w:rsid w:val="00577516"/>
    <w:rsid w:val="00580359"/>
    <w:rsid w:val="00580896"/>
    <w:rsid w:val="005809B9"/>
    <w:rsid w:val="00580A33"/>
    <w:rsid w:val="00581E84"/>
    <w:rsid w:val="00582163"/>
    <w:rsid w:val="0058337E"/>
    <w:rsid w:val="005833C4"/>
    <w:rsid w:val="00583558"/>
    <w:rsid w:val="0058362F"/>
    <w:rsid w:val="0058370E"/>
    <w:rsid w:val="00584530"/>
    <w:rsid w:val="00584540"/>
    <w:rsid w:val="00584FD6"/>
    <w:rsid w:val="00585A0C"/>
    <w:rsid w:val="00585A9F"/>
    <w:rsid w:val="00587189"/>
    <w:rsid w:val="005872C5"/>
    <w:rsid w:val="0058786B"/>
    <w:rsid w:val="005909DD"/>
    <w:rsid w:val="00590EB3"/>
    <w:rsid w:val="005917F7"/>
    <w:rsid w:val="00591E59"/>
    <w:rsid w:val="00592226"/>
    <w:rsid w:val="0059231B"/>
    <w:rsid w:val="00592599"/>
    <w:rsid w:val="005934DF"/>
    <w:rsid w:val="00593B60"/>
    <w:rsid w:val="00596E8C"/>
    <w:rsid w:val="00597240"/>
    <w:rsid w:val="00597EA8"/>
    <w:rsid w:val="005A0BB0"/>
    <w:rsid w:val="005A2411"/>
    <w:rsid w:val="005A2C44"/>
    <w:rsid w:val="005A2CEC"/>
    <w:rsid w:val="005A2DBE"/>
    <w:rsid w:val="005A3734"/>
    <w:rsid w:val="005A5BD2"/>
    <w:rsid w:val="005A5D35"/>
    <w:rsid w:val="005A5EC9"/>
    <w:rsid w:val="005A651E"/>
    <w:rsid w:val="005A6658"/>
    <w:rsid w:val="005A6E7D"/>
    <w:rsid w:val="005A7A61"/>
    <w:rsid w:val="005A7EB3"/>
    <w:rsid w:val="005A7FB0"/>
    <w:rsid w:val="005B04EA"/>
    <w:rsid w:val="005B07B7"/>
    <w:rsid w:val="005B088C"/>
    <w:rsid w:val="005B098B"/>
    <w:rsid w:val="005B1507"/>
    <w:rsid w:val="005B1A61"/>
    <w:rsid w:val="005B273E"/>
    <w:rsid w:val="005B409B"/>
    <w:rsid w:val="005B41A6"/>
    <w:rsid w:val="005B4260"/>
    <w:rsid w:val="005B570F"/>
    <w:rsid w:val="005B5947"/>
    <w:rsid w:val="005B6B9C"/>
    <w:rsid w:val="005B7282"/>
    <w:rsid w:val="005B76C8"/>
    <w:rsid w:val="005B7710"/>
    <w:rsid w:val="005B7DDC"/>
    <w:rsid w:val="005C0078"/>
    <w:rsid w:val="005C0D1D"/>
    <w:rsid w:val="005C1057"/>
    <w:rsid w:val="005C1261"/>
    <w:rsid w:val="005C17C9"/>
    <w:rsid w:val="005C20B8"/>
    <w:rsid w:val="005C229C"/>
    <w:rsid w:val="005C2306"/>
    <w:rsid w:val="005C2647"/>
    <w:rsid w:val="005C2A2F"/>
    <w:rsid w:val="005C35F8"/>
    <w:rsid w:val="005C4AAE"/>
    <w:rsid w:val="005C4B43"/>
    <w:rsid w:val="005C4BE5"/>
    <w:rsid w:val="005C4D67"/>
    <w:rsid w:val="005C5D7F"/>
    <w:rsid w:val="005C60DB"/>
    <w:rsid w:val="005C6CE0"/>
    <w:rsid w:val="005D00A8"/>
    <w:rsid w:val="005D0701"/>
    <w:rsid w:val="005D07E0"/>
    <w:rsid w:val="005D08AF"/>
    <w:rsid w:val="005D090B"/>
    <w:rsid w:val="005D0E96"/>
    <w:rsid w:val="005D192E"/>
    <w:rsid w:val="005D32DB"/>
    <w:rsid w:val="005D3961"/>
    <w:rsid w:val="005D3B95"/>
    <w:rsid w:val="005D41C1"/>
    <w:rsid w:val="005D522D"/>
    <w:rsid w:val="005D55C5"/>
    <w:rsid w:val="005D564D"/>
    <w:rsid w:val="005D785E"/>
    <w:rsid w:val="005E13F3"/>
    <w:rsid w:val="005E1C17"/>
    <w:rsid w:val="005E3500"/>
    <w:rsid w:val="005E454D"/>
    <w:rsid w:val="005E5283"/>
    <w:rsid w:val="005E5DF8"/>
    <w:rsid w:val="005E62F5"/>
    <w:rsid w:val="005E67E6"/>
    <w:rsid w:val="005E7EE9"/>
    <w:rsid w:val="005F0718"/>
    <w:rsid w:val="005F0C5A"/>
    <w:rsid w:val="005F0C6A"/>
    <w:rsid w:val="005F1A66"/>
    <w:rsid w:val="005F289D"/>
    <w:rsid w:val="005F2CB8"/>
    <w:rsid w:val="005F38B7"/>
    <w:rsid w:val="005F3FB6"/>
    <w:rsid w:val="005F464E"/>
    <w:rsid w:val="005F4A0A"/>
    <w:rsid w:val="005F4FF7"/>
    <w:rsid w:val="005F5D13"/>
    <w:rsid w:val="005F5DB7"/>
    <w:rsid w:val="005F77BF"/>
    <w:rsid w:val="005F7E43"/>
    <w:rsid w:val="006005C6"/>
    <w:rsid w:val="00600861"/>
    <w:rsid w:val="006012B5"/>
    <w:rsid w:val="00602736"/>
    <w:rsid w:val="006027E3"/>
    <w:rsid w:val="00602B72"/>
    <w:rsid w:val="00602BCE"/>
    <w:rsid w:val="00602E77"/>
    <w:rsid w:val="00604B29"/>
    <w:rsid w:val="00605031"/>
    <w:rsid w:val="006062BD"/>
    <w:rsid w:val="00606700"/>
    <w:rsid w:val="00606A2F"/>
    <w:rsid w:val="00606C1A"/>
    <w:rsid w:val="0060752D"/>
    <w:rsid w:val="00610749"/>
    <w:rsid w:val="00610D6B"/>
    <w:rsid w:val="00611476"/>
    <w:rsid w:val="00611DC7"/>
    <w:rsid w:val="006134A3"/>
    <w:rsid w:val="00613783"/>
    <w:rsid w:val="00614D52"/>
    <w:rsid w:val="0061503B"/>
    <w:rsid w:val="00615D90"/>
    <w:rsid w:val="00616CA7"/>
    <w:rsid w:val="00616DD7"/>
    <w:rsid w:val="00617CD1"/>
    <w:rsid w:val="00620387"/>
    <w:rsid w:val="006218B9"/>
    <w:rsid w:val="00621C77"/>
    <w:rsid w:val="00622003"/>
    <w:rsid w:val="006234F6"/>
    <w:rsid w:val="006236BB"/>
    <w:rsid w:val="00624C56"/>
    <w:rsid w:val="00624E0C"/>
    <w:rsid w:val="0062536A"/>
    <w:rsid w:val="00625A8F"/>
    <w:rsid w:val="00625C65"/>
    <w:rsid w:val="00625F7D"/>
    <w:rsid w:val="00626AC6"/>
    <w:rsid w:val="00626AD8"/>
    <w:rsid w:val="00631B04"/>
    <w:rsid w:val="00632DF5"/>
    <w:rsid w:val="00633505"/>
    <w:rsid w:val="006342D7"/>
    <w:rsid w:val="00634C4F"/>
    <w:rsid w:val="006357E1"/>
    <w:rsid w:val="00635CF7"/>
    <w:rsid w:val="00635FAF"/>
    <w:rsid w:val="0063605B"/>
    <w:rsid w:val="00637057"/>
    <w:rsid w:val="00637482"/>
    <w:rsid w:val="00637491"/>
    <w:rsid w:val="0063757F"/>
    <w:rsid w:val="00637B93"/>
    <w:rsid w:val="0064107A"/>
    <w:rsid w:val="0064197E"/>
    <w:rsid w:val="006423A3"/>
    <w:rsid w:val="00642859"/>
    <w:rsid w:val="00643165"/>
    <w:rsid w:val="00643DB0"/>
    <w:rsid w:val="00643E28"/>
    <w:rsid w:val="006441E5"/>
    <w:rsid w:val="00644472"/>
    <w:rsid w:val="00645535"/>
    <w:rsid w:val="006457B8"/>
    <w:rsid w:val="0064590D"/>
    <w:rsid w:val="00646439"/>
    <w:rsid w:val="00646D68"/>
    <w:rsid w:val="006471CF"/>
    <w:rsid w:val="0064740B"/>
    <w:rsid w:val="006477B2"/>
    <w:rsid w:val="006507E8"/>
    <w:rsid w:val="00650C98"/>
    <w:rsid w:val="00652F58"/>
    <w:rsid w:val="00654277"/>
    <w:rsid w:val="0065446A"/>
    <w:rsid w:val="00654811"/>
    <w:rsid w:val="00655B36"/>
    <w:rsid w:val="00655BC9"/>
    <w:rsid w:val="00655DF2"/>
    <w:rsid w:val="00655FD6"/>
    <w:rsid w:val="00657E23"/>
    <w:rsid w:val="00660BD1"/>
    <w:rsid w:val="00660D09"/>
    <w:rsid w:val="00660DA1"/>
    <w:rsid w:val="0066110D"/>
    <w:rsid w:val="006611A7"/>
    <w:rsid w:val="00661358"/>
    <w:rsid w:val="00661ED7"/>
    <w:rsid w:val="00662212"/>
    <w:rsid w:val="00662404"/>
    <w:rsid w:val="006626BD"/>
    <w:rsid w:val="006645FB"/>
    <w:rsid w:val="006649A9"/>
    <w:rsid w:val="00664B9C"/>
    <w:rsid w:val="00664C46"/>
    <w:rsid w:val="0066515F"/>
    <w:rsid w:val="006651FE"/>
    <w:rsid w:val="00665E21"/>
    <w:rsid w:val="00666620"/>
    <w:rsid w:val="00666804"/>
    <w:rsid w:val="00666A6A"/>
    <w:rsid w:val="006719F1"/>
    <w:rsid w:val="006728A8"/>
    <w:rsid w:val="00672A14"/>
    <w:rsid w:val="00672A47"/>
    <w:rsid w:val="00673281"/>
    <w:rsid w:val="006734D9"/>
    <w:rsid w:val="00673CEB"/>
    <w:rsid w:val="006742EE"/>
    <w:rsid w:val="006745F7"/>
    <w:rsid w:val="00674B10"/>
    <w:rsid w:val="00675D93"/>
    <w:rsid w:val="006760FD"/>
    <w:rsid w:val="00676446"/>
    <w:rsid w:val="00676D94"/>
    <w:rsid w:val="00677AE2"/>
    <w:rsid w:val="00680023"/>
    <w:rsid w:val="006808CD"/>
    <w:rsid w:val="00680AB2"/>
    <w:rsid w:val="00680FB3"/>
    <w:rsid w:val="00681B16"/>
    <w:rsid w:val="006839D7"/>
    <w:rsid w:val="00683B7A"/>
    <w:rsid w:val="0068461A"/>
    <w:rsid w:val="00685183"/>
    <w:rsid w:val="00685B59"/>
    <w:rsid w:val="006862DA"/>
    <w:rsid w:val="00687637"/>
    <w:rsid w:val="006904DC"/>
    <w:rsid w:val="00691384"/>
    <w:rsid w:val="00691496"/>
    <w:rsid w:val="00691BE4"/>
    <w:rsid w:val="00691C53"/>
    <w:rsid w:val="006923D6"/>
    <w:rsid w:val="006926EF"/>
    <w:rsid w:val="00692889"/>
    <w:rsid w:val="006943FA"/>
    <w:rsid w:val="00694992"/>
    <w:rsid w:val="006949AB"/>
    <w:rsid w:val="0069678D"/>
    <w:rsid w:val="00696DD0"/>
    <w:rsid w:val="0069785A"/>
    <w:rsid w:val="006A03E7"/>
    <w:rsid w:val="006A05DD"/>
    <w:rsid w:val="006A1A1F"/>
    <w:rsid w:val="006A1B8E"/>
    <w:rsid w:val="006A1CDC"/>
    <w:rsid w:val="006A24FD"/>
    <w:rsid w:val="006A28A2"/>
    <w:rsid w:val="006A3C36"/>
    <w:rsid w:val="006A4EF8"/>
    <w:rsid w:val="006A50D4"/>
    <w:rsid w:val="006A5BB6"/>
    <w:rsid w:val="006A5F98"/>
    <w:rsid w:val="006A659B"/>
    <w:rsid w:val="006A673D"/>
    <w:rsid w:val="006A6FBA"/>
    <w:rsid w:val="006A7141"/>
    <w:rsid w:val="006A7DC6"/>
    <w:rsid w:val="006A7DFC"/>
    <w:rsid w:val="006B0E74"/>
    <w:rsid w:val="006B1A29"/>
    <w:rsid w:val="006B25BE"/>
    <w:rsid w:val="006B2C60"/>
    <w:rsid w:val="006B2ECE"/>
    <w:rsid w:val="006B2EE3"/>
    <w:rsid w:val="006B3193"/>
    <w:rsid w:val="006B4C3A"/>
    <w:rsid w:val="006B614E"/>
    <w:rsid w:val="006B6870"/>
    <w:rsid w:val="006B708C"/>
    <w:rsid w:val="006B714E"/>
    <w:rsid w:val="006B7301"/>
    <w:rsid w:val="006B7666"/>
    <w:rsid w:val="006B7A34"/>
    <w:rsid w:val="006B7B76"/>
    <w:rsid w:val="006B7D78"/>
    <w:rsid w:val="006C039E"/>
    <w:rsid w:val="006C0880"/>
    <w:rsid w:val="006C0C4A"/>
    <w:rsid w:val="006C0D9A"/>
    <w:rsid w:val="006C1AD7"/>
    <w:rsid w:val="006C22C0"/>
    <w:rsid w:val="006C2C61"/>
    <w:rsid w:val="006C4D31"/>
    <w:rsid w:val="006C50A8"/>
    <w:rsid w:val="006C6543"/>
    <w:rsid w:val="006C7880"/>
    <w:rsid w:val="006C7E7F"/>
    <w:rsid w:val="006D0004"/>
    <w:rsid w:val="006D0E41"/>
    <w:rsid w:val="006D1A7C"/>
    <w:rsid w:val="006D2491"/>
    <w:rsid w:val="006D24B8"/>
    <w:rsid w:val="006D2518"/>
    <w:rsid w:val="006D273A"/>
    <w:rsid w:val="006D2B16"/>
    <w:rsid w:val="006D33B8"/>
    <w:rsid w:val="006D499C"/>
    <w:rsid w:val="006D5B2C"/>
    <w:rsid w:val="006D6621"/>
    <w:rsid w:val="006D70A2"/>
    <w:rsid w:val="006D7CC2"/>
    <w:rsid w:val="006E132A"/>
    <w:rsid w:val="006E245A"/>
    <w:rsid w:val="006E26AF"/>
    <w:rsid w:val="006E326B"/>
    <w:rsid w:val="006E6344"/>
    <w:rsid w:val="006E6CBA"/>
    <w:rsid w:val="006E6EC9"/>
    <w:rsid w:val="006E750E"/>
    <w:rsid w:val="006E7A92"/>
    <w:rsid w:val="006F06AC"/>
    <w:rsid w:val="006F070B"/>
    <w:rsid w:val="006F1B93"/>
    <w:rsid w:val="006F205E"/>
    <w:rsid w:val="006F21BE"/>
    <w:rsid w:val="006F21E3"/>
    <w:rsid w:val="006F2952"/>
    <w:rsid w:val="006F38D7"/>
    <w:rsid w:val="006F3E3B"/>
    <w:rsid w:val="006F4209"/>
    <w:rsid w:val="006F4FC0"/>
    <w:rsid w:val="006F7564"/>
    <w:rsid w:val="00700A76"/>
    <w:rsid w:val="00700C42"/>
    <w:rsid w:val="0070177F"/>
    <w:rsid w:val="007017E0"/>
    <w:rsid w:val="00701D9E"/>
    <w:rsid w:val="00702AC0"/>
    <w:rsid w:val="007034C9"/>
    <w:rsid w:val="007039A2"/>
    <w:rsid w:val="00703B9C"/>
    <w:rsid w:val="00703E61"/>
    <w:rsid w:val="00703F2A"/>
    <w:rsid w:val="00704D3A"/>
    <w:rsid w:val="007052FF"/>
    <w:rsid w:val="00707E3F"/>
    <w:rsid w:val="00710CA7"/>
    <w:rsid w:val="00711F07"/>
    <w:rsid w:val="007120BB"/>
    <w:rsid w:val="007129CF"/>
    <w:rsid w:val="00713406"/>
    <w:rsid w:val="00713960"/>
    <w:rsid w:val="007151F7"/>
    <w:rsid w:val="00715D6A"/>
    <w:rsid w:val="00716520"/>
    <w:rsid w:val="00720CCE"/>
    <w:rsid w:val="00721100"/>
    <w:rsid w:val="007215F1"/>
    <w:rsid w:val="00722119"/>
    <w:rsid w:val="007229A2"/>
    <w:rsid w:val="00723F02"/>
    <w:rsid w:val="00726AD4"/>
    <w:rsid w:val="00730372"/>
    <w:rsid w:val="0073188B"/>
    <w:rsid w:val="00732C43"/>
    <w:rsid w:val="00732D10"/>
    <w:rsid w:val="00732E44"/>
    <w:rsid w:val="007337A0"/>
    <w:rsid w:val="00733934"/>
    <w:rsid w:val="00734644"/>
    <w:rsid w:val="007348AC"/>
    <w:rsid w:val="007348ED"/>
    <w:rsid w:val="00734A10"/>
    <w:rsid w:val="0073563F"/>
    <w:rsid w:val="00735845"/>
    <w:rsid w:val="007371E8"/>
    <w:rsid w:val="00737636"/>
    <w:rsid w:val="0074073D"/>
    <w:rsid w:val="00740E56"/>
    <w:rsid w:val="00742221"/>
    <w:rsid w:val="00742AD0"/>
    <w:rsid w:val="00743889"/>
    <w:rsid w:val="00744686"/>
    <w:rsid w:val="00744CFF"/>
    <w:rsid w:val="00744DBE"/>
    <w:rsid w:val="0074528B"/>
    <w:rsid w:val="00746006"/>
    <w:rsid w:val="00747259"/>
    <w:rsid w:val="007477AF"/>
    <w:rsid w:val="007478A3"/>
    <w:rsid w:val="0075006D"/>
    <w:rsid w:val="007511A3"/>
    <w:rsid w:val="00751894"/>
    <w:rsid w:val="00751ED4"/>
    <w:rsid w:val="007521A8"/>
    <w:rsid w:val="00752D5D"/>
    <w:rsid w:val="00753A55"/>
    <w:rsid w:val="00754E13"/>
    <w:rsid w:val="00755353"/>
    <w:rsid w:val="007556D0"/>
    <w:rsid w:val="00755F45"/>
    <w:rsid w:val="007565FA"/>
    <w:rsid w:val="007577D5"/>
    <w:rsid w:val="007579FC"/>
    <w:rsid w:val="00757BAB"/>
    <w:rsid w:val="00760015"/>
    <w:rsid w:val="007603F5"/>
    <w:rsid w:val="00760B3E"/>
    <w:rsid w:val="00760CDB"/>
    <w:rsid w:val="00761BD8"/>
    <w:rsid w:val="00761C34"/>
    <w:rsid w:val="0076216A"/>
    <w:rsid w:val="0076364B"/>
    <w:rsid w:val="00763743"/>
    <w:rsid w:val="0076411F"/>
    <w:rsid w:val="0076452B"/>
    <w:rsid w:val="0076572F"/>
    <w:rsid w:val="00765B5E"/>
    <w:rsid w:val="00766422"/>
    <w:rsid w:val="007674CD"/>
    <w:rsid w:val="00767856"/>
    <w:rsid w:val="0077043E"/>
    <w:rsid w:val="00771B38"/>
    <w:rsid w:val="007723F9"/>
    <w:rsid w:val="0077309D"/>
    <w:rsid w:val="00773382"/>
    <w:rsid w:val="0077340C"/>
    <w:rsid w:val="007738E5"/>
    <w:rsid w:val="00774A80"/>
    <w:rsid w:val="00774D01"/>
    <w:rsid w:val="00774EFB"/>
    <w:rsid w:val="0077531E"/>
    <w:rsid w:val="007759FA"/>
    <w:rsid w:val="00776B6C"/>
    <w:rsid w:val="00776E36"/>
    <w:rsid w:val="0077713A"/>
    <w:rsid w:val="00780253"/>
    <w:rsid w:val="00780BB3"/>
    <w:rsid w:val="00780E7E"/>
    <w:rsid w:val="00781385"/>
    <w:rsid w:val="00781D00"/>
    <w:rsid w:val="00782187"/>
    <w:rsid w:val="00782AF1"/>
    <w:rsid w:val="00782CFC"/>
    <w:rsid w:val="007836C8"/>
    <w:rsid w:val="00783765"/>
    <w:rsid w:val="00783A00"/>
    <w:rsid w:val="0078445E"/>
    <w:rsid w:val="0078451D"/>
    <w:rsid w:val="00785007"/>
    <w:rsid w:val="0078526C"/>
    <w:rsid w:val="00785BF1"/>
    <w:rsid w:val="00785F43"/>
    <w:rsid w:val="007864DD"/>
    <w:rsid w:val="007866D2"/>
    <w:rsid w:val="007867AE"/>
    <w:rsid w:val="007872DC"/>
    <w:rsid w:val="00787718"/>
    <w:rsid w:val="0079008C"/>
    <w:rsid w:val="00790B99"/>
    <w:rsid w:val="00790C28"/>
    <w:rsid w:val="0079104C"/>
    <w:rsid w:val="007918B0"/>
    <w:rsid w:val="00791DA2"/>
    <w:rsid w:val="00791E15"/>
    <w:rsid w:val="00792D61"/>
    <w:rsid w:val="00792E52"/>
    <w:rsid w:val="007930EC"/>
    <w:rsid w:val="007932C0"/>
    <w:rsid w:val="007933A0"/>
    <w:rsid w:val="007935B0"/>
    <w:rsid w:val="00793F39"/>
    <w:rsid w:val="00794E32"/>
    <w:rsid w:val="007967AF"/>
    <w:rsid w:val="0079752D"/>
    <w:rsid w:val="007A0490"/>
    <w:rsid w:val="007A14E4"/>
    <w:rsid w:val="007A1CC3"/>
    <w:rsid w:val="007A1D2C"/>
    <w:rsid w:val="007A218D"/>
    <w:rsid w:val="007A32CD"/>
    <w:rsid w:val="007A3B16"/>
    <w:rsid w:val="007A4037"/>
    <w:rsid w:val="007A45AC"/>
    <w:rsid w:val="007A4D85"/>
    <w:rsid w:val="007A58D9"/>
    <w:rsid w:val="007A5B0B"/>
    <w:rsid w:val="007A6AEA"/>
    <w:rsid w:val="007A79D0"/>
    <w:rsid w:val="007A79EF"/>
    <w:rsid w:val="007B01F6"/>
    <w:rsid w:val="007B0FA9"/>
    <w:rsid w:val="007B1411"/>
    <w:rsid w:val="007B14A2"/>
    <w:rsid w:val="007B154C"/>
    <w:rsid w:val="007B18F8"/>
    <w:rsid w:val="007B269D"/>
    <w:rsid w:val="007B42F6"/>
    <w:rsid w:val="007B4E6F"/>
    <w:rsid w:val="007B5B5A"/>
    <w:rsid w:val="007B5E93"/>
    <w:rsid w:val="007B7905"/>
    <w:rsid w:val="007C0751"/>
    <w:rsid w:val="007C10EB"/>
    <w:rsid w:val="007C1E8B"/>
    <w:rsid w:val="007C2E7A"/>
    <w:rsid w:val="007C3321"/>
    <w:rsid w:val="007C5010"/>
    <w:rsid w:val="007C5248"/>
    <w:rsid w:val="007C567F"/>
    <w:rsid w:val="007C58AC"/>
    <w:rsid w:val="007C5CA6"/>
    <w:rsid w:val="007C6004"/>
    <w:rsid w:val="007C6E97"/>
    <w:rsid w:val="007C7ECF"/>
    <w:rsid w:val="007D02A4"/>
    <w:rsid w:val="007D03D0"/>
    <w:rsid w:val="007D099F"/>
    <w:rsid w:val="007D1258"/>
    <w:rsid w:val="007D16F1"/>
    <w:rsid w:val="007D22DD"/>
    <w:rsid w:val="007D3C35"/>
    <w:rsid w:val="007D47EC"/>
    <w:rsid w:val="007D47FA"/>
    <w:rsid w:val="007D5575"/>
    <w:rsid w:val="007D5919"/>
    <w:rsid w:val="007D5E8C"/>
    <w:rsid w:val="007D65F8"/>
    <w:rsid w:val="007D6BEF"/>
    <w:rsid w:val="007D6FA2"/>
    <w:rsid w:val="007E0EF1"/>
    <w:rsid w:val="007E19F7"/>
    <w:rsid w:val="007E2159"/>
    <w:rsid w:val="007E3319"/>
    <w:rsid w:val="007E3896"/>
    <w:rsid w:val="007E38B2"/>
    <w:rsid w:val="007E3AA5"/>
    <w:rsid w:val="007E3EE6"/>
    <w:rsid w:val="007E3FD5"/>
    <w:rsid w:val="007E5E90"/>
    <w:rsid w:val="007E61DB"/>
    <w:rsid w:val="007E6B77"/>
    <w:rsid w:val="007E6C96"/>
    <w:rsid w:val="007E74E7"/>
    <w:rsid w:val="007F1141"/>
    <w:rsid w:val="007F1879"/>
    <w:rsid w:val="007F1B18"/>
    <w:rsid w:val="007F1BCF"/>
    <w:rsid w:val="007F2431"/>
    <w:rsid w:val="007F2A5F"/>
    <w:rsid w:val="007F3998"/>
    <w:rsid w:val="007F3EEB"/>
    <w:rsid w:val="007F4C14"/>
    <w:rsid w:val="007F5D99"/>
    <w:rsid w:val="007F5E47"/>
    <w:rsid w:val="007F719E"/>
    <w:rsid w:val="007F72BF"/>
    <w:rsid w:val="007F74F6"/>
    <w:rsid w:val="0080040F"/>
    <w:rsid w:val="00800D62"/>
    <w:rsid w:val="00801140"/>
    <w:rsid w:val="008019B2"/>
    <w:rsid w:val="00801CA0"/>
    <w:rsid w:val="008023FD"/>
    <w:rsid w:val="008024DB"/>
    <w:rsid w:val="00803598"/>
    <w:rsid w:val="00805BF4"/>
    <w:rsid w:val="00805C89"/>
    <w:rsid w:val="00805CA3"/>
    <w:rsid w:val="008077C1"/>
    <w:rsid w:val="00807D0D"/>
    <w:rsid w:val="0081004C"/>
    <w:rsid w:val="00810A81"/>
    <w:rsid w:val="00810C6D"/>
    <w:rsid w:val="0081139B"/>
    <w:rsid w:val="008117FB"/>
    <w:rsid w:val="00811E58"/>
    <w:rsid w:val="00812DD4"/>
    <w:rsid w:val="00812F9F"/>
    <w:rsid w:val="008130E7"/>
    <w:rsid w:val="00813263"/>
    <w:rsid w:val="00813AC5"/>
    <w:rsid w:val="00813F1E"/>
    <w:rsid w:val="00814105"/>
    <w:rsid w:val="008143E8"/>
    <w:rsid w:val="0081446A"/>
    <w:rsid w:val="008154BE"/>
    <w:rsid w:val="00815DE2"/>
    <w:rsid w:val="008160BA"/>
    <w:rsid w:val="008160DC"/>
    <w:rsid w:val="008171DE"/>
    <w:rsid w:val="008172EF"/>
    <w:rsid w:val="00817C4C"/>
    <w:rsid w:val="00817CC1"/>
    <w:rsid w:val="008211BB"/>
    <w:rsid w:val="00821223"/>
    <w:rsid w:val="0082178B"/>
    <w:rsid w:val="00821946"/>
    <w:rsid w:val="00821F30"/>
    <w:rsid w:val="008221A2"/>
    <w:rsid w:val="008222C1"/>
    <w:rsid w:val="00822439"/>
    <w:rsid w:val="008225A6"/>
    <w:rsid w:val="0082264C"/>
    <w:rsid w:val="00822708"/>
    <w:rsid w:val="00822B59"/>
    <w:rsid w:val="00822F32"/>
    <w:rsid w:val="008232D5"/>
    <w:rsid w:val="008234DB"/>
    <w:rsid w:val="008247E8"/>
    <w:rsid w:val="00824C6B"/>
    <w:rsid w:val="00826598"/>
    <w:rsid w:val="00826BE4"/>
    <w:rsid w:val="00826BEE"/>
    <w:rsid w:val="00826CF1"/>
    <w:rsid w:val="00826DCA"/>
    <w:rsid w:val="008276A9"/>
    <w:rsid w:val="00830BB9"/>
    <w:rsid w:val="0083105D"/>
    <w:rsid w:val="00831618"/>
    <w:rsid w:val="00831769"/>
    <w:rsid w:val="00832211"/>
    <w:rsid w:val="00832E3B"/>
    <w:rsid w:val="0083505F"/>
    <w:rsid w:val="00835074"/>
    <w:rsid w:val="00836272"/>
    <w:rsid w:val="00836570"/>
    <w:rsid w:val="008369E1"/>
    <w:rsid w:val="00836A24"/>
    <w:rsid w:val="00836A68"/>
    <w:rsid w:val="00836A7A"/>
    <w:rsid w:val="00837DB8"/>
    <w:rsid w:val="0084045E"/>
    <w:rsid w:val="00840979"/>
    <w:rsid w:val="0084136C"/>
    <w:rsid w:val="0084139F"/>
    <w:rsid w:val="008415BB"/>
    <w:rsid w:val="00842E61"/>
    <w:rsid w:val="00843095"/>
    <w:rsid w:val="008443EA"/>
    <w:rsid w:val="008445D2"/>
    <w:rsid w:val="00844752"/>
    <w:rsid w:val="00844A4D"/>
    <w:rsid w:val="00844EF4"/>
    <w:rsid w:val="008464E2"/>
    <w:rsid w:val="0084691D"/>
    <w:rsid w:val="008469B2"/>
    <w:rsid w:val="00846A2A"/>
    <w:rsid w:val="00847116"/>
    <w:rsid w:val="008502CD"/>
    <w:rsid w:val="00850354"/>
    <w:rsid w:val="00850CE6"/>
    <w:rsid w:val="00850D2C"/>
    <w:rsid w:val="00851916"/>
    <w:rsid w:val="0085261A"/>
    <w:rsid w:val="00852993"/>
    <w:rsid w:val="00852B9F"/>
    <w:rsid w:val="00852FAF"/>
    <w:rsid w:val="00853135"/>
    <w:rsid w:val="00853F31"/>
    <w:rsid w:val="0085527B"/>
    <w:rsid w:val="00855430"/>
    <w:rsid w:val="00856E2E"/>
    <w:rsid w:val="008613BA"/>
    <w:rsid w:val="00862038"/>
    <w:rsid w:val="00862E53"/>
    <w:rsid w:val="00864A45"/>
    <w:rsid w:val="00864D95"/>
    <w:rsid w:val="00865448"/>
    <w:rsid w:val="00865DAD"/>
    <w:rsid w:val="00870A77"/>
    <w:rsid w:val="00870C57"/>
    <w:rsid w:val="00870E41"/>
    <w:rsid w:val="008714F1"/>
    <w:rsid w:val="00871D82"/>
    <w:rsid w:val="00872538"/>
    <w:rsid w:val="008725F4"/>
    <w:rsid w:val="00872777"/>
    <w:rsid w:val="00872984"/>
    <w:rsid w:val="008751AB"/>
    <w:rsid w:val="008757F4"/>
    <w:rsid w:val="008772DE"/>
    <w:rsid w:val="00877828"/>
    <w:rsid w:val="0088008F"/>
    <w:rsid w:val="00880238"/>
    <w:rsid w:val="0088025E"/>
    <w:rsid w:val="008804E1"/>
    <w:rsid w:val="00881830"/>
    <w:rsid w:val="00881EDD"/>
    <w:rsid w:val="00882152"/>
    <w:rsid w:val="008829DA"/>
    <w:rsid w:val="00882A75"/>
    <w:rsid w:val="008831F8"/>
    <w:rsid w:val="0088321E"/>
    <w:rsid w:val="00883631"/>
    <w:rsid w:val="00883A21"/>
    <w:rsid w:val="00884DA6"/>
    <w:rsid w:val="00884F17"/>
    <w:rsid w:val="00885018"/>
    <w:rsid w:val="00885D2F"/>
    <w:rsid w:val="0088632D"/>
    <w:rsid w:val="00886536"/>
    <w:rsid w:val="00886E2A"/>
    <w:rsid w:val="00886E65"/>
    <w:rsid w:val="00887109"/>
    <w:rsid w:val="00890062"/>
    <w:rsid w:val="0089053B"/>
    <w:rsid w:val="008909DC"/>
    <w:rsid w:val="00891590"/>
    <w:rsid w:val="008915FA"/>
    <w:rsid w:val="0089270D"/>
    <w:rsid w:val="00892DBC"/>
    <w:rsid w:val="00893F38"/>
    <w:rsid w:val="00894908"/>
    <w:rsid w:val="008951CC"/>
    <w:rsid w:val="008951E9"/>
    <w:rsid w:val="00895A89"/>
    <w:rsid w:val="008975F4"/>
    <w:rsid w:val="008A08FC"/>
    <w:rsid w:val="008A0D17"/>
    <w:rsid w:val="008A12CD"/>
    <w:rsid w:val="008A153D"/>
    <w:rsid w:val="008A1664"/>
    <w:rsid w:val="008A244A"/>
    <w:rsid w:val="008A2AD8"/>
    <w:rsid w:val="008A30CB"/>
    <w:rsid w:val="008A3A35"/>
    <w:rsid w:val="008A54FD"/>
    <w:rsid w:val="008A5E9F"/>
    <w:rsid w:val="008A6138"/>
    <w:rsid w:val="008A6A4B"/>
    <w:rsid w:val="008A7D8E"/>
    <w:rsid w:val="008B06BF"/>
    <w:rsid w:val="008B0739"/>
    <w:rsid w:val="008B0FDA"/>
    <w:rsid w:val="008B1144"/>
    <w:rsid w:val="008B188B"/>
    <w:rsid w:val="008B37D8"/>
    <w:rsid w:val="008B3948"/>
    <w:rsid w:val="008B408C"/>
    <w:rsid w:val="008B4EB1"/>
    <w:rsid w:val="008B5342"/>
    <w:rsid w:val="008B5555"/>
    <w:rsid w:val="008B5692"/>
    <w:rsid w:val="008B5DEF"/>
    <w:rsid w:val="008B5F07"/>
    <w:rsid w:val="008B648D"/>
    <w:rsid w:val="008C0D35"/>
    <w:rsid w:val="008C0EA8"/>
    <w:rsid w:val="008C136C"/>
    <w:rsid w:val="008C243F"/>
    <w:rsid w:val="008C2FE6"/>
    <w:rsid w:val="008C32A1"/>
    <w:rsid w:val="008C32EA"/>
    <w:rsid w:val="008C35FA"/>
    <w:rsid w:val="008C3925"/>
    <w:rsid w:val="008C42D6"/>
    <w:rsid w:val="008C51A2"/>
    <w:rsid w:val="008C541E"/>
    <w:rsid w:val="008C5757"/>
    <w:rsid w:val="008C5CEA"/>
    <w:rsid w:val="008C66FB"/>
    <w:rsid w:val="008C68F3"/>
    <w:rsid w:val="008C73BC"/>
    <w:rsid w:val="008D0056"/>
    <w:rsid w:val="008D06EB"/>
    <w:rsid w:val="008D0AE2"/>
    <w:rsid w:val="008D1246"/>
    <w:rsid w:val="008D1D8A"/>
    <w:rsid w:val="008D1E98"/>
    <w:rsid w:val="008D206F"/>
    <w:rsid w:val="008D25A5"/>
    <w:rsid w:val="008D3527"/>
    <w:rsid w:val="008D3577"/>
    <w:rsid w:val="008D428B"/>
    <w:rsid w:val="008D446A"/>
    <w:rsid w:val="008D457C"/>
    <w:rsid w:val="008D4ADE"/>
    <w:rsid w:val="008D4DA3"/>
    <w:rsid w:val="008D7082"/>
    <w:rsid w:val="008D776D"/>
    <w:rsid w:val="008D7B69"/>
    <w:rsid w:val="008D7BB9"/>
    <w:rsid w:val="008E0751"/>
    <w:rsid w:val="008E160C"/>
    <w:rsid w:val="008E205A"/>
    <w:rsid w:val="008E2E5A"/>
    <w:rsid w:val="008E433B"/>
    <w:rsid w:val="008E4418"/>
    <w:rsid w:val="008E508E"/>
    <w:rsid w:val="008E527D"/>
    <w:rsid w:val="008E5390"/>
    <w:rsid w:val="008E581A"/>
    <w:rsid w:val="008E6A83"/>
    <w:rsid w:val="008E74D6"/>
    <w:rsid w:val="008E77CB"/>
    <w:rsid w:val="008E7ECB"/>
    <w:rsid w:val="008F0480"/>
    <w:rsid w:val="008F05EB"/>
    <w:rsid w:val="008F0E61"/>
    <w:rsid w:val="008F1E85"/>
    <w:rsid w:val="008F1F04"/>
    <w:rsid w:val="008F2333"/>
    <w:rsid w:val="008F31F5"/>
    <w:rsid w:val="008F33F3"/>
    <w:rsid w:val="008F352F"/>
    <w:rsid w:val="008F3694"/>
    <w:rsid w:val="008F4DE7"/>
    <w:rsid w:val="008F5165"/>
    <w:rsid w:val="008F5D4F"/>
    <w:rsid w:val="008F6818"/>
    <w:rsid w:val="0090355C"/>
    <w:rsid w:val="00903733"/>
    <w:rsid w:val="00905193"/>
    <w:rsid w:val="009054CA"/>
    <w:rsid w:val="009059D4"/>
    <w:rsid w:val="00905A9E"/>
    <w:rsid w:val="00905FE9"/>
    <w:rsid w:val="00906031"/>
    <w:rsid w:val="0090661F"/>
    <w:rsid w:val="009068BE"/>
    <w:rsid w:val="00907021"/>
    <w:rsid w:val="00907E25"/>
    <w:rsid w:val="00907F1A"/>
    <w:rsid w:val="0091158F"/>
    <w:rsid w:val="0091225C"/>
    <w:rsid w:val="00913052"/>
    <w:rsid w:val="00915A67"/>
    <w:rsid w:val="00915B21"/>
    <w:rsid w:val="009163E8"/>
    <w:rsid w:val="0091675D"/>
    <w:rsid w:val="00916BE5"/>
    <w:rsid w:val="0091705E"/>
    <w:rsid w:val="0091785D"/>
    <w:rsid w:val="00917A36"/>
    <w:rsid w:val="00917ABB"/>
    <w:rsid w:val="009219D0"/>
    <w:rsid w:val="009227ED"/>
    <w:rsid w:val="00922AC1"/>
    <w:rsid w:val="00922EFD"/>
    <w:rsid w:val="00923866"/>
    <w:rsid w:val="00923E5C"/>
    <w:rsid w:val="00924E6C"/>
    <w:rsid w:val="00924F40"/>
    <w:rsid w:val="0092524D"/>
    <w:rsid w:val="00925C72"/>
    <w:rsid w:val="00925F67"/>
    <w:rsid w:val="00926B35"/>
    <w:rsid w:val="00926F7C"/>
    <w:rsid w:val="00927982"/>
    <w:rsid w:val="00927E5B"/>
    <w:rsid w:val="00931183"/>
    <w:rsid w:val="009323C1"/>
    <w:rsid w:val="009328CB"/>
    <w:rsid w:val="009328E7"/>
    <w:rsid w:val="00932A22"/>
    <w:rsid w:val="00932B1B"/>
    <w:rsid w:val="00934C69"/>
    <w:rsid w:val="00934E1D"/>
    <w:rsid w:val="0093520C"/>
    <w:rsid w:val="009356B7"/>
    <w:rsid w:val="00935B89"/>
    <w:rsid w:val="00935BCF"/>
    <w:rsid w:val="0093691C"/>
    <w:rsid w:val="00936BF4"/>
    <w:rsid w:val="00937D5D"/>
    <w:rsid w:val="00937E20"/>
    <w:rsid w:val="00940FAF"/>
    <w:rsid w:val="00941132"/>
    <w:rsid w:val="00941EA8"/>
    <w:rsid w:val="00943911"/>
    <w:rsid w:val="00943ADC"/>
    <w:rsid w:val="00943D68"/>
    <w:rsid w:val="00943F5B"/>
    <w:rsid w:val="009442DB"/>
    <w:rsid w:val="00944B11"/>
    <w:rsid w:val="00944D48"/>
    <w:rsid w:val="00945E48"/>
    <w:rsid w:val="009463BD"/>
    <w:rsid w:val="00946B19"/>
    <w:rsid w:val="009508B9"/>
    <w:rsid w:val="00950B7E"/>
    <w:rsid w:val="00951112"/>
    <w:rsid w:val="0095146A"/>
    <w:rsid w:val="0095180B"/>
    <w:rsid w:val="00952D6E"/>
    <w:rsid w:val="00952FD8"/>
    <w:rsid w:val="00953872"/>
    <w:rsid w:val="00954BC1"/>
    <w:rsid w:val="009563D2"/>
    <w:rsid w:val="00957594"/>
    <w:rsid w:val="00960858"/>
    <w:rsid w:val="00960CD2"/>
    <w:rsid w:val="00961AC0"/>
    <w:rsid w:val="00961CAB"/>
    <w:rsid w:val="0096294B"/>
    <w:rsid w:val="00962C1E"/>
    <w:rsid w:val="00963497"/>
    <w:rsid w:val="009634CE"/>
    <w:rsid w:val="009637D8"/>
    <w:rsid w:val="00963CAB"/>
    <w:rsid w:val="00965D65"/>
    <w:rsid w:val="00966707"/>
    <w:rsid w:val="00967C55"/>
    <w:rsid w:val="00967CB4"/>
    <w:rsid w:val="009705E3"/>
    <w:rsid w:val="00971A20"/>
    <w:rsid w:val="009721EA"/>
    <w:rsid w:val="009726AF"/>
    <w:rsid w:val="00972CF0"/>
    <w:rsid w:val="00973093"/>
    <w:rsid w:val="00973A8F"/>
    <w:rsid w:val="00974881"/>
    <w:rsid w:val="00975EA6"/>
    <w:rsid w:val="0097653C"/>
    <w:rsid w:val="009768F4"/>
    <w:rsid w:val="0097714F"/>
    <w:rsid w:val="00977485"/>
    <w:rsid w:val="00977C00"/>
    <w:rsid w:val="00980614"/>
    <w:rsid w:val="00980914"/>
    <w:rsid w:val="00980C77"/>
    <w:rsid w:val="00981DB4"/>
    <w:rsid w:val="009824FB"/>
    <w:rsid w:val="0098484C"/>
    <w:rsid w:val="009853B2"/>
    <w:rsid w:val="00987B1C"/>
    <w:rsid w:val="00990245"/>
    <w:rsid w:val="00990404"/>
    <w:rsid w:val="0099044E"/>
    <w:rsid w:val="009905B5"/>
    <w:rsid w:val="00990FF1"/>
    <w:rsid w:val="00991B80"/>
    <w:rsid w:val="00991CA3"/>
    <w:rsid w:val="0099267E"/>
    <w:rsid w:val="00994AC4"/>
    <w:rsid w:val="00995C8A"/>
    <w:rsid w:val="00995D03"/>
    <w:rsid w:val="00996FCB"/>
    <w:rsid w:val="00997F74"/>
    <w:rsid w:val="009A03DC"/>
    <w:rsid w:val="009A0574"/>
    <w:rsid w:val="009A0EF1"/>
    <w:rsid w:val="009A2EF3"/>
    <w:rsid w:val="009A30CF"/>
    <w:rsid w:val="009A41A1"/>
    <w:rsid w:val="009A4B9C"/>
    <w:rsid w:val="009A4EEE"/>
    <w:rsid w:val="009A6ED3"/>
    <w:rsid w:val="009A7181"/>
    <w:rsid w:val="009A7713"/>
    <w:rsid w:val="009A7AC1"/>
    <w:rsid w:val="009B15A0"/>
    <w:rsid w:val="009B1762"/>
    <w:rsid w:val="009B20D0"/>
    <w:rsid w:val="009B21D2"/>
    <w:rsid w:val="009B2B9F"/>
    <w:rsid w:val="009B2C28"/>
    <w:rsid w:val="009B443D"/>
    <w:rsid w:val="009B5472"/>
    <w:rsid w:val="009B5711"/>
    <w:rsid w:val="009B5756"/>
    <w:rsid w:val="009B6652"/>
    <w:rsid w:val="009B67D5"/>
    <w:rsid w:val="009B686B"/>
    <w:rsid w:val="009B68B2"/>
    <w:rsid w:val="009B68CC"/>
    <w:rsid w:val="009B6CB1"/>
    <w:rsid w:val="009B7133"/>
    <w:rsid w:val="009B7856"/>
    <w:rsid w:val="009B7A64"/>
    <w:rsid w:val="009B7C39"/>
    <w:rsid w:val="009C08AD"/>
    <w:rsid w:val="009C2BB2"/>
    <w:rsid w:val="009C42D1"/>
    <w:rsid w:val="009C4383"/>
    <w:rsid w:val="009C47BC"/>
    <w:rsid w:val="009C4E1D"/>
    <w:rsid w:val="009C4F20"/>
    <w:rsid w:val="009C50D0"/>
    <w:rsid w:val="009C5F2D"/>
    <w:rsid w:val="009C6CBE"/>
    <w:rsid w:val="009C73CB"/>
    <w:rsid w:val="009D0284"/>
    <w:rsid w:val="009D1EC3"/>
    <w:rsid w:val="009D2D34"/>
    <w:rsid w:val="009D372D"/>
    <w:rsid w:val="009D384E"/>
    <w:rsid w:val="009D3E38"/>
    <w:rsid w:val="009D4CD5"/>
    <w:rsid w:val="009D532C"/>
    <w:rsid w:val="009D5958"/>
    <w:rsid w:val="009D640A"/>
    <w:rsid w:val="009D68C9"/>
    <w:rsid w:val="009D6A47"/>
    <w:rsid w:val="009D6FA5"/>
    <w:rsid w:val="009E0B7B"/>
    <w:rsid w:val="009E0DF3"/>
    <w:rsid w:val="009E133C"/>
    <w:rsid w:val="009E41E9"/>
    <w:rsid w:val="009E428C"/>
    <w:rsid w:val="009E5D38"/>
    <w:rsid w:val="009E69E7"/>
    <w:rsid w:val="009E6B43"/>
    <w:rsid w:val="009E703A"/>
    <w:rsid w:val="009F0936"/>
    <w:rsid w:val="009F119E"/>
    <w:rsid w:val="009F1C0A"/>
    <w:rsid w:val="009F256A"/>
    <w:rsid w:val="009F325C"/>
    <w:rsid w:val="009F3A6F"/>
    <w:rsid w:val="009F3C36"/>
    <w:rsid w:val="009F576B"/>
    <w:rsid w:val="009F5E08"/>
    <w:rsid w:val="009F5EC7"/>
    <w:rsid w:val="009F6212"/>
    <w:rsid w:val="009F671B"/>
    <w:rsid w:val="009F7156"/>
    <w:rsid w:val="009F78FF"/>
    <w:rsid w:val="00A004D6"/>
    <w:rsid w:val="00A00571"/>
    <w:rsid w:val="00A027D7"/>
    <w:rsid w:val="00A02CD6"/>
    <w:rsid w:val="00A03585"/>
    <w:rsid w:val="00A05478"/>
    <w:rsid w:val="00A0567E"/>
    <w:rsid w:val="00A05958"/>
    <w:rsid w:val="00A06891"/>
    <w:rsid w:val="00A07186"/>
    <w:rsid w:val="00A07214"/>
    <w:rsid w:val="00A07387"/>
    <w:rsid w:val="00A076FD"/>
    <w:rsid w:val="00A07E7D"/>
    <w:rsid w:val="00A10CE2"/>
    <w:rsid w:val="00A11ADD"/>
    <w:rsid w:val="00A11D03"/>
    <w:rsid w:val="00A11E16"/>
    <w:rsid w:val="00A13088"/>
    <w:rsid w:val="00A134E5"/>
    <w:rsid w:val="00A13B37"/>
    <w:rsid w:val="00A1478E"/>
    <w:rsid w:val="00A15A04"/>
    <w:rsid w:val="00A15C3F"/>
    <w:rsid w:val="00A161A6"/>
    <w:rsid w:val="00A16876"/>
    <w:rsid w:val="00A1759B"/>
    <w:rsid w:val="00A17F86"/>
    <w:rsid w:val="00A20595"/>
    <w:rsid w:val="00A20743"/>
    <w:rsid w:val="00A20AE7"/>
    <w:rsid w:val="00A21E7A"/>
    <w:rsid w:val="00A22596"/>
    <w:rsid w:val="00A225F0"/>
    <w:rsid w:val="00A229C3"/>
    <w:rsid w:val="00A22A1A"/>
    <w:rsid w:val="00A22BD5"/>
    <w:rsid w:val="00A22E14"/>
    <w:rsid w:val="00A24361"/>
    <w:rsid w:val="00A24364"/>
    <w:rsid w:val="00A24C44"/>
    <w:rsid w:val="00A253A4"/>
    <w:rsid w:val="00A257F1"/>
    <w:rsid w:val="00A25A33"/>
    <w:rsid w:val="00A265CD"/>
    <w:rsid w:val="00A26F34"/>
    <w:rsid w:val="00A27CB0"/>
    <w:rsid w:val="00A30090"/>
    <w:rsid w:val="00A303BA"/>
    <w:rsid w:val="00A30F16"/>
    <w:rsid w:val="00A314CB"/>
    <w:rsid w:val="00A31626"/>
    <w:rsid w:val="00A32A08"/>
    <w:rsid w:val="00A33078"/>
    <w:rsid w:val="00A3366D"/>
    <w:rsid w:val="00A33F59"/>
    <w:rsid w:val="00A3457D"/>
    <w:rsid w:val="00A34BD3"/>
    <w:rsid w:val="00A35023"/>
    <w:rsid w:val="00A3578F"/>
    <w:rsid w:val="00A35E7C"/>
    <w:rsid w:val="00A3616D"/>
    <w:rsid w:val="00A36787"/>
    <w:rsid w:val="00A367D9"/>
    <w:rsid w:val="00A36B17"/>
    <w:rsid w:val="00A37FA5"/>
    <w:rsid w:val="00A40404"/>
    <w:rsid w:val="00A407C5"/>
    <w:rsid w:val="00A421DE"/>
    <w:rsid w:val="00A429BF"/>
    <w:rsid w:val="00A429E0"/>
    <w:rsid w:val="00A43016"/>
    <w:rsid w:val="00A43323"/>
    <w:rsid w:val="00A43325"/>
    <w:rsid w:val="00A44224"/>
    <w:rsid w:val="00A45048"/>
    <w:rsid w:val="00A45D14"/>
    <w:rsid w:val="00A46815"/>
    <w:rsid w:val="00A46DEE"/>
    <w:rsid w:val="00A46E2C"/>
    <w:rsid w:val="00A47036"/>
    <w:rsid w:val="00A47B0F"/>
    <w:rsid w:val="00A500A9"/>
    <w:rsid w:val="00A508E4"/>
    <w:rsid w:val="00A509F0"/>
    <w:rsid w:val="00A5110A"/>
    <w:rsid w:val="00A51C06"/>
    <w:rsid w:val="00A51C28"/>
    <w:rsid w:val="00A5360B"/>
    <w:rsid w:val="00A53C53"/>
    <w:rsid w:val="00A548DC"/>
    <w:rsid w:val="00A54C40"/>
    <w:rsid w:val="00A555C5"/>
    <w:rsid w:val="00A555C8"/>
    <w:rsid w:val="00A56FD0"/>
    <w:rsid w:val="00A57420"/>
    <w:rsid w:val="00A57737"/>
    <w:rsid w:val="00A6168A"/>
    <w:rsid w:val="00A621DC"/>
    <w:rsid w:val="00A62778"/>
    <w:rsid w:val="00A6345F"/>
    <w:rsid w:val="00A63567"/>
    <w:rsid w:val="00A63B10"/>
    <w:rsid w:val="00A63D1F"/>
    <w:rsid w:val="00A63E7F"/>
    <w:rsid w:val="00A640E7"/>
    <w:rsid w:val="00A64973"/>
    <w:rsid w:val="00A6522C"/>
    <w:rsid w:val="00A6577F"/>
    <w:rsid w:val="00A65C02"/>
    <w:rsid w:val="00A65CE6"/>
    <w:rsid w:val="00A66275"/>
    <w:rsid w:val="00A66FE2"/>
    <w:rsid w:val="00A67229"/>
    <w:rsid w:val="00A6731E"/>
    <w:rsid w:val="00A713CE"/>
    <w:rsid w:val="00A71E32"/>
    <w:rsid w:val="00A720B2"/>
    <w:rsid w:val="00A72151"/>
    <w:rsid w:val="00A7280C"/>
    <w:rsid w:val="00A72E47"/>
    <w:rsid w:val="00A73EC0"/>
    <w:rsid w:val="00A74AE5"/>
    <w:rsid w:val="00A75FC2"/>
    <w:rsid w:val="00A76383"/>
    <w:rsid w:val="00A7656B"/>
    <w:rsid w:val="00A77634"/>
    <w:rsid w:val="00A7781E"/>
    <w:rsid w:val="00A77A77"/>
    <w:rsid w:val="00A77C25"/>
    <w:rsid w:val="00A83E2C"/>
    <w:rsid w:val="00A84136"/>
    <w:rsid w:val="00A84B17"/>
    <w:rsid w:val="00A84E4D"/>
    <w:rsid w:val="00A85EC6"/>
    <w:rsid w:val="00A8670B"/>
    <w:rsid w:val="00A86750"/>
    <w:rsid w:val="00A86942"/>
    <w:rsid w:val="00A86C1C"/>
    <w:rsid w:val="00A87C87"/>
    <w:rsid w:val="00A915C5"/>
    <w:rsid w:val="00A918B1"/>
    <w:rsid w:val="00A92F89"/>
    <w:rsid w:val="00A93787"/>
    <w:rsid w:val="00A93EC6"/>
    <w:rsid w:val="00A9425E"/>
    <w:rsid w:val="00A94F12"/>
    <w:rsid w:val="00A9652A"/>
    <w:rsid w:val="00A9660B"/>
    <w:rsid w:val="00A96684"/>
    <w:rsid w:val="00A96C90"/>
    <w:rsid w:val="00A97633"/>
    <w:rsid w:val="00AA03C2"/>
    <w:rsid w:val="00AA052A"/>
    <w:rsid w:val="00AA0718"/>
    <w:rsid w:val="00AA0BC6"/>
    <w:rsid w:val="00AA1041"/>
    <w:rsid w:val="00AA15CF"/>
    <w:rsid w:val="00AA19F9"/>
    <w:rsid w:val="00AA1B37"/>
    <w:rsid w:val="00AA2432"/>
    <w:rsid w:val="00AA2DA3"/>
    <w:rsid w:val="00AA39B3"/>
    <w:rsid w:val="00AA5008"/>
    <w:rsid w:val="00AA52C9"/>
    <w:rsid w:val="00AA5721"/>
    <w:rsid w:val="00AA5CC3"/>
    <w:rsid w:val="00AA5FD6"/>
    <w:rsid w:val="00AA6D8B"/>
    <w:rsid w:val="00AA74AD"/>
    <w:rsid w:val="00AB00D1"/>
    <w:rsid w:val="00AB010A"/>
    <w:rsid w:val="00AB0FD1"/>
    <w:rsid w:val="00AB15E2"/>
    <w:rsid w:val="00AB186C"/>
    <w:rsid w:val="00AB27F8"/>
    <w:rsid w:val="00AB2B9A"/>
    <w:rsid w:val="00AB3A95"/>
    <w:rsid w:val="00AB4386"/>
    <w:rsid w:val="00AB44D0"/>
    <w:rsid w:val="00AB4567"/>
    <w:rsid w:val="00AB47C3"/>
    <w:rsid w:val="00AB4891"/>
    <w:rsid w:val="00AB5024"/>
    <w:rsid w:val="00AB655B"/>
    <w:rsid w:val="00AB7A44"/>
    <w:rsid w:val="00AB7B4B"/>
    <w:rsid w:val="00AC07A3"/>
    <w:rsid w:val="00AC08C8"/>
    <w:rsid w:val="00AC0C67"/>
    <w:rsid w:val="00AC0CDE"/>
    <w:rsid w:val="00AC0D1C"/>
    <w:rsid w:val="00AC167E"/>
    <w:rsid w:val="00AC187A"/>
    <w:rsid w:val="00AC1FD9"/>
    <w:rsid w:val="00AC240B"/>
    <w:rsid w:val="00AC2BAF"/>
    <w:rsid w:val="00AC31BB"/>
    <w:rsid w:val="00AC3530"/>
    <w:rsid w:val="00AC3714"/>
    <w:rsid w:val="00AC5245"/>
    <w:rsid w:val="00AC525B"/>
    <w:rsid w:val="00AC549C"/>
    <w:rsid w:val="00AC5F76"/>
    <w:rsid w:val="00AC65A4"/>
    <w:rsid w:val="00AC6721"/>
    <w:rsid w:val="00AC69CE"/>
    <w:rsid w:val="00AC6CC7"/>
    <w:rsid w:val="00AC6D77"/>
    <w:rsid w:val="00AC75DF"/>
    <w:rsid w:val="00AC7BB9"/>
    <w:rsid w:val="00AD1A73"/>
    <w:rsid w:val="00AD2B0B"/>
    <w:rsid w:val="00AD3245"/>
    <w:rsid w:val="00AD3D9F"/>
    <w:rsid w:val="00AD3F4F"/>
    <w:rsid w:val="00AD4523"/>
    <w:rsid w:val="00AD4533"/>
    <w:rsid w:val="00AD5655"/>
    <w:rsid w:val="00AD62E9"/>
    <w:rsid w:val="00AD6E8B"/>
    <w:rsid w:val="00AD7C33"/>
    <w:rsid w:val="00AD7D94"/>
    <w:rsid w:val="00AE0699"/>
    <w:rsid w:val="00AE0828"/>
    <w:rsid w:val="00AE09C2"/>
    <w:rsid w:val="00AE16E4"/>
    <w:rsid w:val="00AE1F71"/>
    <w:rsid w:val="00AE2635"/>
    <w:rsid w:val="00AE2CE7"/>
    <w:rsid w:val="00AE45D0"/>
    <w:rsid w:val="00AE46C9"/>
    <w:rsid w:val="00AE4F4D"/>
    <w:rsid w:val="00AE51D4"/>
    <w:rsid w:val="00AE51F9"/>
    <w:rsid w:val="00AE528E"/>
    <w:rsid w:val="00AE5601"/>
    <w:rsid w:val="00AE56D6"/>
    <w:rsid w:val="00AE5EEE"/>
    <w:rsid w:val="00AE7D59"/>
    <w:rsid w:val="00AF0293"/>
    <w:rsid w:val="00AF122D"/>
    <w:rsid w:val="00AF12B5"/>
    <w:rsid w:val="00AF1C41"/>
    <w:rsid w:val="00AF1E72"/>
    <w:rsid w:val="00AF2014"/>
    <w:rsid w:val="00AF2646"/>
    <w:rsid w:val="00AF2750"/>
    <w:rsid w:val="00AF2E58"/>
    <w:rsid w:val="00AF3359"/>
    <w:rsid w:val="00AF50A3"/>
    <w:rsid w:val="00AF5633"/>
    <w:rsid w:val="00AF57F2"/>
    <w:rsid w:val="00AF5AB3"/>
    <w:rsid w:val="00AF6730"/>
    <w:rsid w:val="00AF6A90"/>
    <w:rsid w:val="00AF7089"/>
    <w:rsid w:val="00B0146F"/>
    <w:rsid w:val="00B01B72"/>
    <w:rsid w:val="00B01C19"/>
    <w:rsid w:val="00B01F85"/>
    <w:rsid w:val="00B02B37"/>
    <w:rsid w:val="00B03B5E"/>
    <w:rsid w:val="00B04358"/>
    <w:rsid w:val="00B04785"/>
    <w:rsid w:val="00B0485E"/>
    <w:rsid w:val="00B04E2B"/>
    <w:rsid w:val="00B05665"/>
    <w:rsid w:val="00B05B6D"/>
    <w:rsid w:val="00B06EA2"/>
    <w:rsid w:val="00B101E1"/>
    <w:rsid w:val="00B10328"/>
    <w:rsid w:val="00B108E8"/>
    <w:rsid w:val="00B10B03"/>
    <w:rsid w:val="00B10C0D"/>
    <w:rsid w:val="00B10FF2"/>
    <w:rsid w:val="00B11D29"/>
    <w:rsid w:val="00B12D30"/>
    <w:rsid w:val="00B13938"/>
    <w:rsid w:val="00B13F1B"/>
    <w:rsid w:val="00B149A6"/>
    <w:rsid w:val="00B14AA6"/>
    <w:rsid w:val="00B15F52"/>
    <w:rsid w:val="00B17465"/>
    <w:rsid w:val="00B20345"/>
    <w:rsid w:val="00B20A27"/>
    <w:rsid w:val="00B20F70"/>
    <w:rsid w:val="00B21ABA"/>
    <w:rsid w:val="00B2243C"/>
    <w:rsid w:val="00B228BB"/>
    <w:rsid w:val="00B22900"/>
    <w:rsid w:val="00B23F7C"/>
    <w:rsid w:val="00B244C1"/>
    <w:rsid w:val="00B2457D"/>
    <w:rsid w:val="00B24B1D"/>
    <w:rsid w:val="00B25059"/>
    <w:rsid w:val="00B267EA"/>
    <w:rsid w:val="00B2696F"/>
    <w:rsid w:val="00B26B6F"/>
    <w:rsid w:val="00B2765A"/>
    <w:rsid w:val="00B27685"/>
    <w:rsid w:val="00B27837"/>
    <w:rsid w:val="00B3004A"/>
    <w:rsid w:val="00B30598"/>
    <w:rsid w:val="00B307A9"/>
    <w:rsid w:val="00B30C2F"/>
    <w:rsid w:val="00B30C37"/>
    <w:rsid w:val="00B30DFD"/>
    <w:rsid w:val="00B31164"/>
    <w:rsid w:val="00B31664"/>
    <w:rsid w:val="00B318B2"/>
    <w:rsid w:val="00B3237F"/>
    <w:rsid w:val="00B32F77"/>
    <w:rsid w:val="00B333BC"/>
    <w:rsid w:val="00B342A4"/>
    <w:rsid w:val="00B3467B"/>
    <w:rsid w:val="00B34B73"/>
    <w:rsid w:val="00B3500E"/>
    <w:rsid w:val="00B35396"/>
    <w:rsid w:val="00B35AD8"/>
    <w:rsid w:val="00B36746"/>
    <w:rsid w:val="00B3770D"/>
    <w:rsid w:val="00B37EB9"/>
    <w:rsid w:val="00B41922"/>
    <w:rsid w:val="00B41F78"/>
    <w:rsid w:val="00B4248F"/>
    <w:rsid w:val="00B43019"/>
    <w:rsid w:val="00B43607"/>
    <w:rsid w:val="00B4412B"/>
    <w:rsid w:val="00B4413F"/>
    <w:rsid w:val="00B44464"/>
    <w:rsid w:val="00B44AD0"/>
    <w:rsid w:val="00B45763"/>
    <w:rsid w:val="00B4645F"/>
    <w:rsid w:val="00B468CE"/>
    <w:rsid w:val="00B46C67"/>
    <w:rsid w:val="00B47395"/>
    <w:rsid w:val="00B47709"/>
    <w:rsid w:val="00B47DBF"/>
    <w:rsid w:val="00B50122"/>
    <w:rsid w:val="00B5088F"/>
    <w:rsid w:val="00B508CC"/>
    <w:rsid w:val="00B51822"/>
    <w:rsid w:val="00B51D76"/>
    <w:rsid w:val="00B52073"/>
    <w:rsid w:val="00B52395"/>
    <w:rsid w:val="00B5269B"/>
    <w:rsid w:val="00B5284A"/>
    <w:rsid w:val="00B5327C"/>
    <w:rsid w:val="00B53BC9"/>
    <w:rsid w:val="00B541F3"/>
    <w:rsid w:val="00B5426D"/>
    <w:rsid w:val="00B54958"/>
    <w:rsid w:val="00B55457"/>
    <w:rsid w:val="00B55767"/>
    <w:rsid w:val="00B55876"/>
    <w:rsid w:val="00B55B65"/>
    <w:rsid w:val="00B55D4C"/>
    <w:rsid w:val="00B55EF8"/>
    <w:rsid w:val="00B55F1B"/>
    <w:rsid w:val="00B56A20"/>
    <w:rsid w:val="00B56EF6"/>
    <w:rsid w:val="00B57190"/>
    <w:rsid w:val="00B577D4"/>
    <w:rsid w:val="00B57D71"/>
    <w:rsid w:val="00B6172D"/>
    <w:rsid w:val="00B618EF"/>
    <w:rsid w:val="00B62CD5"/>
    <w:rsid w:val="00B62DF7"/>
    <w:rsid w:val="00B635E0"/>
    <w:rsid w:val="00B640C9"/>
    <w:rsid w:val="00B64218"/>
    <w:rsid w:val="00B64231"/>
    <w:rsid w:val="00B64AC9"/>
    <w:rsid w:val="00B6723F"/>
    <w:rsid w:val="00B67B2B"/>
    <w:rsid w:val="00B70957"/>
    <w:rsid w:val="00B722EB"/>
    <w:rsid w:val="00B72461"/>
    <w:rsid w:val="00B72A4D"/>
    <w:rsid w:val="00B72B85"/>
    <w:rsid w:val="00B73743"/>
    <w:rsid w:val="00B73A29"/>
    <w:rsid w:val="00B746F8"/>
    <w:rsid w:val="00B753EA"/>
    <w:rsid w:val="00B7573B"/>
    <w:rsid w:val="00B75CFC"/>
    <w:rsid w:val="00B772BC"/>
    <w:rsid w:val="00B776D9"/>
    <w:rsid w:val="00B77C27"/>
    <w:rsid w:val="00B80132"/>
    <w:rsid w:val="00B80216"/>
    <w:rsid w:val="00B80456"/>
    <w:rsid w:val="00B80660"/>
    <w:rsid w:val="00B8089A"/>
    <w:rsid w:val="00B80CF2"/>
    <w:rsid w:val="00B8107C"/>
    <w:rsid w:val="00B81833"/>
    <w:rsid w:val="00B843E7"/>
    <w:rsid w:val="00B8485A"/>
    <w:rsid w:val="00B848B3"/>
    <w:rsid w:val="00B84AF6"/>
    <w:rsid w:val="00B84B87"/>
    <w:rsid w:val="00B855B7"/>
    <w:rsid w:val="00B85A5E"/>
    <w:rsid w:val="00B85F71"/>
    <w:rsid w:val="00B85FFE"/>
    <w:rsid w:val="00B86108"/>
    <w:rsid w:val="00B862CB"/>
    <w:rsid w:val="00B8638B"/>
    <w:rsid w:val="00B86B0D"/>
    <w:rsid w:val="00B877D7"/>
    <w:rsid w:val="00B87B79"/>
    <w:rsid w:val="00B902F7"/>
    <w:rsid w:val="00B90C9B"/>
    <w:rsid w:val="00B912FD"/>
    <w:rsid w:val="00B9169C"/>
    <w:rsid w:val="00B91DE7"/>
    <w:rsid w:val="00B920A5"/>
    <w:rsid w:val="00B924C9"/>
    <w:rsid w:val="00B936C5"/>
    <w:rsid w:val="00B941CD"/>
    <w:rsid w:val="00B94259"/>
    <w:rsid w:val="00B946C1"/>
    <w:rsid w:val="00B9529F"/>
    <w:rsid w:val="00B9791B"/>
    <w:rsid w:val="00B979F9"/>
    <w:rsid w:val="00B97A05"/>
    <w:rsid w:val="00BA06EC"/>
    <w:rsid w:val="00BA0C3E"/>
    <w:rsid w:val="00BA0D32"/>
    <w:rsid w:val="00BA1073"/>
    <w:rsid w:val="00BA1A12"/>
    <w:rsid w:val="00BA2C7F"/>
    <w:rsid w:val="00BA4587"/>
    <w:rsid w:val="00BA4EC8"/>
    <w:rsid w:val="00BA643D"/>
    <w:rsid w:val="00BA6D3C"/>
    <w:rsid w:val="00BA754C"/>
    <w:rsid w:val="00BA7653"/>
    <w:rsid w:val="00BB1EED"/>
    <w:rsid w:val="00BB21FC"/>
    <w:rsid w:val="00BB2459"/>
    <w:rsid w:val="00BB2E58"/>
    <w:rsid w:val="00BB321A"/>
    <w:rsid w:val="00BB358F"/>
    <w:rsid w:val="00BB370F"/>
    <w:rsid w:val="00BB4D8B"/>
    <w:rsid w:val="00BB53CE"/>
    <w:rsid w:val="00BB5445"/>
    <w:rsid w:val="00BB6585"/>
    <w:rsid w:val="00BB6938"/>
    <w:rsid w:val="00BC0584"/>
    <w:rsid w:val="00BC0C83"/>
    <w:rsid w:val="00BC1DF4"/>
    <w:rsid w:val="00BC28E8"/>
    <w:rsid w:val="00BC29E8"/>
    <w:rsid w:val="00BC2AC7"/>
    <w:rsid w:val="00BC3270"/>
    <w:rsid w:val="00BC3491"/>
    <w:rsid w:val="00BC4147"/>
    <w:rsid w:val="00BC4599"/>
    <w:rsid w:val="00BC4BFB"/>
    <w:rsid w:val="00BC5383"/>
    <w:rsid w:val="00BC5773"/>
    <w:rsid w:val="00BC58CA"/>
    <w:rsid w:val="00BC6EAA"/>
    <w:rsid w:val="00BD08F8"/>
    <w:rsid w:val="00BD0CDC"/>
    <w:rsid w:val="00BD13D5"/>
    <w:rsid w:val="00BD140B"/>
    <w:rsid w:val="00BD2858"/>
    <w:rsid w:val="00BD2F3F"/>
    <w:rsid w:val="00BD3400"/>
    <w:rsid w:val="00BD3423"/>
    <w:rsid w:val="00BD38D6"/>
    <w:rsid w:val="00BD4D05"/>
    <w:rsid w:val="00BD52E6"/>
    <w:rsid w:val="00BD6BFF"/>
    <w:rsid w:val="00BD6E99"/>
    <w:rsid w:val="00BD7095"/>
    <w:rsid w:val="00BD7952"/>
    <w:rsid w:val="00BD7D97"/>
    <w:rsid w:val="00BE01D0"/>
    <w:rsid w:val="00BE0371"/>
    <w:rsid w:val="00BE0785"/>
    <w:rsid w:val="00BE1C6D"/>
    <w:rsid w:val="00BE1F93"/>
    <w:rsid w:val="00BE21EF"/>
    <w:rsid w:val="00BE2858"/>
    <w:rsid w:val="00BE3754"/>
    <w:rsid w:val="00BE3876"/>
    <w:rsid w:val="00BE3F36"/>
    <w:rsid w:val="00BE43EC"/>
    <w:rsid w:val="00BE47CC"/>
    <w:rsid w:val="00BE4DF6"/>
    <w:rsid w:val="00BE539C"/>
    <w:rsid w:val="00BE5AEF"/>
    <w:rsid w:val="00BE5C82"/>
    <w:rsid w:val="00BE5F34"/>
    <w:rsid w:val="00BE652B"/>
    <w:rsid w:val="00BF0D6D"/>
    <w:rsid w:val="00BF1B1F"/>
    <w:rsid w:val="00BF1F17"/>
    <w:rsid w:val="00BF2315"/>
    <w:rsid w:val="00BF2E0C"/>
    <w:rsid w:val="00BF2ED9"/>
    <w:rsid w:val="00BF3E8D"/>
    <w:rsid w:val="00BF3F98"/>
    <w:rsid w:val="00BF3FEF"/>
    <w:rsid w:val="00BF55ED"/>
    <w:rsid w:val="00BF55F5"/>
    <w:rsid w:val="00BF569C"/>
    <w:rsid w:val="00BF5A81"/>
    <w:rsid w:val="00BF5F2A"/>
    <w:rsid w:val="00BF5FA8"/>
    <w:rsid w:val="00BF635F"/>
    <w:rsid w:val="00BF66B3"/>
    <w:rsid w:val="00BF6DEE"/>
    <w:rsid w:val="00BF70E7"/>
    <w:rsid w:val="00C0087F"/>
    <w:rsid w:val="00C017D8"/>
    <w:rsid w:val="00C01B32"/>
    <w:rsid w:val="00C024F1"/>
    <w:rsid w:val="00C02AB7"/>
    <w:rsid w:val="00C03A61"/>
    <w:rsid w:val="00C03E25"/>
    <w:rsid w:val="00C041FC"/>
    <w:rsid w:val="00C04944"/>
    <w:rsid w:val="00C0571D"/>
    <w:rsid w:val="00C05DD2"/>
    <w:rsid w:val="00C05EDC"/>
    <w:rsid w:val="00C06B1D"/>
    <w:rsid w:val="00C073A2"/>
    <w:rsid w:val="00C076F9"/>
    <w:rsid w:val="00C07AC6"/>
    <w:rsid w:val="00C10F64"/>
    <w:rsid w:val="00C1175D"/>
    <w:rsid w:val="00C12EC4"/>
    <w:rsid w:val="00C142F8"/>
    <w:rsid w:val="00C15047"/>
    <w:rsid w:val="00C156E2"/>
    <w:rsid w:val="00C15833"/>
    <w:rsid w:val="00C1695D"/>
    <w:rsid w:val="00C17386"/>
    <w:rsid w:val="00C17D77"/>
    <w:rsid w:val="00C203CB"/>
    <w:rsid w:val="00C2058F"/>
    <w:rsid w:val="00C206EF"/>
    <w:rsid w:val="00C20C33"/>
    <w:rsid w:val="00C21AF4"/>
    <w:rsid w:val="00C222FB"/>
    <w:rsid w:val="00C23AFA"/>
    <w:rsid w:val="00C23BFF"/>
    <w:rsid w:val="00C23EC3"/>
    <w:rsid w:val="00C248FC"/>
    <w:rsid w:val="00C2560F"/>
    <w:rsid w:val="00C26945"/>
    <w:rsid w:val="00C26D27"/>
    <w:rsid w:val="00C27527"/>
    <w:rsid w:val="00C27D4D"/>
    <w:rsid w:val="00C27FD5"/>
    <w:rsid w:val="00C30564"/>
    <w:rsid w:val="00C30941"/>
    <w:rsid w:val="00C311CD"/>
    <w:rsid w:val="00C31C05"/>
    <w:rsid w:val="00C31C77"/>
    <w:rsid w:val="00C328E4"/>
    <w:rsid w:val="00C33701"/>
    <w:rsid w:val="00C361B7"/>
    <w:rsid w:val="00C3716D"/>
    <w:rsid w:val="00C375C5"/>
    <w:rsid w:val="00C37B7E"/>
    <w:rsid w:val="00C37C9C"/>
    <w:rsid w:val="00C405AB"/>
    <w:rsid w:val="00C40BBE"/>
    <w:rsid w:val="00C41BB6"/>
    <w:rsid w:val="00C423F9"/>
    <w:rsid w:val="00C43238"/>
    <w:rsid w:val="00C43A92"/>
    <w:rsid w:val="00C43FDD"/>
    <w:rsid w:val="00C45218"/>
    <w:rsid w:val="00C454D8"/>
    <w:rsid w:val="00C45BDA"/>
    <w:rsid w:val="00C45C5B"/>
    <w:rsid w:val="00C45FC9"/>
    <w:rsid w:val="00C5023A"/>
    <w:rsid w:val="00C50982"/>
    <w:rsid w:val="00C51573"/>
    <w:rsid w:val="00C537EF"/>
    <w:rsid w:val="00C540B5"/>
    <w:rsid w:val="00C54167"/>
    <w:rsid w:val="00C54865"/>
    <w:rsid w:val="00C549C0"/>
    <w:rsid w:val="00C54BA1"/>
    <w:rsid w:val="00C54FC3"/>
    <w:rsid w:val="00C550E5"/>
    <w:rsid w:val="00C555AB"/>
    <w:rsid w:val="00C562BE"/>
    <w:rsid w:val="00C612FD"/>
    <w:rsid w:val="00C61FC2"/>
    <w:rsid w:val="00C6224A"/>
    <w:rsid w:val="00C63BC0"/>
    <w:rsid w:val="00C64715"/>
    <w:rsid w:val="00C64A1F"/>
    <w:rsid w:val="00C657B1"/>
    <w:rsid w:val="00C65AEC"/>
    <w:rsid w:val="00C66079"/>
    <w:rsid w:val="00C6617F"/>
    <w:rsid w:val="00C66971"/>
    <w:rsid w:val="00C66CA7"/>
    <w:rsid w:val="00C66DCB"/>
    <w:rsid w:val="00C67855"/>
    <w:rsid w:val="00C67B1E"/>
    <w:rsid w:val="00C67C6C"/>
    <w:rsid w:val="00C7125A"/>
    <w:rsid w:val="00C71382"/>
    <w:rsid w:val="00C714AA"/>
    <w:rsid w:val="00C724FA"/>
    <w:rsid w:val="00C72696"/>
    <w:rsid w:val="00C72E45"/>
    <w:rsid w:val="00C73C1A"/>
    <w:rsid w:val="00C73ED4"/>
    <w:rsid w:val="00C74040"/>
    <w:rsid w:val="00C743EF"/>
    <w:rsid w:val="00C74912"/>
    <w:rsid w:val="00C7607D"/>
    <w:rsid w:val="00C7678F"/>
    <w:rsid w:val="00C76C1A"/>
    <w:rsid w:val="00C76F28"/>
    <w:rsid w:val="00C774BA"/>
    <w:rsid w:val="00C77567"/>
    <w:rsid w:val="00C77960"/>
    <w:rsid w:val="00C77AD1"/>
    <w:rsid w:val="00C77CE9"/>
    <w:rsid w:val="00C80700"/>
    <w:rsid w:val="00C81B9B"/>
    <w:rsid w:val="00C81C4D"/>
    <w:rsid w:val="00C82E4B"/>
    <w:rsid w:val="00C84BDC"/>
    <w:rsid w:val="00C85045"/>
    <w:rsid w:val="00C85280"/>
    <w:rsid w:val="00C85942"/>
    <w:rsid w:val="00C85CAA"/>
    <w:rsid w:val="00C86BFD"/>
    <w:rsid w:val="00C86FC4"/>
    <w:rsid w:val="00C90C2B"/>
    <w:rsid w:val="00C90C9B"/>
    <w:rsid w:val="00C90C9F"/>
    <w:rsid w:val="00C921B2"/>
    <w:rsid w:val="00C935E3"/>
    <w:rsid w:val="00C93B5E"/>
    <w:rsid w:val="00C947E0"/>
    <w:rsid w:val="00C94ABF"/>
    <w:rsid w:val="00C960D8"/>
    <w:rsid w:val="00C9623E"/>
    <w:rsid w:val="00C9640A"/>
    <w:rsid w:val="00C9654D"/>
    <w:rsid w:val="00C966ED"/>
    <w:rsid w:val="00C96907"/>
    <w:rsid w:val="00C96B50"/>
    <w:rsid w:val="00C9713C"/>
    <w:rsid w:val="00C9744A"/>
    <w:rsid w:val="00C97C3D"/>
    <w:rsid w:val="00C97CD8"/>
    <w:rsid w:val="00CA010B"/>
    <w:rsid w:val="00CA09D6"/>
    <w:rsid w:val="00CA208B"/>
    <w:rsid w:val="00CA29CA"/>
    <w:rsid w:val="00CA2A7D"/>
    <w:rsid w:val="00CA39EA"/>
    <w:rsid w:val="00CA3C6A"/>
    <w:rsid w:val="00CA48E8"/>
    <w:rsid w:val="00CA5028"/>
    <w:rsid w:val="00CA7F9F"/>
    <w:rsid w:val="00CB00E1"/>
    <w:rsid w:val="00CB04FE"/>
    <w:rsid w:val="00CB0CFF"/>
    <w:rsid w:val="00CB1C48"/>
    <w:rsid w:val="00CB1CA3"/>
    <w:rsid w:val="00CB3934"/>
    <w:rsid w:val="00CB422C"/>
    <w:rsid w:val="00CB490D"/>
    <w:rsid w:val="00CB4AFB"/>
    <w:rsid w:val="00CB4D94"/>
    <w:rsid w:val="00CB5830"/>
    <w:rsid w:val="00CB585C"/>
    <w:rsid w:val="00CB5D70"/>
    <w:rsid w:val="00CB6F7B"/>
    <w:rsid w:val="00CB7048"/>
    <w:rsid w:val="00CB7055"/>
    <w:rsid w:val="00CC020C"/>
    <w:rsid w:val="00CC0263"/>
    <w:rsid w:val="00CC0FE1"/>
    <w:rsid w:val="00CC1651"/>
    <w:rsid w:val="00CC1B30"/>
    <w:rsid w:val="00CC1E8D"/>
    <w:rsid w:val="00CC3F83"/>
    <w:rsid w:val="00CC44D4"/>
    <w:rsid w:val="00CC4D96"/>
    <w:rsid w:val="00CC4F08"/>
    <w:rsid w:val="00CC5EC8"/>
    <w:rsid w:val="00CC61E2"/>
    <w:rsid w:val="00CC6BD0"/>
    <w:rsid w:val="00CC6C8C"/>
    <w:rsid w:val="00CD01E0"/>
    <w:rsid w:val="00CD02E7"/>
    <w:rsid w:val="00CD03D3"/>
    <w:rsid w:val="00CD10BF"/>
    <w:rsid w:val="00CD1F7C"/>
    <w:rsid w:val="00CD20F3"/>
    <w:rsid w:val="00CD2833"/>
    <w:rsid w:val="00CD34CA"/>
    <w:rsid w:val="00CD3548"/>
    <w:rsid w:val="00CD368F"/>
    <w:rsid w:val="00CD3B7A"/>
    <w:rsid w:val="00CD3EB6"/>
    <w:rsid w:val="00CD580F"/>
    <w:rsid w:val="00CD6913"/>
    <w:rsid w:val="00CD7552"/>
    <w:rsid w:val="00CD7B36"/>
    <w:rsid w:val="00CE0F7E"/>
    <w:rsid w:val="00CE1859"/>
    <w:rsid w:val="00CE3B19"/>
    <w:rsid w:val="00CE46B9"/>
    <w:rsid w:val="00CE48B1"/>
    <w:rsid w:val="00CE4BF2"/>
    <w:rsid w:val="00CE4DB5"/>
    <w:rsid w:val="00CE4EA4"/>
    <w:rsid w:val="00CE6097"/>
    <w:rsid w:val="00CE78D6"/>
    <w:rsid w:val="00CF0108"/>
    <w:rsid w:val="00CF0170"/>
    <w:rsid w:val="00CF01BC"/>
    <w:rsid w:val="00CF095C"/>
    <w:rsid w:val="00CF1294"/>
    <w:rsid w:val="00CF14D8"/>
    <w:rsid w:val="00CF2D0D"/>
    <w:rsid w:val="00CF2DFB"/>
    <w:rsid w:val="00CF3486"/>
    <w:rsid w:val="00CF3800"/>
    <w:rsid w:val="00CF410C"/>
    <w:rsid w:val="00CF43DF"/>
    <w:rsid w:val="00CF4E07"/>
    <w:rsid w:val="00CF4EAB"/>
    <w:rsid w:val="00CF5656"/>
    <w:rsid w:val="00CF6582"/>
    <w:rsid w:val="00CF6965"/>
    <w:rsid w:val="00CF73DD"/>
    <w:rsid w:val="00CF7936"/>
    <w:rsid w:val="00D001AD"/>
    <w:rsid w:val="00D00E30"/>
    <w:rsid w:val="00D00F10"/>
    <w:rsid w:val="00D01E17"/>
    <w:rsid w:val="00D023A0"/>
    <w:rsid w:val="00D02954"/>
    <w:rsid w:val="00D02BD4"/>
    <w:rsid w:val="00D038CC"/>
    <w:rsid w:val="00D04551"/>
    <w:rsid w:val="00D04A8A"/>
    <w:rsid w:val="00D065FA"/>
    <w:rsid w:val="00D06655"/>
    <w:rsid w:val="00D06EA5"/>
    <w:rsid w:val="00D07601"/>
    <w:rsid w:val="00D1010D"/>
    <w:rsid w:val="00D11F56"/>
    <w:rsid w:val="00D12DED"/>
    <w:rsid w:val="00D1355C"/>
    <w:rsid w:val="00D14537"/>
    <w:rsid w:val="00D14763"/>
    <w:rsid w:val="00D14CF0"/>
    <w:rsid w:val="00D15EAB"/>
    <w:rsid w:val="00D172DB"/>
    <w:rsid w:val="00D173F1"/>
    <w:rsid w:val="00D17E2C"/>
    <w:rsid w:val="00D17E46"/>
    <w:rsid w:val="00D2050D"/>
    <w:rsid w:val="00D2095A"/>
    <w:rsid w:val="00D2106F"/>
    <w:rsid w:val="00D214F0"/>
    <w:rsid w:val="00D2155D"/>
    <w:rsid w:val="00D216A3"/>
    <w:rsid w:val="00D21D50"/>
    <w:rsid w:val="00D229F1"/>
    <w:rsid w:val="00D23AC6"/>
    <w:rsid w:val="00D243D2"/>
    <w:rsid w:val="00D246E6"/>
    <w:rsid w:val="00D24812"/>
    <w:rsid w:val="00D25300"/>
    <w:rsid w:val="00D25386"/>
    <w:rsid w:val="00D26270"/>
    <w:rsid w:val="00D26928"/>
    <w:rsid w:val="00D2695F"/>
    <w:rsid w:val="00D279E5"/>
    <w:rsid w:val="00D27CE7"/>
    <w:rsid w:val="00D27D5A"/>
    <w:rsid w:val="00D3001D"/>
    <w:rsid w:val="00D304E6"/>
    <w:rsid w:val="00D30784"/>
    <w:rsid w:val="00D31648"/>
    <w:rsid w:val="00D31B36"/>
    <w:rsid w:val="00D31EB3"/>
    <w:rsid w:val="00D327C3"/>
    <w:rsid w:val="00D32DE1"/>
    <w:rsid w:val="00D33102"/>
    <w:rsid w:val="00D33571"/>
    <w:rsid w:val="00D338D3"/>
    <w:rsid w:val="00D339B2"/>
    <w:rsid w:val="00D34A30"/>
    <w:rsid w:val="00D367D6"/>
    <w:rsid w:val="00D36CE7"/>
    <w:rsid w:val="00D370A2"/>
    <w:rsid w:val="00D37268"/>
    <w:rsid w:val="00D37432"/>
    <w:rsid w:val="00D37872"/>
    <w:rsid w:val="00D4029A"/>
    <w:rsid w:val="00D406B2"/>
    <w:rsid w:val="00D4085B"/>
    <w:rsid w:val="00D41205"/>
    <w:rsid w:val="00D41616"/>
    <w:rsid w:val="00D418AA"/>
    <w:rsid w:val="00D4230B"/>
    <w:rsid w:val="00D430C6"/>
    <w:rsid w:val="00D439A9"/>
    <w:rsid w:val="00D451D4"/>
    <w:rsid w:val="00D454DC"/>
    <w:rsid w:val="00D45751"/>
    <w:rsid w:val="00D45A96"/>
    <w:rsid w:val="00D504D9"/>
    <w:rsid w:val="00D50BBE"/>
    <w:rsid w:val="00D517E2"/>
    <w:rsid w:val="00D51CB6"/>
    <w:rsid w:val="00D5209D"/>
    <w:rsid w:val="00D52B64"/>
    <w:rsid w:val="00D52EB8"/>
    <w:rsid w:val="00D52F21"/>
    <w:rsid w:val="00D540C7"/>
    <w:rsid w:val="00D541E9"/>
    <w:rsid w:val="00D5430F"/>
    <w:rsid w:val="00D57D04"/>
    <w:rsid w:val="00D60793"/>
    <w:rsid w:val="00D60C14"/>
    <w:rsid w:val="00D60DA9"/>
    <w:rsid w:val="00D60FE1"/>
    <w:rsid w:val="00D628D2"/>
    <w:rsid w:val="00D62E38"/>
    <w:rsid w:val="00D630C8"/>
    <w:rsid w:val="00D632E2"/>
    <w:rsid w:val="00D6384E"/>
    <w:rsid w:val="00D6473F"/>
    <w:rsid w:val="00D64BA0"/>
    <w:rsid w:val="00D64C29"/>
    <w:rsid w:val="00D65143"/>
    <w:rsid w:val="00D652CA"/>
    <w:rsid w:val="00D6602C"/>
    <w:rsid w:val="00D66B71"/>
    <w:rsid w:val="00D66CB1"/>
    <w:rsid w:val="00D66F2A"/>
    <w:rsid w:val="00D67039"/>
    <w:rsid w:val="00D6728A"/>
    <w:rsid w:val="00D673F6"/>
    <w:rsid w:val="00D7019C"/>
    <w:rsid w:val="00D70D8F"/>
    <w:rsid w:val="00D71180"/>
    <w:rsid w:val="00D7195C"/>
    <w:rsid w:val="00D719E1"/>
    <w:rsid w:val="00D71D2E"/>
    <w:rsid w:val="00D71D9E"/>
    <w:rsid w:val="00D727CE"/>
    <w:rsid w:val="00D74399"/>
    <w:rsid w:val="00D76160"/>
    <w:rsid w:val="00D76760"/>
    <w:rsid w:val="00D76D86"/>
    <w:rsid w:val="00D77312"/>
    <w:rsid w:val="00D77E1E"/>
    <w:rsid w:val="00D8001F"/>
    <w:rsid w:val="00D805E8"/>
    <w:rsid w:val="00D80B80"/>
    <w:rsid w:val="00D815E4"/>
    <w:rsid w:val="00D8192A"/>
    <w:rsid w:val="00D82EF7"/>
    <w:rsid w:val="00D8362D"/>
    <w:rsid w:val="00D83EE5"/>
    <w:rsid w:val="00D845DF"/>
    <w:rsid w:val="00D87AE1"/>
    <w:rsid w:val="00D90852"/>
    <w:rsid w:val="00D90E57"/>
    <w:rsid w:val="00D913AF"/>
    <w:rsid w:val="00D92F19"/>
    <w:rsid w:val="00D93598"/>
    <w:rsid w:val="00D93933"/>
    <w:rsid w:val="00D942C8"/>
    <w:rsid w:val="00D943B9"/>
    <w:rsid w:val="00D94A7D"/>
    <w:rsid w:val="00D94EBD"/>
    <w:rsid w:val="00D9539A"/>
    <w:rsid w:val="00D9565A"/>
    <w:rsid w:val="00D95814"/>
    <w:rsid w:val="00D9697B"/>
    <w:rsid w:val="00DA0CC8"/>
    <w:rsid w:val="00DA137A"/>
    <w:rsid w:val="00DA1983"/>
    <w:rsid w:val="00DA1AF9"/>
    <w:rsid w:val="00DA2FA0"/>
    <w:rsid w:val="00DA443C"/>
    <w:rsid w:val="00DA6403"/>
    <w:rsid w:val="00DA6E76"/>
    <w:rsid w:val="00DA6EEB"/>
    <w:rsid w:val="00DA78B4"/>
    <w:rsid w:val="00DA7B6E"/>
    <w:rsid w:val="00DB0065"/>
    <w:rsid w:val="00DB0D01"/>
    <w:rsid w:val="00DB0FC4"/>
    <w:rsid w:val="00DB1056"/>
    <w:rsid w:val="00DB25F7"/>
    <w:rsid w:val="00DB2A1E"/>
    <w:rsid w:val="00DB34F9"/>
    <w:rsid w:val="00DB396F"/>
    <w:rsid w:val="00DB559B"/>
    <w:rsid w:val="00DB5826"/>
    <w:rsid w:val="00DB609D"/>
    <w:rsid w:val="00DB69B6"/>
    <w:rsid w:val="00DB6D1F"/>
    <w:rsid w:val="00DB6F76"/>
    <w:rsid w:val="00DB7D54"/>
    <w:rsid w:val="00DC030F"/>
    <w:rsid w:val="00DC0772"/>
    <w:rsid w:val="00DC0A49"/>
    <w:rsid w:val="00DC0ADD"/>
    <w:rsid w:val="00DC12D9"/>
    <w:rsid w:val="00DC1C01"/>
    <w:rsid w:val="00DC29A4"/>
    <w:rsid w:val="00DC2DB1"/>
    <w:rsid w:val="00DC3818"/>
    <w:rsid w:val="00DC4621"/>
    <w:rsid w:val="00DC4A30"/>
    <w:rsid w:val="00DC5589"/>
    <w:rsid w:val="00DC62C7"/>
    <w:rsid w:val="00DC7BE6"/>
    <w:rsid w:val="00DD0DE2"/>
    <w:rsid w:val="00DD0E8B"/>
    <w:rsid w:val="00DD3B13"/>
    <w:rsid w:val="00DD49F6"/>
    <w:rsid w:val="00DD531F"/>
    <w:rsid w:val="00DD6455"/>
    <w:rsid w:val="00DD65AD"/>
    <w:rsid w:val="00DD71EE"/>
    <w:rsid w:val="00DD7C30"/>
    <w:rsid w:val="00DE03F4"/>
    <w:rsid w:val="00DE2B2D"/>
    <w:rsid w:val="00DE39AB"/>
    <w:rsid w:val="00DE584E"/>
    <w:rsid w:val="00DE58BD"/>
    <w:rsid w:val="00DE58C1"/>
    <w:rsid w:val="00DE596C"/>
    <w:rsid w:val="00DE5B4B"/>
    <w:rsid w:val="00DE6635"/>
    <w:rsid w:val="00DE7BBC"/>
    <w:rsid w:val="00DE7BE5"/>
    <w:rsid w:val="00DE7C36"/>
    <w:rsid w:val="00DF0202"/>
    <w:rsid w:val="00DF0B62"/>
    <w:rsid w:val="00DF16F2"/>
    <w:rsid w:val="00DF2477"/>
    <w:rsid w:val="00DF2DED"/>
    <w:rsid w:val="00DF2F71"/>
    <w:rsid w:val="00DF4E1A"/>
    <w:rsid w:val="00DF544A"/>
    <w:rsid w:val="00DF6795"/>
    <w:rsid w:val="00DF6BAB"/>
    <w:rsid w:val="00DF734D"/>
    <w:rsid w:val="00DF789B"/>
    <w:rsid w:val="00E00DBD"/>
    <w:rsid w:val="00E00DDB"/>
    <w:rsid w:val="00E017F0"/>
    <w:rsid w:val="00E0186B"/>
    <w:rsid w:val="00E01D94"/>
    <w:rsid w:val="00E0276C"/>
    <w:rsid w:val="00E02EB0"/>
    <w:rsid w:val="00E02ED2"/>
    <w:rsid w:val="00E046A7"/>
    <w:rsid w:val="00E05E15"/>
    <w:rsid w:val="00E066B0"/>
    <w:rsid w:val="00E07BB6"/>
    <w:rsid w:val="00E07DCE"/>
    <w:rsid w:val="00E10138"/>
    <w:rsid w:val="00E10578"/>
    <w:rsid w:val="00E10721"/>
    <w:rsid w:val="00E10AF3"/>
    <w:rsid w:val="00E111EF"/>
    <w:rsid w:val="00E11BA4"/>
    <w:rsid w:val="00E11D32"/>
    <w:rsid w:val="00E137BA"/>
    <w:rsid w:val="00E13B97"/>
    <w:rsid w:val="00E14357"/>
    <w:rsid w:val="00E1468E"/>
    <w:rsid w:val="00E14AC7"/>
    <w:rsid w:val="00E15128"/>
    <w:rsid w:val="00E15294"/>
    <w:rsid w:val="00E15526"/>
    <w:rsid w:val="00E15C37"/>
    <w:rsid w:val="00E15F75"/>
    <w:rsid w:val="00E16543"/>
    <w:rsid w:val="00E16B14"/>
    <w:rsid w:val="00E16BD4"/>
    <w:rsid w:val="00E16F68"/>
    <w:rsid w:val="00E178C8"/>
    <w:rsid w:val="00E17E77"/>
    <w:rsid w:val="00E203DE"/>
    <w:rsid w:val="00E2064B"/>
    <w:rsid w:val="00E209DB"/>
    <w:rsid w:val="00E215B4"/>
    <w:rsid w:val="00E2161E"/>
    <w:rsid w:val="00E21FAB"/>
    <w:rsid w:val="00E221C2"/>
    <w:rsid w:val="00E22448"/>
    <w:rsid w:val="00E22DB8"/>
    <w:rsid w:val="00E23649"/>
    <w:rsid w:val="00E24645"/>
    <w:rsid w:val="00E246C9"/>
    <w:rsid w:val="00E24A4D"/>
    <w:rsid w:val="00E26549"/>
    <w:rsid w:val="00E2667E"/>
    <w:rsid w:val="00E26730"/>
    <w:rsid w:val="00E2776C"/>
    <w:rsid w:val="00E27853"/>
    <w:rsid w:val="00E27DFF"/>
    <w:rsid w:val="00E302DE"/>
    <w:rsid w:val="00E3044B"/>
    <w:rsid w:val="00E310B5"/>
    <w:rsid w:val="00E31546"/>
    <w:rsid w:val="00E31750"/>
    <w:rsid w:val="00E32049"/>
    <w:rsid w:val="00E328B2"/>
    <w:rsid w:val="00E32E03"/>
    <w:rsid w:val="00E3403C"/>
    <w:rsid w:val="00E340EE"/>
    <w:rsid w:val="00E34C9C"/>
    <w:rsid w:val="00E354D5"/>
    <w:rsid w:val="00E3555B"/>
    <w:rsid w:val="00E3563B"/>
    <w:rsid w:val="00E35EDF"/>
    <w:rsid w:val="00E368D2"/>
    <w:rsid w:val="00E36D5F"/>
    <w:rsid w:val="00E36E8B"/>
    <w:rsid w:val="00E37201"/>
    <w:rsid w:val="00E37420"/>
    <w:rsid w:val="00E374CB"/>
    <w:rsid w:val="00E41492"/>
    <w:rsid w:val="00E4161D"/>
    <w:rsid w:val="00E41728"/>
    <w:rsid w:val="00E42FD7"/>
    <w:rsid w:val="00E4334B"/>
    <w:rsid w:val="00E43C48"/>
    <w:rsid w:val="00E44838"/>
    <w:rsid w:val="00E44D67"/>
    <w:rsid w:val="00E4524B"/>
    <w:rsid w:val="00E4558A"/>
    <w:rsid w:val="00E4618D"/>
    <w:rsid w:val="00E465D8"/>
    <w:rsid w:val="00E467AA"/>
    <w:rsid w:val="00E46B3B"/>
    <w:rsid w:val="00E4760D"/>
    <w:rsid w:val="00E4766D"/>
    <w:rsid w:val="00E477D3"/>
    <w:rsid w:val="00E5084A"/>
    <w:rsid w:val="00E526E9"/>
    <w:rsid w:val="00E532AA"/>
    <w:rsid w:val="00E537AD"/>
    <w:rsid w:val="00E53F74"/>
    <w:rsid w:val="00E5417E"/>
    <w:rsid w:val="00E54BC4"/>
    <w:rsid w:val="00E54E04"/>
    <w:rsid w:val="00E553E3"/>
    <w:rsid w:val="00E55C79"/>
    <w:rsid w:val="00E565D5"/>
    <w:rsid w:val="00E56823"/>
    <w:rsid w:val="00E57384"/>
    <w:rsid w:val="00E606F1"/>
    <w:rsid w:val="00E60968"/>
    <w:rsid w:val="00E60AF3"/>
    <w:rsid w:val="00E60DD2"/>
    <w:rsid w:val="00E611CF"/>
    <w:rsid w:val="00E61A49"/>
    <w:rsid w:val="00E621E9"/>
    <w:rsid w:val="00E62748"/>
    <w:rsid w:val="00E62B53"/>
    <w:rsid w:val="00E6347D"/>
    <w:rsid w:val="00E64768"/>
    <w:rsid w:val="00E65393"/>
    <w:rsid w:val="00E65657"/>
    <w:rsid w:val="00E65B96"/>
    <w:rsid w:val="00E65C24"/>
    <w:rsid w:val="00E66EE0"/>
    <w:rsid w:val="00E66F00"/>
    <w:rsid w:val="00E67861"/>
    <w:rsid w:val="00E67DCB"/>
    <w:rsid w:val="00E67FB1"/>
    <w:rsid w:val="00E705F8"/>
    <w:rsid w:val="00E706E9"/>
    <w:rsid w:val="00E70B93"/>
    <w:rsid w:val="00E71AC5"/>
    <w:rsid w:val="00E71C37"/>
    <w:rsid w:val="00E7253C"/>
    <w:rsid w:val="00E735F2"/>
    <w:rsid w:val="00E737B8"/>
    <w:rsid w:val="00E73BAB"/>
    <w:rsid w:val="00E74770"/>
    <w:rsid w:val="00E752B6"/>
    <w:rsid w:val="00E75411"/>
    <w:rsid w:val="00E76B59"/>
    <w:rsid w:val="00E777D1"/>
    <w:rsid w:val="00E778A0"/>
    <w:rsid w:val="00E778B8"/>
    <w:rsid w:val="00E81682"/>
    <w:rsid w:val="00E83250"/>
    <w:rsid w:val="00E834E5"/>
    <w:rsid w:val="00E83ED0"/>
    <w:rsid w:val="00E84B68"/>
    <w:rsid w:val="00E84BB6"/>
    <w:rsid w:val="00E84DD5"/>
    <w:rsid w:val="00E85284"/>
    <w:rsid w:val="00E8589F"/>
    <w:rsid w:val="00E86233"/>
    <w:rsid w:val="00E871AE"/>
    <w:rsid w:val="00E8780C"/>
    <w:rsid w:val="00E9036A"/>
    <w:rsid w:val="00E90D2C"/>
    <w:rsid w:val="00E914BC"/>
    <w:rsid w:val="00E92CC0"/>
    <w:rsid w:val="00E93328"/>
    <w:rsid w:val="00E93675"/>
    <w:rsid w:val="00E938B7"/>
    <w:rsid w:val="00E93A16"/>
    <w:rsid w:val="00E9457A"/>
    <w:rsid w:val="00E95008"/>
    <w:rsid w:val="00E95646"/>
    <w:rsid w:val="00E963D4"/>
    <w:rsid w:val="00E97B0A"/>
    <w:rsid w:val="00EA00C1"/>
    <w:rsid w:val="00EA147F"/>
    <w:rsid w:val="00EA1605"/>
    <w:rsid w:val="00EA1C42"/>
    <w:rsid w:val="00EA204D"/>
    <w:rsid w:val="00EA3646"/>
    <w:rsid w:val="00EA4B5C"/>
    <w:rsid w:val="00EA4BD0"/>
    <w:rsid w:val="00EA524E"/>
    <w:rsid w:val="00EA5C50"/>
    <w:rsid w:val="00EA5E04"/>
    <w:rsid w:val="00EA6187"/>
    <w:rsid w:val="00EA63FA"/>
    <w:rsid w:val="00EA6B8D"/>
    <w:rsid w:val="00EA6CED"/>
    <w:rsid w:val="00EB01C1"/>
    <w:rsid w:val="00EB0690"/>
    <w:rsid w:val="00EB080F"/>
    <w:rsid w:val="00EB14F9"/>
    <w:rsid w:val="00EB1CD3"/>
    <w:rsid w:val="00EB1CDB"/>
    <w:rsid w:val="00EB219D"/>
    <w:rsid w:val="00EB2216"/>
    <w:rsid w:val="00EB226D"/>
    <w:rsid w:val="00EB3573"/>
    <w:rsid w:val="00EB3F53"/>
    <w:rsid w:val="00EB42BC"/>
    <w:rsid w:val="00EB4CDD"/>
    <w:rsid w:val="00EB504A"/>
    <w:rsid w:val="00EB632B"/>
    <w:rsid w:val="00EB6BA4"/>
    <w:rsid w:val="00EB6EE8"/>
    <w:rsid w:val="00EB733C"/>
    <w:rsid w:val="00EB7A6C"/>
    <w:rsid w:val="00EC0C5D"/>
    <w:rsid w:val="00EC1252"/>
    <w:rsid w:val="00EC1E0B"/>
    <w:rsid w:val="00EC21EC"/>
    <w:rsid w:val="00EC28CB"/>
    <w:rsid w:val="00EC2D1A"/>
    <w:rsid w:val="00EC2F36"/>
    <w:rsid w:val="00EC3D9D"/>
    <w:rsid w:val="00EC4296"/>
    <w:rsid w:val="00EC4577"/>
    <w:rsid w:val="00EC4607"/>
    <w:rsid w:val="00EC513F"/>
    <w:rsid w:val="00EC5442"/>
    <w:rsid w:val="00EC5EEB"/>
    <w:rsid w:val="00EC6386"/>
    <w:rsid w:val="00EC744B"/>
    <w:rsid w:val="00EC7D27"/>
    <w:rsid w:val="00ED01EB"/>
    <w:rsid w:val="00ED1616"/>
    <w:rsid w:val="00ED18E6"/>
    <w:rsid w:val="00ED3DFE"/>
    <w:rsid w:val="00ED48F2"/>
    <w:rsid w:val="00ED493F"/>
    <w:rsid w:val="00ED6EFF"/>
    <w:rsid w:val="00ED754C"/>
    <w:rsid w:val="00ED776D"/>
    <w:rsid w:val="00ED7837"/>
    <w:rsid w:val="00ED7C88"/>
    <w:rsid w:val="00ED7FF6"/>
    <w:rsid w:val="00EE060C"/>
    <w:rsid w:val="00EE0631"/>
    <w:rsid w:val="00EE06DC"/>
    <w:rsid w:val="00EE0BDF"/>
    <w:rsid w:val="00EE0EAC"/>
    <w:rsid w:val="00EE1891"/>
    <w:rsid w:val="00EE1AC1"/>
    <w:rsid w:val="00EE1B25"/>
    <w:rsid w:val="00EE1BCC"/>
    <w:rsid w:val="00EE2372"/>
    <w:rsid w:val="00EE2797"/>
    <w:rsid w:val="00EE3266"/>
    <w:rsid w:val="00EE381E"/>
    <w:rsid w:val="00EE3E48"/>
    <w:rsid w:val="00EE3E4C"/>
    <w:rsid w:val="00EE43AA"/>
    <w:rsid w:val="00EE485A"/>
    <w:rsid w:val="00EE619F"/>
    <w:rsid w:val="00EE64E2"/>
    <w:rsid w:val="00EE6AD9"/>
    <w:rsid w:val="00EE6D39"/>
    <w:rsid w:val="00EE737C"/>
    <w:rsid w:val="00EE74C5"/>
    <w:rsid w:val="00EE7AD1"/>
    <w:rsid w:val="00EF0CCD"/>
    <w:rsid w:val="00EF1224"/>
    <w:rsid w:val="00EF1A5C"/>
    <w:rsid w:val="00EF1B83"/>
    <w:rsid w:val="00EF27E8"/>
    <w:rsid w:val="00EF2E69"/>
    <w:rsid w:val="00EF2F93"/>
    <w:rsid w:val="00EF3DDB"/>
    <w:rsid w:val="00EF4CB7"/>
    <w:rsid w:val="00EF4E01"/>
    <w:rsid w:val="00EF4FDE"/>
    <w:rsid w:val="00EF5527"/>
    <w:rsid w:val="00EF6551"/>
    <w:rsid w:val="00EF6D40"/>
    <w:rsid w:val="00EF7377"/>
    <w:rsid w:val="00F0004D"/>
    <w:rsid w:val="00F0027F"/>
    <w:rsid w:val="00F004F3"/>
    <w:rsid w:val="00F00999"/>
    <w:rsid w:val="00F01F96"/>
    <w:rsid w:val="00F048F0"/>
    <w:rsid w:val="00F04C44"/>
    <w:rsid w:val="00F052C4"/>
    <w:rsid w:val="00F0628E"/>
    <w:rsid w:val="00F064BB"/>
    <w:rsid w:val="00F06C75"/>
    <w:rsid w:val="00F07401"/>
    <w:rsid w:val="00F11064"/>
    <w:rsid w:val="00F11395"/>
    <w:rsid w:val="00F11A6B"/>
    <w:rsid w:val="00F11E70"/>
    <w:rsid w:val="00F11FD0"/>
    <w:rsid w:val="00F124D2"/>
    <w:rsid w:val="00F125CC"/>
    <w:rsid w:val="00F1279A"/>
    <w:rsid w:val="00F12C85"/>
    <w:rsid w:val="00F13046"/>
    <w:rsid w:val="00F139E3"/>
    <w:rsid w:val="00F13CD9"/>
    <w:rsid w:val="00F1445C"/>
    <w:rsid w:val="00F14B21"/>
    <w:rsid w:val="00F15020"/>
    <w:rsid w:val="00F158B4"/>
    <w:rsid w:val="00F163B1"/>
    <w:rsid w:val="00F16C30"/>
    <w:rsid w:val="00F1750E"/>
    <w:rsid w:val="00F20154"/>
    <w:rsid w:val="00F23138"/>
    <w:rsid w:val="00F24011"/>
    <w:rsid w:val="00F24152"/>
    <w:rsid w:val="00F24CB3"/>
    <w:rsid w:val="00F258C3"/>
    <w:rsid w:val="00F272A0"/>
    <w:rsid w:val="00F27990"/>
    <w:rsid w:val="00F27DCE"/>
    <w:rsid w:val="00F304AC"/>
    <w:rsid w:val="00F3251A"/>
    <w:rsid w:val="00F326C3"/>
    <w:rsid w:val="00F339B2"/>
    <w:rsid w:val="00F343F0"/>
    <w:rsid w:val="00F3510F"/>
    <w:rsid w:val="00F35912"/>
    <w:rsid w:val="00F37289"/>
    <w:rsid w:val="00F374D4"/>
    <w:rsid w:val="00F37A7E"/>
    <w:rsid w:val="00F40B43"/>
    <w:rsid w:val="00F40B52"/>
    <w:rsid w:val="00F40C26"/>
    <w:rsid w:val="00F41043"/>
    <w:rsid w:val="00F41421"/>
    <w:rsid w:val="00F41ABA"/>
    <w:rsid w:val="00F41B77"/>
    <w:rsid w:val="00F42C2A"/>
    <w:rsid w:val="00F430CB"/>
    <w:rsid w:val="00F43851"/>
    <w:rsid w:val="00F43C2F"/>
    <w:rsid w:val="00F440A3"/>
    <w:rsid w:val="00F4465D"/>
    <w:rsid w:val="00F46746"/>
    <w:rsid w:val="00F46DB2"/>
    <w:rsid w:val="00F472E5"/>
    <w:rsid w:val="00F47DC4"/>
    <w:rsid w:val="00F500AD"/>
    <w:rsid w:val="00F505C5"/>
    <w:rsid w:val="00F50715"/>
    <w:rsid w:val="00F51195"/>
    <w:rsid w:val="00F51258"/>
    <w:rsid w:val="00F51A48"/>
    <w:rsid w:val="00F51B29"/>
    <w:rsid w:val="00F523A1"/>
    <w:rsid w:val="00F52677"/>
    <w:rsid w:val="00F52918"/>
    <w:rsid w:val="00F52B25"/>
    <w:rsid w:val="00F53054"/>
    <w:rsid w:val="00F530E1"/>
    <w:rsid w:val="00F539B4"/>
    <w:rsid w:val="00F549BF"/>
    <w:rsid w:val="00F549C8"/>
    <w:rsid w:val="00F54ACC"/>
    <w:rsid w:val="00F55399"/>
    <w:rsid w:val="00F55733"/>
    <w:rsid w:val="00F55B56"/>
    <w:rsid w:val="00F55FC4"/>
    <w:rsid w:val="00F56ACC"/>
    <w:rsid w:val="00F5739F"/>
    <w:rsid w:val="00F57E75"/>
    <w:rsid w:val="00F608C7"/>
    <w:rsid w:val="00F610B5"/>
    <w:rsid w:val="00F61291"/>
    <w:rsid w:val="00F62591"/>
    <w:rsid w:val="00F627A5"/>
    <w:rsid w:val="00F63890"/>
    <w:rsid w:val="00F63DB0"/>
    <w:rsid w:val="00F64637"/>
    <w:rsid w:val="00F647F3"/>
    <w:rsid w:val="00F64945"/>
    <w:rsid w:val="00F65011"/>
    <w:rsid w:val="00F65AD6"/>
    <w:rsid w:val="00F65E0C"/>
    <w:rsid w:val="00F66E2A"/>
    <w:rsid w:val="00F6701B"/>
    <w:rsid w:val="00F6719B"/>
    <w:rsid w:val="00F714AB"/>
    <w:rsid w:val="00F71617"/>
    <w:rsid w:val="00F72887"/>
    <w:rsid w:val="00F728EA"/>
    <w:rsid w:val="00F7374F"/>
    <w:rsid w:val="00F737DD"/>
    <w:rsid w:val="00F73B44"/>
    <w:rsid w:val="00F73B4B"/>
    <w:rsid w:val="00F74514"/>
    <w:rsid w:val="00F746C6"/>
    <w:rsid w:val="00F74E60"/>
    <w:rsid w:val="00F74F80"/>
    <w:rsid w:val="00F752A6"/>
    <w:rsid w:val="00F752EF"/>
    <w:rsid w:val="00F75CAC"/>
    <w:rsid w:val="00F76D02"/>
    <w:rsid w:val="00F775FC"/>
    <w:rsid w:val="00F776F6"/>
    <w:rsid w:val="00F77968"/>
    <w:rsid w:val="00F77ED6"/>
    <w:rsid w:val="00F800EB"/>
    <w:rsid w:val="00F80927"/>
    <w:rsid w:val="00F80CC0"/>
    <w:rsid w:val="00F80FD4"/>
    <w:rsid w:val="00F81DFD"/>
    <w:rsid w:val="00F81F54"/>
    <w:rsid w:val="00F8241C"/>
    <w:rsid w:val="00F82A62"/>
    <w:rsid w:val="00F83389"/>
    <w:rsid w:val="00F8359D"/>
    <w:rsid w:val="00F83BE0"/>
    <w:rsid w:val="00F8496D"/>
    <w:rsid w:val="00F85165"/>
    <w:rsid w:val="00F8573B"/>
    <w:rsid w:val="00F85970"/>
    <w:rsid w:val="00F86141"/>
    <w:rsid w:val="00F861EE"/>
    <w:rsid w:val="00F8662F"/>
    <w:rsid w:val="00F902C5"/>
    <w:rsid w:val="00F9046B"/>
    <w:rsid w:val="00F9067E"/>
    <w:rsid w:val="00F90B47"/>
    <w:rsid w:val="00F90D4C"/>
    <w:rsid w:val="00F9145F"/>
    <w:rsid w:val="00F91ABA"/>
    <w:rsid w:val="00F92BDA"/>
    <w:rsid w:val="00F93972"/>
    <w:rsid w:val="00F94131"/>
    <w:rsid w:val="00F942BA"/>
    <w:rsid w:val="00F9432D"/>
    <w:rsid w:val="00F94609"/>
    <w:rsid w:val="00F94FBA"/>
    <w:rsid w:val="00F950FF"/>
    <w:rsid w:val="00F955E0"/>
    <w:rsid w:val="00F958E5"/>
    <w:rsid w:val="00F95B28"/>
    <w:rsid w:val="00F960C4"/>
    <w:rsid w:val="00F97517"/>
    <w:rsid w:val="00F97DE2"/>
    <w:rsid w:val="00FA0CBF"/>
    <w:rsid w:val="00FA2602"/>
    <w:rsid w:val="00FA2CEA"/>
    <w:rsid w:val="00FA47B3"/>
    <w:rsid w:val="00FA483D"/>
    <w:rsid w:val="00FA4EF0"/>
    <w:rsid w:val="00FA4F89"/>
    <w:rsid w:val="00FA56FF"/>
    <w:rsid w:val="00FA589E"/>
    <w:rsid w:val="00FA5AB7"/>
    <w:rsid w:val="00FA602F"/>
    <w:rsid w:val="00FA6815"/>
    <w:rsid w:val="00FA6AC9"/>
    <w:rsid w:val="00FA70B6"/>
    <w:rsid w:val="00FB029E"/>
    <w:rsid w:val="00FB0AFB"/>
    <w:rsid w:val="00FB0EF6"/>
    <w:rsid w:val="00FB1F66"/>
    <w:rsid w:val="00FB2227"/>
    <w:rsid w:val="00FB23E8"/>
    <w:rsid w:val="00FB2B37"/>
    <w:rsid w:val="00FB31AD"/>
    <w:rsid w:val="00FB32F0"/>
    <w:rsid w:val="00FB39A8"/>
    <w:rsid w:val="00FB4097"/>
    <w:rsid w:val="00FB457B"/>
    <w:rsid w:val="00FB45FB"/>
    <w:rsid w:val="00FB46DC"/>
    <w:rsid w:val="00FB4766"/>
    <w:rsid w:val="00FB49D2"/>
    <w:rsid w:val="00FB5BF7"/>
    <w:rsid w:val="00FB7902"/>
    <w:rsid w:val="00FB7C56"/>
    <w:rsid w:val="00FB7E32"/>
    <w:rsid w:val="00FB7F92"/>
    <w:rsid w:val="00FC0213"/>
    <w:rsid w:val="00FC021E"/>
    <w:rsid w:val="00FC1BD3"/>
    <w:rsid w:val="00FC287C"/>
    <w:rsid w:val="00FC2B69"/>
    <w:rsid w:val="00FC2C16"/>
    <w:rsid w:val="00FC33AB"/>
    <w:rsid w:val="00FC4BE3"/>
    <w:rsid w:val="00FC502B"/>
    <w:rsid w:val="00FC5C57"/>
    <w:rsid w:val="00FC5CF4"/>
    <w:rsid w:val="00FC78E5"/>
    <w:rsid w:val="00FD12CF"/>
    <w:rsid w:val="00FD1529"/>
    <w:rsid w:val="00FD1C55"/>
    <w:rsid w:val="00FD2DDF"/>
    <w:rsid w:val="00FD3916"/>
    <w:rsid w:val="00FD3D1A"/>
    <w:rsid w:val="00FD404C"/>
    <w:rsid w:val="00FD4F57"/>
    <w:rsid w:val="00FD6B40"/>
    <w:rsid w:val="00FD6EE2"/>
    <w:rsid w:val="00FD7161"/>
    <w:rsid w:val="00FD7383"/>
    <w:rsid w:val="00FD7CD1"/>
    <w:rsid w:val="00FE0249"/>
    <w:rsid w:val="00FE0988"/>
    <w:rsid w:val="00FE14CB"/>
    <w:rsid w:val="00FE18AC"/>
    <w:rsid w:val="00FE1C52"/>
    <w:rsid w:val="00FE21D9"/>
    <w:rsid w:val="00FE268F"/>
    <w:rsid w:val="00FE2869"/>
    <w:rsid w:val="00FE2FF5"/>
    <w:rsid w:val="00FE38AE"/>
    <w:rsid w:val="00FE3BBF"/>
    <w:rsid w:val="00FE3EC5"/>
    <w:rsid w:val="00FE4551"/>
    <w:rsid w:val="00FE4941"/>
    <w:rsid w:val="00FE7509"/>
    <w:rsid w:val="00FE7D28"/>
    <w:rsid w:val="00FF020A"/>
    <w:rsid w:val="00FF0674"/>
    <w:rsid w:val="00FF06E2"/>
    <w:rsid w:val="00FF09D4"/>
    <w:rsid w:val="00FF1237"/>
    <w:rsid w:val="00FF2CE5"/>
    <w:rsid w:val="00FF3E0C"/>
    <w:rsid w:val="00FF43F5"/>
    <w:rsid w:val="00FF4A78"/>
    <w:rsid w:val="00FF4C19"/>
    <w:rsid w:val="00FF586E"/>
    <w:rsid w:val="00FF5AA5"/>
    <w:rsid w:val="00FF6DD6"/>
    <w:rsid w:val="00FF72B0"/>
    <w:rsid w:val="00FF7C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State"/>
  <w:shapeDefaults>
    <o:shapedefaults v:ext="edit" spidmax="1026"/>
    <o:shapelayout v:ext="edit">
      <o:idmap v:ext="edit" data="1"/>
    </o:shapelayout>
  </w:shapeDefaults>
  <w:decimalSymbol w:val="."/>
  <w:listSeparator w:val=","/>
  <w14:docId w14:val="01E4F7A5"/>
  <w15:chartTrackingRefBased/>
  <w15:docId w15:val="{BFC1CCE2-4E79-45C9-B842-ACB5008584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2660BD"/>
    <w:rPr>
      <w:color w:val="0000FF"/>
      <w:u w:val="single"/>
    </w:rPr>
  </w:style>
  <w:style w:type="table" w:styleId="TableGrid">
    <w:name w:val="Table Grid"/>
    <w:basedOn w:val="TableNormal"/>
    <w:rsid w:val="002660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74</Words>
  <Characters>2138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del Budget &amp;amp; Schedule</vt:lpstr>
    </vt:vector>
  </TitlesOfParts>
  <Company>Hewlett-Packard Company</Company>
  <LinksUpToDate>false</LinksUpToDate>
  <CharactersWithSpaces>2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 Budget &amp;amp; Schedule</dc:title>
  <dc:subject>&amp;lt;p&amp;gt;    Project Title:  Research Organization:  Principle Investigator:  Contact Information:   PI:  Name  Address 1  Address 2  City State Zip  Telephone  email     Administrator:   Name  Address 1  Address 2  City State Zip  Telephone  email    Payee and address for  payment:   Payee  Address 1  Address 2  City State Zip&amp;lt;/p&amp;gt;</dc:subject>
  <dc:creator>Keith Grubb</dc:creator>
  <cp:keywords>Model Budget &amp;amp; Schedule</cp:keywords>
  <dc:description>&amp;lt;p&amp;gt;    Project Title:  Research Organization:  Principle Investigator:  Contact Information:   PI:  Name  Address 1  Address 2  City State Zip  Telephone  email     Administrator:   Name  Address 1  Address 2  City State Zip  Telephone  email    Payee and address for  payment:   Payee  Address 1  Address 2  City State Zip&amp;lt;/p&amp;gt;</dc:description>
  <cp:lastModifiedBy>Devin Huber</cp:lastModifiedBy>
  <cp:revision>3</cp:revision>
  <dcterms:created xsi:type="dcterms:W3CDTF">2021-09-13T12:16:00Z</dcterms:created>
  <dcterms:modified xsi:type="dcterms:W3CDTF">2021-09-13T1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tContentID">
    <vt:i4>29604</vt:i4>
  </property>
  <property fmtid="{D5CDD505-2E9C-101B-9397-08002B2CF9AE}" pid="3" name="EktContentLanguage">
    <vt:i4>1033</vt:i4>
  </property>
  <property fmtid="{D5CDD505-2E9C-101B-9397-08002B2CF9AE}" pid="4" name="EktFolderId">
    <vt:i4>2016</vt:i4>
  </property>
  <property fmtid="{D5CDD505-2E9C-101B-9397-08002B2CF9AE}" pid="5" name="EktQuickLink">
    <vt:lpwstr>javascript:void window.open('/WorkArea/showcontent.aspx?id=29604','showcontent','toolbar=0,location=0,directories=0,status=0,menubar=0,scrollbars=1,resizable=1,width=700,height=600')</vt:lpwstr>
  </property>
  <property fmtid="{D5CDD505-2E9C-101B-9397-08002B2CF9AE}" pid="6" name="EktContentType">
    <vt:i4>101</vt:i4>
  </property>
  <property fmtid="{D5CDD505-2E9C-101B-9397-08002B2CF9AE}" pid="7" name="EktFolderName">
    <vt:lpwstr/>
  </property>
  <property fmtid="{D5CDD505-2E9C-101B-9397-08002B2CF9AE}" pid="8" name="EktCmsPath">
    <vt:lpwstr>&amp;lt;p&amp;gt;    Project Title:  Research Organization:  Principle Investigator:  Contact Information:   PI:  Name  Address 1  Address 2  City State Zip  Telephone  email     Administrator:   Name  Address 1  Address 2  City State Zip  Telephone  email    Pay</vt:lpwstr>
  </property>
  <property fmtid="{D5CDD505-2E9C-101B-9397-08002B2CF9AE}" pid="9" name="EktExpiryType">
    <vt:i4>1</vt:i4>
  </property>
  <property fmtid="{D5CDD505-2E9C-101B-9397-08002B2CF9AE}" pid="10" name="EktDateCreated">
    <vt:filetime>2011-10-11T16:25:27Z</vt:filetime>
  </property>
  <property fmtid="{D5CDD505-2E9C-101B-9397-08002B2CF9AE}" pid="11" name="EktDateModified">
    <vt:filetime>2011-10-11T16:25:34Z</vt:filetime>
  </property>
  <property fmtid="{D5CDD505-2E9C-101B-9397-08002B2CF9AE}" pid="12" name="EktTaxCategory">
    <vt:lpwstr/>
  </property>
  <property fmtid="{D5CDD505-2E9C-101B-9397-08002B2CF9AE}" pid="13" name="EktCmsSize">
    <vt:i4>293888</vt:i4>
  </property>
  <property fmtid="{D5CDD505-2E9C-101B-9397-08002B2CF9AE}" pid="14" name="EktSearchable">
    <vt:i4>1</vt:i4>
  </property>
  <property fmtid="{D5CDD505-2E9C-101B-9397-08002B2CF9AE}" pid="15" name="EktEDescription">
    <vt:lpwstr>Summary &amp;lt;p&amp;gt;    Project Title:  Research Organization:  Principle Investigator:  Contact Information:   PI:  Name  Address 1  Address 2  City State Zip  Telephone  email     Administrator:   Name  Address 1  Address 2  City State Zip  Telephone  emai</vt:lpwstr>
  </property>
  <property fmtid="{D5CDD505-2E9C-101B-9397-08002B2CF9AE}" pid="16" name="EktbookStore_FullPrice">
    <vt:r8>0</vt:r8>
  </property>
  <property fmtid="{D5CDD505-2E9C-101B-9397-08002B2CF9AE}" pid="17" name="EktbookStore_MemberPrice">
    <vt:r8>0</vt:r8>
  </property>
  <property fmtid="{D5CDD505-2E9C-101B-9397-08002B2CF9AE}" pid="18" name="EktbookStore_AssetCategory">
    <vt:lpwstr>Other Publications</vt:lpwstr>
  </property>
  <property fmtid="{D5CDD505-2E9C-101B-9397-08002B2CF9AE}" pid="19" name="EktInPerm">
    <vt:i4>0</vt:i4>
  </property>
  <property fmtid="{D5CDD505-2E9C-101B-9397-08002B2CF9AE}" pid="20" name="EktbookStore_ProductCode">
    <vt:lpwstr/>
  </property>
  <property fmtid="{D5CDD505-2E9C-101B-9397-08002B2CF9AE}" pid="21" name="EktbookStore_ISBN">
    <vt:lpwstr/>
  </property>
</Properties>
</file>